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uyện</w:t>
      </w:r>
      <w:r>
        <w:t xml:space="preserve"> </w:t>
      </w:r>
      <w:r>
        <w:t xml:space="preserve">Của</w:t>
      </w:r>
      <w:r>
        <w:t xml:space="preserve"> </w:t>
      </w:r>
      <w:r>
        <w:t xml:space="preserve">Ba</w:t>
      </w:r>
      <w:r>
        <w:t xml:space="preserve"> </w:t>
      </w:r>
      <w:r>
        <w:t xml:space="preserve">Ngườ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huyện-của-ba-người"/>
      <w:bookmarkEnd w:id="21"/>
      <w:r>
        <w:t xml:space="preserve">Chuyện Của Ba Ngườ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1/20/chuyen-cua-ba-nguo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hân vật chính: Tần Tường – Phương Nhã An – Thiệu Khắc Vân. Muốn gọi là một câu chuyện tình hay đơn thuần chỉ là một chuyện đọc cho vui cũng được, tuy rằng thật ra câu chuyện không có nhiều niềm vui.</w:t>
            </w:r>
            <w:r>
              <w:br w:type="textWrapping"/>
            </w:r>
          </w:p>
        </w:tc>
      </w:tr>
    </w:tbl>
    <w:p>
      <w:pPr>
        <w:pStyle w:val="Compact"/>
      </w:pPr>
      <w:r>
        <w:br w:type="textWrapping"/>
      </w:r>
      <w:r>
        <w:br w:type="textWrapping"/>
      </w:r>
      <w:r>
        <w:rPr>
          <w:i/>
        </w:rPr>
        <w:t xml:space="preserve">Đọc và tải ebook truyện tại: http://truyenclub.com/chuyen-cua-ba-nguoi</w:t>
      </w:r>
      <w:r>
        <w:br w:type="textWrapping"/>
      </w:r>
    </w:p>
    <w:p>
      <w:pPr>
        <w:pStyle w:val="BodyText"/>
      </w:pPr>
      <w:r>
        <w:br w:type="textWrapping"/>
      </w:r>
      <w:r>
        <w:br w:type="textWrapping"/>
      </w:r>
    </w:p>
    <w:p>
      <w:pPr>
        <w:pStyle w:val="Heading2"/>
      </w:pPr>
      <w:bookmarkStart w:id="23" w:name="chương-1-người-ngoài-cửa"/>
      <w:bookmarkEnd w:id="23"/>
      <w:r>
        <w:t xml:space="preserve">1. Chương 1 : Người Ngoài Cửa</w:t>
      </w:r>
    </w:p>
    <w:p>
      <w:pPr>
        <w:pStyle w:val="Compact"/>
      </w:pPr>
      <w:r>
        <w:br w:type="textWrapping"/>
      </w:r>
      <w:r>
        <w:br w:type="textWrapping"/>
      </w:r>
    </w:p>
    <w:p>
      <w:pPr>
        <w:pStyle w:val="BodyText"/>
      </w:pPr>
      <w:r>
        <w:t xml:space="preserve">Một ngày bắt đầu và nốitiếp cái bắt đầu đó của Nhã An rất đơn điệu.</w:t>
      </w:r>
    </w:p>
    <w:p>
      <w:pPr>
        <w:pStyle w:val="BodyText"/>
      </w:pPr>
      <w:r>
        <w:t xml:space="preserve">Cô sống trong mộtchung cư nhỏ của thành phố náo nhiệt. Buổi sáng thức dậy mở cửa sổ ập vào khôngphải là mùi hương thơm của hoa cỏ mà là tiếng xe cộ, tiếng người cãi cọ nhau ởnhà bên cạnh. Nhưng Nhã An lại thuộc tuýp người an phận và không thích thay đổi.Từ lúc tốt nghiệp đến nay trong khi các đồng nghiệp của cô, người thì dọn đếnchung cư cao cấp hơn để sống, người thì thực hiện kế hoạch mua nhà và phát triểnsự nghiệp thì Nhã An vẫn ở lại chỗ này. Tuy là chẳng được tiện nghi nhưng giáthuê rẻ, sau khi trừ hết các chi phí và gửi về cho ba mẹ, Nhã An vẫn còn được mộtkhoản tiền nho nhỏ để dành. Gần 5 năm làm việc, số tiền tích lũy nhiều dần trongcuốn sổ tiết kiệm đã trở thành niềm vui cho cô, khiến Nhã An tạm quên đi nhữngmệt mỏi trong cuộc sống này.</w:t>
      </w:r>
    </w:p>
    <w:p>
      <w:pPr>
        <w:pStyle w:val="BodyText"/>
      </w:pPr>
      <w:r>
        <w:t xml:space="preserve">Vì sao không về quê?</w:t>
      </w:r>
    </w:p>
    <w:p>
      <w:pPr>
        <w:pStyle w:val="BodyText"/>
      </w:pPr>
      <w:r>
        <w:t xml:space="preserve">Nhã An làm việc trongmột công ty phân tích thị trường. Nghe thì oai vậy thôi nhưng công việc củacô…không liên quan đến việc phân tích gì cả. Chủ yếu là lên lịch, sắp xếp vănkiện,nhắc nhở trưởng phòng công việc phải làm trong một ngày, thoạt trông có vẻrất buồn chán. Song bản thân Nhã An lại rất thích công việc đó. Trưởng phòng củacô là một người nhã nhặn, mỗi lần được nhắc nhở lại dành cho Nhã An một lời cảmơn. Đơn giản thế nhưng cô vui lắm! Cảm giác làm một người có ích luôn là một cảmgiác thật tuyệt vời!</w:t>
      </w:r>
    </w:p>
    <w:p>
      <w:pPr>
        <w:pStyle w:val="BodyText"/>
      </w:pPr>
      <w:r>
        <w:t xml:space="preserve">Sau đó Nhã An sẽ đi làmtrên xe buýt. Đến công ty cũng gần đến giờ làm việc, đứng chờ thang máy cùngnhiều nhân viên công ty khác cùng có chung trụ sở trong một tòa nhà là một việctương đối thú vị. Mọi thứ xung quanh họ thường được mang làm đề tài trò chuyện.Ban đầu họ có phần hơi ngại khi có mặt Nhã An trong thang máy, song dần dần nỗingại ngùng này cũng biến mất. Thái độ của cô luôn là bình thản, gần như không đểý đến cuộc trò chuyện của họ, dù thật sự mọi thứ đều bị thu vào trong đầu ócNhã An.</w:t>
      </w:r>
    </w:p>
    <w:p>
      <w:pPr>
        <w:pStyle w:val="BodyText"/>
      </w:pPr>
      <w:r>
        <w:t xml:space="preserve">Cô vốn có trí nhớ tốt.</w:t>
      </w:r>
    </w:p>
    <w:p>
      <w:pPr>
        <w:pStyle w:val="BodyText"/>
      </w:pPr>
      <w:r>
        <w:t xml:space="preserve">Như hôm nay vào chungthang máy là hai nhân viên của công ty kiến trúc ở tầng trên. Sau cái gật đầukhách sáo chào nhau, hai người kia lại bắt đầu cuộc trò chuyện của mình, để mặcNhã An thơ thẩn đứng bên cạnh. Đề tài của họ là về một nhân viên nào đó trongcông ty. Anh ta lúc nào cũng mang theo cây dù bên mình, suốt cả tháng nay lúcnào cũng vậy. Trời đã qua mùa mưa lâu lắm rồi mà!</w:t>
      </w:r>
    </w:p>
    <w:p>
      <w:pPr>
        <w:pStyle w:val="BodyText"/>
      </w:pPr>
      <w:r>
        <w:t xml:space="preserve">Anh chàng đó dường nhưrất được chú ý trong công ty đó thì phải. Hai cô nàng không ngừng nói về anhta. Ngoài khoản kỳ lạ là thường mang theo dù thì anh ta cái gì cũng tốt thì phải.Ăn nói nhẹ nhàng, lễ độ, tính tình trầm lặng, hiệu quả công việc tốt, rất lý tưởng!</w:t>
      </w:r>
    </w:p>
    <w:p>
      <w:pPr>
        <w:pStyle w:val="BodyText"/>
      </w:pPr>
      <w:r>
        <w:t xml:space="preserve">Thang máy đến trướccông ty, Nhã An bước ra. Hai cô nhân viên đáp lại cái cúi chào của cô. Thangmáy đóng lại, có lẽ trong đó họ lại tiếp tục nói về anh chàng đó. Nhã An khẽ mỉmcười.</w:t>
      </w:r>
    </w:p>
    <w:p>
      <w:pPr>
        <w:pStyle w:val="BodyText"/>
      </w:pPr>
      <w:r>
        <w:t xml:space="preserve">Buổi làm việc hôm đó rấtsuôn sẻ. Cho đến khi ra về mới xảy ra sự cố. Nhã An đột nhiên nghĩ đến câu chuyệntrong thang máy. Cô ước gì mình cũng…ngớ ngẩn như anh chàng trong câu chuyệnđó, ngày nào cũng mang theo dù. Vì bây giờ ngoài trời đang đổ cơn mưa.</w:t>
      </w:r>
    </w:p>
    <w:p>
      <w:pPr>
        <w:pStyle w:val="BodyText"/>
      </w:pPr>
      <w:r>
        <w:t xml:space="preserve">Nhã An không có xe nênđành đứng nhìn mưa mà thở dài vậy. Bây giờ mới thấy mặt trái của việc tiết kiệm.Chung cư cô ở ngược đường với mọi người trong công ty, phải đổi tới 2 lần xebuýt…Trời lại mưa rất lớn, Nhã An không dám mạo hiểm để sau đó phải co ngườirên hừ hừ trong một góc phòng.</w:t>
      </w:r>
    </w:p>
    <w:p>
      <w:pPr>
        <w:pStyle w:val="BodyText"/>
      </w:pPr>
      <w:r>
        <w:t xml:space="preserve">Bỗng nhiên, có cái gìđó che khuất chút ánh sáng trên đầu Nhã An. Cô ngẩng lên. Là một chiếc dù. Và mộtgương mặt người đàn ông không quen không biết. Anh ta cầm dù, một nụ cười rấtnhẹ điểm trên môi:</w:t>
      </w:r>
    </w:p>
    <w:p>
      <w:pPr>
        <w:pStyle w:val="BodyText"/>
      </w:pPr>
      <w:r>
        <w:t xml:space="preserve">-Tôi đưa cô về nhé! Trạmxe buýt cũng khá xa mà.</w:t>
      </w:r>
    </w:p>
    <w:p>
      <w:pPr>
        <w:pStyle w:val="BodyText"/>
      </w:pPr>
      <w:r>
        <w:t xml:space="preserve">Từ hôm đó Nhã An mớibiết, người đàn ông đó mang theo dù không phải cho mình. Người anh muốn dùng dùche chở, là một cô gái. Tên cô ấy là Phương Nhã An.</w:t>
      </w:r>
    </w:p>
    <w:p>
      <w:pPr>
        <w:pStyle w:val="BodyText"/>
      </w:pPr>
      <w:r>
        <w:t xml:space="preserve">-Sao lại nghĩ là đemdù cho em?</w:t>
      </w:r>
    </w:p>
    <w:p>
      <w:pPr>
        <w:pStyle w:val="BodyText"/>
      </w:pPr>
      <w:r>
        <w:t xml:space="preserve">Sau này Nhã An đemchuyện ấy hỏi. Thiệu Khắc Vân lâu lắm mới trả lời:</w:t>
      </w:r>
    </w:p>
    <w:p>
      <w:pPr>
        <w:pStyle w:val="BodyText"/>
      </w:pPr>
      <w:r>
        <w:t xml:space="preserve">-Vì anh nghĩ…Cơ hộikhó đến lắm. Khi có thì cần phải nắm bắt ngay.</w:t>
      </w:r>
    </w:p>
    <w:p>
      <w:pPr>
        <w:pStyle w:val="BodyText"/>
      </w:pPr>
      <w:r>
        <w:t xml:space="preserve">Anh không phải là ngườinhút nhát. Thiệu Khắc Vân làm việc ở công ty kiến trúc đó đã 6 năm nhưng ít khinào ở yên một chỗ. Việc giám sát thiết kế luôn khiến anh phải di chuyển nhiều,chẳng mấy lúc ở công ty.</w:t>
      </w:r>
    </w:p>
    <w:p>
      <w:pPr>
        <w:pStyle w:val="BodyText"/>
      </w:pPr>
      <w:r>
        <w:t xml:space="preserve">Chỉ là mấy tháng trước,Thiệu Khắc Vân gặp phải một tai nạn nhỏ ở chân làm anh đành phải ở lại công ty.Bạn thân và cũng là ông chủ của Khắc Vân là Đào Tuấn Hiền khi đến nhà thăm nhìncảnh vắng vẻ trong nhà anh cũng thở dài ngao ngán.</w:t>
      </w:r>
    </w:p>
    <w:p>
      <w:pPr>
        <w:pStyle w:val="BodyText"/>
      </w:pPr>
      <w:r>
        <w:t xml:space="preserve">-Lấy vợ đi thôi. Nhưthế này không ai lo lắng, chết già đấy con à…</w:t>
      </w:r>
    </w:p>
    <w:p>
      <w:pPr>
        <w:pStyle w:val="BodyText"/>
      </w:pPr>
      <w:r>
        <w:t xml:space="preserve">Lấy vợ chỉ để sinh convà không phải chết già? Thiệu Khắc Vân bật cười. Anh không có ý định đó, mộtchút cũng không.</w:t>
      </w:r>
    </w:p>
    <w:p>
      <w:pPr>
        <w:pStyle w:val="BodyText"/>
      </w:pPr>
      <w:r>
        <w:t xml:space="preserve">-Quen rồi!</w:t>
      </w:r>
    </w:p>
    <w:p>
      <w:pPr>
        <w:pStyle w:val="BodyText"/>
      </w:pPr>
      <w:r>
        <w:t xml:space="preserve">Nhưng Đào Tuấn Hiềnkhông chấp nhận cái ‘quen rồi” đầy miễn cưỡng đó. Anh ta nhiệt tình làm mai choThiệu Khắc Vân. Công ty của họ vốn là công ty kiến trúc, đương nhiên nữ hiếmhơn nam, có thì cũng đa số là những con người rắn rỏi và mạnh mẽ. Mẫu ngườitrong lòng Thiệu Khắc Vân, Đào Tuấn Hiền hiểu rõ. Anh thích những cô gái dịudàng, hiền lành như người mẹ đã khuất của mình vậy. Người phụ nữ trọn đời chỉbiết hy sinh và chờ đợi, dù không biết thực sự người mình đợi có muốn mình đợichờ như thế hay không?</w:t>
      </w:r>
    </w:p>
    <w:p>
      <w:pPr>
        <w:pStyle w:val="BodyText"/>
      </w:pPr>
      <w:r>
        <w:t xml:space="preserve">Đào Tuấn Hiền bắt đầumở mang tầm quan sát xuống các công ty phía dưới. Các cô gái thời đại này đềuxinh đẹp, thời trang nhưng tìm kiếm một mẫu phụ nữ truyền thống thật không dễ.Trong lúc Đào Tuấn Hiền cứ đinh ninh phải dời bạn mình về vùng nông thôn để tìmvợ thì bất ngờ…</w:t>
      </w:r>
    </w:p>
    <w:p>
      <w:pPr>
        <w:pStyle w:val="BodyText"/>
      </w:pPr>
      <w:r>
        <w:t xml:space="preserve">-Nè…Ra đây coi…Rađây…Khắc Vân!</w:t>
      </w:r>
    </w:p>
    <w:p>
      <w:pPr>
        <w:pStyle w:val="BodyText"/>
      </w:pPr>
      <w:r>
        <w:t xml:space="preserve">Trong tòa nhà có chungmột căn tin. Thiệu Khắc Vân lần đầu tiên nhìn thấy Nhã An cũng ở đó. Cô vẫn giữmái tóc đen dày óng ả. Chiếc váy công sở dài quá gối, nụ cười dịu dàng…Một lầnđầu gặp gỡ thật khó quên.</w:t>
      </w:r>
    </w:p>
    <w:p>
      <w:pPr>
        <w:pStyle w:val="BodyText"/>
      </w:pPr>
      <w:r>
        <w:t xml:space="preserve">Thiệu Khắc Vân khôngphải là người dễ dãi. Tiếng sét ái tình anh tin là có. Nhưng dù có bị đánhtrúng, Thiệu Khắc Vân cũng không vội vàng đầu hàng. Anh dành không ít thời gianđể ngắm Nhã An trong một góc. Khi con người ta không biết mình bị quan sát, thườngsẽ ít đề phòng, biểu lộ hết con người mình.</w:t>
      </w:r>
    </w:p>
    <w:p>
      <w:pPr>
        <w:pStyle w:val="BodyText"/>
      </w:pPr>
      <w:r>
        <w:t xml:space="preserve">Nhã An thường hay đichung với một nhóm hai, ba người, có lẽ là chung công ty. Giữa lúc mọi người cườivui tán chuyện, cô cũng cười nhưng ánh mắt lại có chút như là lạc lõng. Chưabao giờ anh thấy Nhã An chủ động tham gia câu chuyện. Cô đứng trong đám đông mànhư chỉ có một mình. Đôi tay thường không tự chủ ôm lấy bờ vai mảnh khảnh, đềphòng và cũng thật lẻ loi.</w:t>
      </w:r>
    </w:p>
    <w:p>
      <w:pPr>
        <w:pStyle w:val="BodyText"/>
      </w:pPr>
      <w:r>
        <w:t xml:space="preserve">Thiệu Khắc Vân bỗngnhiên sợ…Mình sẽ đột ngột bước vào cái thế giới lẻ loi đó. Anh không muốn mọi thứchưa bắt đầu mà đã kết thúc rồi.</w:t>
      </w:r>
    </w:p>
    <w:p>
      <w:pPr>
        <w:pStyle w:val="BodyText"/>
      </w:pPr>
      <w:r>
        <w:t xml:space="preserve">Cho đến buổi chiều hômấy…HongKong đón một trận bão khá lớn. Mưa ngập đường, cô bạn hay đi chung vớiNhã An dừng lại nói gì với cô ấy. Nhã An vỗ vai bạn như trấn an. Sau đó cô gái ấylên xe vụt đi trong màn mưa bão. Nhã An đứng trước cửa công ty, có vẻ chần chừ.</w:t>
      </w:r>
    </w:p>
    <w:p>
      <w:pPr>
        <w:pStyle w:val="BodyText"/>
      </w:pPr>
      <w:r>
        <w:t xml:space="preserve">Thiệu Khắc Vân vộiquay vào trong tìm kiếm. Anh cũng như cô vậy, không có gì trong tay cả. Một chiếcdù che cho Nhã An khi cô cố nhoài người ra ngoài cố vẫy taxi trong vô vọng cũngkhông có. Lúc anh chạy xuống đại sảnh, cái dáng vóc nhỏ bé ấy đã bước hẳn rangoài mưa lạnh. Chiếc taxi trờ tới. Cô vào trong, nhưng có lẽ về đến nhà thìngười đã ướt sũng rồi.</w:t>
      </w:r>
    </w:p>
    <w:p>
      <w:pPr>
        <w:pStyle w:val="BodyText"/>
      </w:pPr>
      <w:r>
        <w:t xml:space="preserve">Từ đó Thiệu Khắc Vânthường mang theo dù. Hầu như ngày nào cũng đem theo, dù nó chẳng dùng để làmgì.</w:t>
      </w:r>
    </w:p>
    <w:p>
      <w:pPr>
        <w:pStyle w:val="BodyText"/>
      </w:pPr>
      <w:r>
        <w:t xml:space="preserve">Chỉ có anh biết!</w:t>
      </w:r>
    </w:p>
    <w:p>
      <w:pPr>
        <w:pStyle w:val="BodyText"/>
      </w:pPr>
      <w:r>
        <w:t xml:space="preserve">Những cơn mưa có đến bấtngờ đi nữa thì Nhã An cũng không phải đi trong mưa lạnh. Cảm giác mưa quật vàomặt lạnh buốt đó sẽ không bao giờ cô phải chịu đựng nữa….. Nếu có anh!</w:t>
      </w:r>
    </w:p>
    <w:p>
      <w:pPr>
        <w:pStyle w:val="Compact"/>
      </w:pPr>
      <w:r>
        <w:t xml:space="preserve">Nếu có Thiệu Khắc Vân!</w:t>
      </w:r>
      <w:r>
        <w:br w:type="textWrapping"/>
      </w:r>
      <w:r>
        <w:br w:type="textWrapping"/>
      </w:r>
    </w:p>
    <w:p>
      <w:pPr>
        <w:pStyle w:val="Heading2"/>
      </w:pPr>
      <w:bookmarkStart w:id="24" w:name="chương-2-cơ-hội"/>
      <w:bookmarkEnd w:id="24"/>
      <w:r>
        <w:t xml:space="preserve">2. Chương 2 : Cơ Hội…</w:t>
      </w:r>
    </w:p>
    <w:p>
      <w:pPr>
        <w:pStyle w:val="Compact"/>
      </w:pPr>
      <w:r>
        <w:br w:type="textWrapping"/>
      </w:r>
      <w:r>
        <w:br w:type="textWrapping"/>
      </w:r>
    </w:p>
    <w:p>
      <w:pPr>
        <w:pStyle w:val="BodyText"/>
      </w:pPr>
      <w:r>
        <w:t xml:space="preserve">Thiệu Khắc Vân không nghĩ là mình yếu đuối đến vậy. Chỉ một trận mưa lớn là lại bị bệnh. Lão “sếp” Đào Tuấn Hiền lại có dịp ca thán đủ thứ chuyện. Lão còn vẽ ra một khung cảnh thật ấm cúng trước mắt Thiệu Khắc Vân:</w:t>
      </w:r>
    </w:p>
    <w:p>
      <w:pPr>
        <w:pStyle w:val="BodyText"/>
      </w:pPr>
      <w:r>
        <w:t xml:space="preserve">-Mày mà lấy vợ thì có bệnh cũng không đến nỗi chèo queo thế này. Vợ mày nấu cháo giải cảm cho mày ăn. Mau hết bịnh hơn.</w:t>
      </w:r>
    </w:p>
    <w:p>
      <w:pPr>
        <w:pStyle w:val="BodyText"/>
      </w:pPr>
      <w:r>
        <w:t xml:space="preserve">Dáng vẻ dụ khị của Đào Tuấn Hiền có lẽ là buồn cười lắm nhưng Thiệu Khắc Vân lại không cười. Bây giờ bên anh không có vợ, nhưng cũng không đến nỗi nằm chèo queo có một mình.</w:t>
      </w:r>
    </w:p>
    <w:p>
      <w:pPr>
        <w:pStyle w:val="BodyText"/>
      </w:pPr>
      <w:r>
        <w:t xml:space="preserve">-Cảm ơn mày…</w:t>
      </w:r>
    </w:p>
    <w:p>
      <w:pPr>
        <w:pStyle w:val="BodyText"/>
      </w:pPr>
      <w:r>
        <w:t xml:space="preserve">-Cảm ơn gì chứ. Lo mà lấy vợ đi mày!</w:t>
      </w:r>
    </w:p>
    <w:p>
      <w:pPr>
        <w:pStyle w:val="BodyText"/>
      </w:pPr>
      <w:r>
        <w:t xml:space="preserve">Trong căn phòng trống trải, Thiệu Khắc Vân nhắm mắt lại…Quá khứ luôn chất chứa rất nhiều kỷ niệm. Khi người ta bận rộn sẽ không nhớ nữa, nhưng khi mệt mỏi lại nhớ rất nhiều.</w:t>
      </w:r>
    </w:p>
    <w:p>
      <w:pPr>
        <w:pStyle w:val="BodyText"/>
      </w:pPr>
      <w:r>
        <w:t xml:space="preserve">Tại công ty, sau buổi làm việc, Nhã An nấn ná lại dưới đại sảnh chờ đợi. Trên tay cô là chiếc dù của Thiệu Khắc Vân.</w:t>
      </w:r>
    </w:p>
    <w:p>
      <w:pPr>
        <w:pStyle w:val="BodyText"/>
      </w:pPr>
      <w:r>
        <w:t xml:space="preserve">Bạn thân của cô là Lam Nhân Mỹ hôm nay tan tầm cũng sớm, từ đằng sau đập nhẹ vào vai của Nhã An:</w:t>
      </w:r>
    </w:p>
    <w:p>
      <w:pPr>
        <w:pStyle w:val="BodyText"/>
      </w:pPr>
      <w:r>
        <w:t xml:space="preserve">-Về thôi!</w:t>
      </w:r>
    </w:p>
    <w:p>
      <w:pPr>
        <w:pStyle w:val="BodyText"/>
      </w:pPr>
      <w:r>
        <w:t xml:space="preserve">-Mày về trước đi! –Nhã An xem đồng hồ, nhẹ giọng –Tao muốn đợi người.</w:t>
      </w:r>
    </w:p>
    <w:p>
      <w:pPr>
        <w:pStyle w:val="BodyText"/>
      </w:pPr>
      <w:r>
        <w:t xml:space="preserve">Nhân Mỹ định hỏi thêm điều gì đó nhưng biết tính bạn nên ngừng lại. Tát khẽ vào má Nhã An, cô khẽ khàng:</w:t>
      </w:r>
    </w:p>
    <w:p>
      <w:pPr>
        <w:pStyle w:val="BodyText"/>
      </w:pPr>
      <w:r>
        <w:t xml:space="preserve">-Về nha. Có về trễ thì đón taxi về.</w:t>
      </w:r>
    </w:p>
    <w:p>
      <w:pPr>
        <w:pStyle w:val="BodyText"/>
      </w:pPr>
      <w:r>
        <w:t xml:space="preserve">-Ừ.</w:t>
      </w:r>
    </w:p>
    <w:p>
      <w:pPr>
        <w:pStyle w:val="BodyText"/>
      </w:pPr>
      <w:r>
        <w:t xml:space="preserve">….Thói quen của Đào Tuấn Hiển là nhìn đồng hồ. anh nhớ đến thằng bạn thân có lẽ đang nằm “chèo queo” một chỗ mà sốt ruột. Bản thân nó cũng quan tâm đến công trình này lắm, đã chuẩn bị kỹ hồ sơ, vậy mà lại bệnh bây giờ.</w:t>
      </w:r>
    </w:p>
    <w:p>
      <w:pPr>
        <w:pStyle w:val="BodyText"/>
      </w:pPr>
      <w:r>
        <w:t xml:space="preserve">-Xin lỗi…</w:t>
      </w:r>
    </w:p>
    <w:p>
      <w:pPr>
        <w:pStyle w:val="BodyText"/>
      </w:pPr>
      <w:r>
        <w:t xml:space="preserve">Đào Tuấn Hiền dừng lại bởi tiếng ai vừa gọi. Là cô gái…Anh nhận ra mái tóc dài tự nhiên đó…Cô ấy đứng dưới đại sảnh, là chờ anh sao?</w:t>
      </w:r>
    </w:p>
    <w:p>
      <w:pPr>
        <w:pStyle w:val="BodyText"/>
      </w:pPr>
      <w:r>
        <w:t xml:space="preserve">Trên tay cô ấy là chiếc dù. Có đui mù Tuấn Hiền cũng nhận ra, đây là cây dù quê mùa mà ngày nào Khắc Vân cũng mang vào công ty. Rất nhanh chóng, anh hiểu ngay vấn đề.</w:t>
      </w:r>
    </w:p>
    <w:p>
      <w:pPr>
        <w:pStyle w:val="BodyText"/>
      </w:pPr>
      <w:r>
        <w:t xml:space="preserve">-Chào cô…Cô muốn hỏi gì ?</w:t>
      </w:r>
    </w:p>
    <w:p>
      <w:pPr>
        <w:pStyle w:val="BodyText"/>
      </w:pPr>
      <w:r>
        <w:t xml:space="preserve">…Từ áy náy đến quan tâm, con đường tình cảm nhanh chóng được nối liền đôi khi cũng chỉ vì một lý do bình thường như thế.</w:t>
      </w:r>
    </w:p>
    <w:p>
      <w:pPr>
        <w:pStyle w:val="BodyText"/>
      </w:pPr>
      <w:r>
        <w:t xml:space="preserve">Khi nghe tin Thiệu Khắc Vân bị bệnh, Nhã An rất ngại ngùng. Cô cho là vì mình anh mới vậy. Nhã An tìm cách bù đắp bằng việc cặm cụi nấu cháo giải cảm cho Thiệu Khắc Vân.</w:t>
      </w:r>
    </w:p>
    <w:p>
      <w:pPr>
        <w:pStyle w:val="BodyText"/>
      </w:pPr>
      <w:r>
        <w:t xml:space="preserve">Đào Tuấn Hiền lại thích thú vì đột nhiên mình trở thành cầu nối cho hai người « liên lạc » cùng nhau. Anh ta khoa chân múa tay, có vẻ phóng đại về tình huống của Thiệu Khắc Vân. Nhã An chỉ biết đứng ngẩn ra, lòng càng thêm bối rối khi nghe tin tình trạng của anh càng lúc càng nặng. Còn Thiệu Khắc Vân thì được khuyến khích nằm ở nhà dưỡng bệnh, dù bệnh của anh chỉ cần một hai ngày là đã khỏe rồi.</w:t>
      </w:r>
    </w:p>
    <w:p>
      <w:pPr>
        <w:pStyle w:val="BodyText"/>
      </w:pPr>
      <w:r>
        <w:t xml:space="preserve">Thiệu Khắc Vân đến công ty nhanh hơn Đào Tuấn Hiền nghĩ. Anh không muốn cô gái nhỏ ấy phải nghĩ ngợi nhiều hơn nữa, cũng không muốn lợi dụng cơ hội như cách Đào Tuấn Hiền đã bày ra.</w:t>
      </w:r>
    </w:p>
    <w:p>
      <w:pPr>
        <w:pStyle w:val="BodyText"/>
      </w:pPr>
      <w:r>
        <w:t xml:space="preserve">Giây phút cả hai đối mặt, Phương Nhã An ấp úng chẳng biết nói gì. Mãi một lúc sau cô mới có thể ngập ngừng :</w:t>
      </w:r>
    </w:p>
    <w:p>
      <w:pPr>
        <w:pStyle w:val="BodyText"/>
      </w:pPr>
      <w:r>
        <w:t xml:space="preserve">-Anh khỏe rồi sao ?</w:t>
      </w:r>
    </w:p>
    <w:p>
      <w:pPr>
        <w:pStyle w:val="BodyText"/>
      </w:pPr>
      <w:r>
        <w:t xml:space="preserve">-Ừ. Tôi khỏe rồi…</w:t>
      </w:r>
    </w:p>
    <w:p>
      <w:pPr>
        <w:pStyle w:val="BodyText"/>
      </w:pPr>
      <w:r>
        <w:t xml:space="preserve">-Vậy là…vậy là tốt rồi.</w:t>
      </w:r>
    </w:p>
    <w:p>
      <w:pPr>
        <w:pStyle w:val="BodyText"/>
      </w:pPr>
      <w:r>
        <w:t xml:space="preserve">-Tôi tên là Thiệu Khắc Vân.</w:t>
      </w:r>
    </w:p>
    <w:p>
      <w:pPr>
        <w:pStyle w:val="BodyText"/>
      </w:pPr>
      <w:r>
        <w:t xml:space="preserve">Nhã An cũng nghe tên anh qua miệng Đào Tuấn Hiền. Nhưng đột nhiên lại thông báo tên tuổi….cô lại càng có dự cảm không hay.</w:t>
      </w:r>
    </w:p>
    <w:p>
      <w:pPr>
        <w:pStyle w:val="BodyText"/>
      </w:pPr>
      <w:r>
        <w:t xml:space="preserve">-Vâng…Anh…anh Thiệu…</w:t>
      </w:r>
    </w:p>
    <w:p>
      <w:pPr>
        <w:pStyle w:val="BodyText"/>
      </w:pPr>
      <w:r>
        <w:t xml:space="preserve">-Tôi nhìn thấy em từ mấy tháng trước. Thật lòng tôi rất thích em.</w:t>
      </w:r>
    </w:p>
    <w:p>
      <w:pPr>
        <w:pStyle w:val="BodyText"/>
      </w:pPr>
      <w:r>
        <w:t xml:space="preserve">Thích là thích…Vốn không cần phải rào trước đón sau gì.</w:t>
      </w:r>
    </w:p>
    <w:p>
      <w:pPr>
        <w:pStyle w:val="BodyText"/>
      </w:pPr>
      <w:r>
        <w:t xml:space="preserve">Từ hôm đó, Thiệu Khắc Vân thường xuyên đứng dưới đại sảnh đợi Phương Nhã An tan sở. Mấy ngày đầu cô đi qua không bắt chuyện, anh cũng chỉ lẳng lặng theo sau.</w:t>
      </w:r>
    </w:p>
    <w:p>
      <w:pPr>
        <w:pStyle w:val="BodyText"/>
      </w:pPr>
      <w:r>
        <w:t xml:space="preserve">Từ công ty đến bến xe buýt rồi về đến nhà, đến khi thấy cửa phòng trên chúng cư của Nhã An bật sáng, Thiệu Khắc Vân mới quay về nhà.</w:t>
      </w:r>
    </w:p>
    <w:p>
      <w:pPr>
        <w:pStyle w:val="BodyText"/>
      </w:pPr>
      <w:r>
        <w:t xml:space="preserve">Đào Tuấn Hiền thì hết sức nhiệt tình truyền khẩu tin tức. Thoáng chốc người trong tòa nhà đều biết, có một cặp đôi chuẩn bị nên đôi…</w:t>
      </w:r>
    </w:p>
    <w:p>
      <w:pPr>
        <w:pStyle w:val="BodyText"/>
      </w:pPr>
      <w:r>
        <w:t xml:space="preserve">Cũng vào một buổi chiều mưa tầm tã của 6 tháng sau ngày gặp mặt, chiếc dù không đủ che cơn mưa như trút nước, Nhã An dù được Thiệu Khắc Vân che chở cũng lạnh run trong mưa bão. Cô chỉ cảm thấy ấm áp khi anh đột ngột vươn đôi tay chắc khỏe ra ôm trọn mình vào lòng. Chiếc dù rơi xuống đường trơ trọi….Một tay áp sát Nhã An vào ngực, một tay vẫy taxi, cuối cùng Thiệu Khắc Vân cũng đưa Nhã An về được nhà mình.</w:t>
      </w:r>
    </w:p>
    <w:p>
      <w:pPr>
        <w:pStyle w:val="BodyText"/>
      </w:pPr>
      <w:r>
        <w:t xml:space="preserve">Cốc trà nóng cô trao tay Thiệu Khắc Vân không uống…Thứ anh muốn nếm là bờ môi còn tím tái vì lạnh. Môi sẽ sưởi ấm bờ môi….</w:t>
      </w:r>
    </w:p>
    <w:p>
      <w:pPr>
        <w:pStyle w:val="BodyText"/>
      </w:pPr>
      <w:r>
        <w:t xml:space="preserve">Trong căn phòng khách nhỏ bé, Thiệu Khắc Vân biết được nhiều thứ…Nụ hôn của cô gái nhỏ, là nụ hôn đầu tiên của Nhã An.</w:t>
      </w:r>
    </w:p>
    <w:p>
      <w:pPr>
        <w:pStyle w:val="Compact"/>
      </w:pPr>
      <w:r>
        <w:br w:type="textWrapping"/>
      </w:r>
      <w:r>
        <w:br w:type="textWrapping"/>
      </w:r>
    </w:p>
    <w:p>
      <w:pPr>
        <w:pStyle w:val="Heading2"/>
      </w:pPr>
      <w:bookmarkStart w:id="25" w:name="chương-3-cảm-giác-của-thiếu-nữ"/>
      <w:bookmarkEnd w:id="25"/>
      <w:r>
        <w:t xml:space="preserve">3. Chương 3 : Cảm Giác Của Thiếu Nữ…</w:t>
      </w:r>
    </w:p>
    <w:p>
      <w:pPr>
        <w:pStyle w:val="Compact"/>
      </w:pPr>
      <w:r>
        <w:br w:type="textWrapping"/>
      </w:r>
      <w:r>
        <w:br w:type="textWrapping"/>
      </w:r>
    </w:p>
    <w:p>
      <w:pPr>
        <w:pStyle w:val="BodyText"/>
      </w:pPr>
      <w:r>
        <w:t xml:space="preserve">Sau nụ hôn đó, quan hệ của hai người bước theo một hướngkhác. Nhã An lẩn tránh còn Khắc Vân thì đuổi theo sau.</w:t>
      </w:r>
    </w:p>
    <w:p>
      <w:pPr>
        <w:pStyle w:val="BodyText"/>
      </w:pPr>
      <w:r>
        <w:t xml:space="preserve">Dù có trốn thế nào thì cũng không né người ta mãi được. NhânMỹ nhìn vẻ thấp thỏm, nhìn trước ngó sau của bạn mà bật cười:</w:t>
      </w:r>
    </w:p>
    <w:p>
      <w:pPr>
        <w:pStyle w:val="BodyText"/>
      </w:pPr>
      <w:r>
        <w:t xml:space="preserve">-Mày không thích người ta thì cứ nói thẳng. Làm gì mà phảilén lút vậy?</w:t>
      </w:r>
    </w:p>
    <w:p>
      <w:pPr>
        <w:pStyle w:val="BodyText"/>
      </w:pPr>
      <w:r>
        <w:t xml:space="preserve">Nhã An không đáp. Nói thẳng thì cô cũng đã nói mấy hôm saukhi xảy ra chuyện. Người ta rất bình thản lắng nghe, chỉ hỏi lại một câu ngắnngủi:</w:t>
      </w:r>
    </w:p>
    <w:p>
      <w:pPr>
        <w:pStyle w:val="BodyText"/>
      </w:pPr>
      <w:r>
        <w:t xml:space="preserve">-Vậy sao lại để anh hôn?</w:t>
      </w:r>
    </w:p>
    <w:p>
      <w:pPr>
        <w:pStyle w:val="BodyText"/>
      </w:pPr>
      <w:r>
        <w:t xml:space="preserve">Mặt Nhã An đỏ bừng sau câu hỏi đó. Trả lời sao cũng không ổn.Rõ ràng hôm đó cô hoàn toàn không chống cự. Nhà chỉ có hai người bọn họ, nếu…nếuThiệu Khắc Vân có ý khác, có lẽ không chỉ dừng lại ở một nụ hôn.</w:t>
      </w:r>
    </w:p>
    <w:p>
      <w:pPr>
        <w:pStyle w:val="BodyText"/>
      </w:pPr>
      <w:r>
        <w:t xml:space="preserve">-Sao vậy?</w:t>
      </w:r>
    </w:p>
    <w:p>
      <w:pPr>
        <w:pStyle w:val="BodyText"/>
      </w:pPr>
      <w:r>
        <w:t xml:space="preserve">Nhã An nhớ mình đã cúi gầm mặt lâu lắm rồi mới lí nhí trả lời:</w:t>
      </w:r>
    </w:p>
    <w:p>
      <w:pPr>
        <w:pStyle w:val="BodyText"/>
      </w:pPr>
      <w:r>
        <w:t xml:space="preserve">-Tôi…hôm đó tôi…</w:t>
      </w:r>
    </w:p>
    <w:p>
      <w:pPr>
        <w:pStyle w:val="BodyText"/>
      </w:pPr>
      <w:r>
        <w:t xml:space="preserve">Ngại mãi rồi cũng nói được. Đó là do phụ nữ yếu lòng.</w:t>
      </w:r>
    </w:p>
    <w:p>
      <w:pPr>
        <w:pStyle w:val="BodyText"/>
      </w:pPr>
      <w:r>
        <w:t xml:space="preserve">-Anh nghĩ, phụ nữ sẽ không yếu lòng trước người mình khôngthích đâu.</w:t>
      </w:r>
    </w:p>
    <w:p>
      <w:pPr>
        <w:pStyle w:val="BodyText"/>
      </w:pPr>
      <w:r>
        <w:t xml:space="preserve">Như Đào Tuấn Hiền đã nói, phụ nữ hiền dịu như mẹ anh đãkhông còn nhiều trên cõi đời này nữa. Một khi đã phát hiện, làm sao có thểbuông tay?</w:t>
      </w:r>
    </w:p>
    <w:p>
      <w:pPr>
        <w:pStyle w:val="BodyText"/>
      </w:pPr>
      <w:r>
        <w:t xml:space="preserve">Thiệu Khắc Vân không buông tay, còn Nhã An thì cứ trốntránh, giống như trò chơi trẻ con rượt bắt. Thấy anh là cô vội vã đi như chạy,để mặc Khắc Vân lặng lẽ theo sau.</w:t>
      </w:r>
    </w:p>
    <w:p>
      <w:pPr>
        <w:pStyle w:val="BodyText"/>
      </w:pPr>
      <w:r>
        <w:t xml:space="preserve">Cùng một chuyến xe buýt, nhưng từ khi có anh, cô không phảimấy khi lo sợ nữa. Trước đây có vài lần lên xuống xe buýt nhân lúc đông người mấytên đàn ông lợi dụng chạm vào người các cô gái trẻ. Nhã An cũng là một cô gáixinh đẹp, có vài lần gặp phải tình huống này. Khi cô quay lại, bọn họ cười hô hốcòn ra vẻ đắc chí trong khi xe buýt từ tốn rời đi….Có Thiệu Khắc Vân bên cạnh,thân người dong dỏng của anh luôn che trước Nhã An, cho cô một cảm giác thậtyên tâm.</w:t>
      </w:r>
    </w:p>
    <w:p>
      <w:pPr>
        <w:pStyle w:val="BodyText"/>
      </w:pPr>
      <w:r>
        <w:t xml:space="preserve">Hôm nay anh không đến…Chỉ có Nhã An và Nhân Mỹ phía dưới đạisảnh. Tự nhiên trong lòng cô có chút cảm giác mất mát lạ thường.</w:t>
      </w:r>
    </w:p>
    <w:p>
      <w:pPr>
        <w:pStyle w:val="BodyText"/>
      </w:pPr>
      <w:r>
        <w:t xml:space="preserve">Phía trên lầu, Đào Tuấn Hiền hể hả bấm điện thoại. Phía bênkia là giọng của Khắc Vân:</w:t>
      </w:r>
    </w:p>
    <w:p>
      <w:pPr>
        <w:pStyle w:val="BodyText"/>
      </w:pPr>
      <w:r>
        <w:t xml:space="preserve">-Nàng trông ngóng gì đó. Tuy là đi rồi nhưng lúc nãy cònnhìn quanh quẩn xung quanh. Có dấu hiệu tìm mày…</w:t>
      </w:r>
    </w:p>
    <w:p>
      <w:pPr>
        <w:pStyle w:val="BodyText"/>
      </w:pPr>
      <w:r>
        <w:t xml:space="preserve">Thiệu Khắc Vân phì cười bởi lời của bạn. Tuấn Hiền bảo vớianh cứ chơi trò mất tích một thời gian. Nếu thấy nàng bồn chồn tìm kiếm, tức làcó cảm tình với mình, còn nếu không thì chẳng cần đeo đuổi nữa, chỉ phí thờigian.</w:t>
      </w:r>
    </w:p>
    <w:p>
      <w:pPr>
        <w:pStyle w:val="BodyText"/>
      </w:pPr>
      <w:r>
        <w:t xml:space="preserve">Nếu mọi việc dễ dàng buông xuôi như vậy, người ta vô tìnhkhông quan tâm thì mình âm thầm rút lui và nuối tiếc thì trên đời này sẽ khôngtồn tại những kẻ si tình.</w:t>
      </w:r>
    </w:p>
    <w:p>
      <w:pPr>
        <w:pStyle w:val="BodyText"/>
      </w:pPr>
      <w:r>
        <w:t xml:space="preserve">-Anh Thiệu. Phía công trình bên này tương đối ổn –Một cộng sựchạy đến –Chỉ có móng bên kia móng chưa đạt yêu cầu, anh qua xem đi!</w:t>
      </w:r>
    </w:p>
    <w:p>
      <w:pPr>
        <w:pStyle w:val="BodyText"/>
      </w:pPr>
      <w:r>
        <w:t xml:space="preserve">-Ừ…</w:t>
      </w:r>
    </w:p>
    <w:p>
      <w:pPr>
        <w:pStyle w:val="BodyText"/>
      </w:pPr>
      <w:r>
        <w:t xml:space="preserve">Phía bên này, Nhân Mỹ nắm tay Nhã An kéo đi. Cô cũng khôngkhó khăn gì nhận ra vẻ mặt có hơi thẫn thờ của bạn. Cái gì quen thuộc, đột ngộtbiến mất đương nhiên người ta có cảm giác không quen rồi.</w:t>
      </w:r>
    </w:p>
    <w:p>
      <w:pPr>
        <w:pStyle w:val="BodyText"/>
      </w:pPr>
      <w:r>
        <w:t xml:space="preserve">Vấn đề là…thời đại này mà còn người chơi trò chơi “mất tích”đó để dò lòng con gái hay sao?</w:t>
      </w:r>
    </w:p>
    <w:p>
      <w:pPr>
        <w:pStyle w:val="BodyText"/>
      </w:pPr>
      <w:r>
        <w:t xml:space="preserve">Hôm sau rồi hôm sau và gần cả tuần nữa…Thiệu Khắc Vân vẫnkhông xuất hiện. Nhân Mỹ cười nhẹ, khoác tay Nhã An:</w:t>
      </w:r>
    </w:p>
    <w:p>
      <w:pPr>
        <w:pStyle w:val="BodyText"/>
      </w:pPr>
      <w:r>
        <w:t xml:space="preserve">-Hôm nay về nhà tao chơi đi!- Tối tao lấy xe chị tao chở màyvề.</w:t>
      </w:r>
    </w:p>
    <w:p>
      <w:pPr>
        <w:pStyle w:val="BodyText"/>
      </w:pPr>
      <w:r>
        <w:t xml:space="preserve">-Thôi đi…Phiền lắm. Để hôm nào…</w:t>
      </w:r>
    </w:p>
    <w:p>
      <w:pPr>
        <w:pStyle w:val="BodyText"/>
      </w:pPr>
      <w:r>
        <w:t xml:space="preserve">-Phiền gì mà phiền. Lâu rồi tao với mày không đi chơi chungmà. Qua nhà tao, tao tuyển cho mày mấy bộ váy hồi tháng trước lúc đi du lịch,qua thử đi!</w:t>
      </w:r>
    </w:p>
    <w:p>
      <w:pPr>
        <w:pStyle w:val="BodyText"/>
      </w:pPr>
      <w:r>
        <w:t xml:space="preserve">-Nhưng mà…</w:t>
      </w:r>
    </w:p>
    <w:p>
      <w:pPr>
        <w:pStyle w:val="BodyText"/>
      </w:pPr>
      <w:r>
        <w:t xml:space="preserve">Một giọng nói trầm ấm bỗng cất lên:</w:t>
      </w:r>
    </w:p>
    <w:p>
      <w:pPr>
        <w:pStyle w:val="Compact"/>
      </w:pPr>
      <w:r>
        <w:t xml:space="preserve">-Xin lỗi nếu có xen vào câu chuyện- Cái dáng dong dỏng lại đứngtrước mặt Nhã An. Vai anh đeo ba lô, gương mặt có phần rám đi vì nắng gió. Duycó nụ cười vẫn nhẹ nhàng điểm trên môi – Em cứ đi đi! Anh sẽ đón…Khi nào về, anhsẽ đợi em…</w:t>
      </w:r>
      <w:r>
        <w:br w:type="textWrapping"/>
      </w:r>
      <w:r>
        <w:br w:type="textWrapping"/>
      </w:r>
    </w:p>
    <w:p>
      <w:pPr>
        <w:pStyle w:val="Heading2"/>
      </w:pPr>
      <w:bookmarkStart w:id="26" w:name="chương-4-chuyện-cũ"/>
      <w:bookmarkEnd w:id="26"/>
      <w:r>
        <w:t xml:space="preserve">4. Chương 4 : Chuyện Cũ</w:t>
      </w:r>
    </w:p>
    <w:p>
      <w:pPr>
        <w:pStyle w:val="Compact"/>
      </w:pPr>
      <w:r>
        <w:br w:type="textWrapping"/>
      </w:r>
      <w:r>
        <w:br w:type="textWrapping"/>
      </w:r>
    </w:p>
    <w:p>
      <w:pPr>
        <w:pStyle w:val="BodyText"/>
      </w:pPr>
      <w:r>
        <w:t xml:space="preserve">Hong Kong những ngày cuốinăm thật náo nhiệt. Năm nay tình hình công ty nơi Nhã An làm khả quan hơn nămngoái nên nhân viên cũng có thêm một ít tiền thưởng Tết.Cộng với khoản tiềnlương hàng tháng, được tặng thêm 1 tháng thưởng Tết, cô có thể an tâm về mộtcái tết vui vẻ cùng ba mẹ rồi.</w:t>
      </w:r>
    </w:p>
    <w:p>
      <w:pPr>
        <w:pStyle w:val="BodyText"/>
      </w:pPr>
      <w:r>
        <w:t xml:space="preserve">Ngày 24, Nhã An mới đi muasắm thêm quần áo cho ba mẹ và mấy người họ hàng ở quê. Tuy là ở đó cũng không thiếu thốn gì mấy nhưng quàtừ Hồng Kông về vẫn làm ba mẹ vui hết mấy ngày. Vất vả lắm mới nuôi được một đứacon ăn học thành tài ở Hồng Kông, còn có việc làm ổn định nữa, Nhã An nhớ lạigương mặt rạng rỡ của mẹ và ba mình lúc cô mang tấm bằng tốt nghiệp về. Mẹ thìquay mặt đi chấm nước mắt, còn ba thì khoác vội chiếc áo sang nhà bên kêu bánngay chuồng heo đang lớn, lấy tiền mở tiệc đãi họ hàng.</w:t>
      </w:r>
    </w:p>
    <w:p>
      <w:pPr>
        <w:pStyle w:val="BodyText"/>
      </w:pPr>
      <w:r>
        <w:t xml:space="preserve">Có những niềm vui, nếu biếtbằng lòng thì chúng sẽ là hạnh phúc, còn là một thứ hạnh phúc thật tuyệt vời.</w:t>
      </w:r>
    </w:p>
    <w:p>
      <w:pPr>
        <w:pStyle w:val="BodyText"/>
      </w:pPr>
      <w:r>
        <w:t xml:space="preserve">Nhã An đứng trước một cửahàng quần áo trong khu chợ Cửu Long sầm uất. Bình thường cô thường mặc đồ giáchưa đến 1000 đồng, nhưng trong lần mua sắm trước Nhã An nhìn thấy một chiếc áokhoác rất đẹp giá đến 7000 đồng. Chất vải còn tốt và êm nữa, nếu mẹ mặc vào mùađông ở quê có lẽ sẽ ấm hơn.</w:t>
      </w:r>
    </w:p>
    <w:p>
      <w:pPr>
        <w:pStyle w:val="BodyText"/>
      </w:pPr>
      <w:r>
        <w:t xml:space="preserve">- Côơi ! chiếc áo đó…</w:t>
      </w:r>
    </w:p>
    <w:p>
      <w:pPr>
        <w:pStyle w:val="BodyText"/>
      </w:pPr>
      <w:r>
        <w:t xml:space="preserve">-</w:t>
      </w:r>
    </w:p>
    <w:p>
      <w:pPr>
        <w:pStyle w:val="BodyText"/>
      </w:pPr>
      <w:r>
        <w:t xml:space="preserve">Nhã An vừa lên tiếng gọi côbán hàng thì một cô gái khác cũng từ bên phòng thử đồ bước ra. Cô ấy có vóc ngườithon thả, gương mặt trang điểm lộng lẫy, khí chất quý phái, quyến rũ toát ra từtừng bước đi. Vừa nhìn thấy Nhã An, cô ta cũng không nén nổi kinh ngạc :</w:t>
      </w:r>
    </w:p>
    <w:p>
      <w:pPr>
        <w:pStyle w:val="BodyText"/>
      </w:pPr>
      <w:r>
        <w:t xml:space="preserve">-Phương Nhã An…</w:t>
      </w:r>
    </w:p>
    <w:p>
      <w:pPr>
        <w:pStyle w:val="BodyText"/>
      </w:pPr>
      <w:r>
        <w:t xml:space="preserve">-Lâm Tuyết…</w:t>
      </w:r>
    </w:p>
    <w:p>
      <w:pPr>
        <w:pStyle w:val="BodyText"/>
      </w:pPr>
      <w:r>
        <w:t xml:space="preserve">Cả hai cô gái nhìn nhau. Bờ môi mọngđỏ kia nhếch lên kiêu ngạo lướt qua bộ quần áo bình thường Nhã An đang mặc. Convịt xấu xí cũng chỉ là con vịt xấu xí mà thôi.</w:t>
      </w:r>
    </w:p>
    <w:p>
      <w:pPr>
        <w:pStyle w:val="BodyText"/>
      </w:pPr>
      <w:r>
        <w:t xml:space="preserve">-Gói cho tôi cái áo này.</w:t>
      </w:r>
    </w:p>
    <w:p>
      <w:pPr>
        <w:pStyle w:val="BodyText"/>
      </w:pPr>
      <w:r>
        <w:t xml:space="preserve">-Nhưng thưa cô –Nhân viên bán hàng bốirối- Đây là sản phẩm dành cho người ở tuổi trung niên…</w:t>
      </w:r>
    </w:p>
    <w:p>
      <w:pPr>
        <w:pStyle w:val="BodyText"/>
      </w:pPr>
      <w:r>
        <w:t xml:space="preserve">-Thì có sao? –Lâm Tuyết ngước nhìnNhã An, cao ngạo- Cô ta mua được, tôi cũng mua được thôi.</w:t>
      </w:r>
    </w:p>
    <w:p>
      <w:pPr>
        <w:pStyle w:val="BodyText"/>
      </w:pPr>
      <w:r>
        <w:t xml:space="preserve">-Không sao đâu. Cứ bán cho cô ấy.</w:t>
      </w:r>
    </w:p>
    <w:p>
      <w:pPr>
        <w:pStyle w:val="BodyText"/>
      </w:pPr>
      <w:r>
        <w:t xml:space="preserve">Nhã An mỉm cười. Nụ cười thản nhiên ấylà thứ mà Lâm Tuyết ghét nhất. Nó nhắc cô nhớ đến thời trung học, lần thất bạiđầu tiên.</w:t>
      </w:r>
    </w:p>
    <w:p>
      <w:pPr>
        <w:pStyle w:val="BodyText"/>
      </w:pPr>
      <w:r>
        <w:t xml:space="preserve">Nhã An có vẻ không muốn tiếp tục câuchuyện. Cô bước ra khỏi cửa hàng, bỗng nhiên:</w:t>
      </w:r>
    </w:p>
    <w:p>
      <w:pPr>
        <w:pStyle w:val="BodyText"/>
      </w:pPr>
      <w:r>
        <w:t xml:space="preserve">-Anh Tường đã về Hồng Kông rồi. Anh ấychuẩn bị đính hôn.</w:t>
      </w:r>
    </w:p>
    <w:p>
      <w:pPr>
        <w:pStyle w:val="BodyText"/>
      </w:pPr>
      <w:r>
        <w:t xml:space="preserve">Không ngoài dự đoán của cô ta, NhãAn khựng lại…” Tường”, cái tên đó vẫn làm con tim bé nhỏ nhói lên:</w:t>
      </w:r>
    </w:p>
    <w:p>
      <w:pPr>
        <w:pStyle w:val="BodyText"/>
      </w:pPr>
      <w:r>
        <w:t xml:space="preserve">-Anh ấy có ý định mời các bạn họccũ…Cô…</w:t>
      </w:r>
    </w:p>
    <w:p>
      <w:pPr>
        <w:pStyle w:val="BodyText"/>
      </w:pPr>
      <w:r>
        <w:t xml:space="preserve">-Không phải đính hôn với cô, có phảikhông?</w:t>
      </w:r>
    </w:p>
    <w:p>
      <w:pPr>
        <w:pStyle w:val="BodyText"/>
      </w:pPr>
      <w:r>
        <w:t xml:space="preserve">Nhã An đối diện cùng Lâm Tuyết. Côkhông cười nữa,, gương mặt bỗng trở nên lạnh nhạt, ánh mắt cũng biến đổi, kháchẳn Phương Nhã An hiền dịu của thường ngày.</w:t>
      </w:r>
    </w:p>
    <w:p>
      <w:pPr>
        <w:pStyle w:val="BodyText"/>
      </w:pPr>
      <w:r>
        <w:t xml:space="preserve">-Cô…</w:t>
      </w:r>
    </w:p>
    <w:p>
      <w:pPr>
        <w:pStyle w:val="BodyText"/>
      </w:pPr>
      <w:r>
        <w:t xml:space="preserve">-Cho tôi gửi lời chúc mừng đến anh ấy.Anh ấy thật hạnh phúc nếu cưới người anh ấy yêu mến, còn không thì anh ấy cũngvẫn hạnh phúc vì đã làm được điều anh ấy muốn. Còn bạn, cũng nên làm điều bạnmuốn đi Lâm Tuyết ạ! Không cần phí thời gian cho người bạn không thích như tôi.</w:t>
      </w:r>
    </w:p>
    <w:p>
      <w:pPr>
        <w:pStyle w:val="BodyText"/>
      </w:pPr>
      <w:r>
        <w:t xml:space="preserve">Lâm Tuyết chấn động. Thứ cô khôngcó, đương nhiên không muốn ai có được. Cô cứ nghĩ tin này sẽ làm Phương Nhã Anbị sốc. Nhưng dường như cô ta quên mất, chuyện của 10 năm trước, cũng cô gáinày, thay vì xấu hổ bỏ chạy đã đứng trước mặt Lâm Tuyết và bao nhiêu ngườikhác, thật lạnh lùng:</w:t>
      </w:r>
    </w:p>
    <w:p>
      <w:pPr>
        <w:pStyle w:val="BodyText"/>
      </w:pPr>
      <w:r>
        <w:t xml:space="preserve">-Pháp luật có quy định, thích một người là phạm phápsao?</w:t>
      </w:r>
    </w:p>
    <w:p>
      <w:pPr>
        <w:pStyle w:val="BodyText"/>
      </w:pPr>
      <w:r>
        <w:t xml:space="preserve">Nhã An trong tiềm thức của Lâm Tuyết là một cô gái yếuđuối, không có nhiều bạn, thường nép vào một góc. Tuy nhiên thành tích học tậplại cực kỳ xuất sắc, thầy cô đều thích cô ta.Lâm Tuyết ghét điều ấy, cô tìm nhiềucách làm cho Nhã An phải mất mặt. Cơ hội đã đến khi Lâm Tuyết tình cờ chứng kiếncảnh Nhã An mặt đỏ bừng, lấy hết can đảm đưa bức thư tình cho Tần Tường, vốn làthần tượng của bao cô gái trong trường.</w:t>
      </w:r>
    </w:p>
    <w:p>
      <w:pPr>
        <w:pStyle w:val="BodyText"/>
      </w:pPr>
      <w:r>
        <w:t xml:space="preserve">Bức thư bị Tần Tường vứt bỏ. Đây là chuyện bình thườngnhưng lại là một sự kiện, bởi nhân vật chính viết bức thư đó là Phương Nhã An.Cô học giỏi song bề ngoài lùi xùi, ăn mặc đơn giản, người lại mập, bị cận thị,mơ tưởng đến Tần Tường cứ như con cóc ghẻ đòi ăn thịt thiên nga…</w:t>
      </w:r>
    </w:p>
    <w:p>
      <w:pPr>
        <w:pStyle w:val="BodyText"/>
      </w:pPr>
      <w:r>
        <w:t xml:space="preserve">Mục đích của Lâm Tuyết không gì khác ngoài việc làmcho Phương Nhã An phải xấu hổ. Thật không ngờ…</w:t>
      </w:r>
    </w:p>
    <w:p>
      <w:pPr>
        <w:pStyle w:val="BodyText"/>
      </w:pPr>
      <w:r>
        <w:t xml:space="preserve">-Nếu tôi phạm pháp thì bạn có quyền báo cảnh sát. Nếukhông thì các bạn chẳng có quyền gì phán xét hành động của tôi cả. Tôi thích mộtngười và dám nói là tôi thích anh ta. Chấp nhận hay không là chuyện của Tần Tường,và chỉ có một mình Tần Tường có quyển đó…Phải không?</w:t>
      </w:r>
    </w:p>
    <w:p>
      <w:pPr>
        <w:pStyle w:val="Compact"/>
      </w:pPr>
      <w:r>
        <w:t xml:space="preserve">Nhã An lại mỉm cười. Nụ cười điểm nhẹ, cao ngạo. Cô bướcđi với tư thế người thắng cuộc. Cô không biết…và mãi mãi sẽ không biết. Saungày hôm đó, Nhã An không còn học ở trường nữa nhưng Tần Tường đã thấy hết cảnhđối thoại có một không hai ấy. Anh đã nhớ…Đã nhớ hoài cái tên Phương Nhã An, dùkhông biết cô đã đi đâu.</w:t>
      </w:r>
      <w:r>
        <w:br w:type="textWrapping"/>
      </w:r>
      <w:r>
        <w:br w:type="textWrapping"/>
      </w:r>
    </w:p>
    <w:p>
      <w:pPr>
        <w:pStyle w:val="Heading2"/>
      </w:pPr>
      <w:bookmarkStart w:id="27" w:name="chương-5-cái-dù-và-con-bướm"/>
      <w:bookmarkEnd w:id="27"/>
      <w:r>
        <w:t xml:space="preserve">5. Chương 5 : Cái Dù Và Con Bướm</w:t>
      </w:r>
    </w:p>
    <w:p>
      <w:pPr>
        <w:pStyle w:val="Compact"/>
      </w:pPr>
      <w:r>
        <w:br w:type="textWrapping"/>
      </w:r>
      <w:r>
        <w:br w:type="textWrapping"/>
      </w:r>
    </w:p>
    <w:p>
      <w:pPr>
        <w:pStyle w:val="BodyText"/>
      </w:pPr>
      <w:r>
        <w:t xml:space="preserve">Chiều hôm sau tan sở, Thiệu Khắc Vân vẫn như cũ đứng đợi cô:</w:t>
      </w:r>
    </w:p>
    <w:p>
      <w:pPr>
        <w:pStyle w:val="BodyText"/>
      </w:pPr>
      <w:r>
        <w:t xml:space="preserve">-Xin chào.</w:t>
      </w:r>
    </w:p>
    <w:p>
      <w:pPr>
        <w:pStyle w:val="BodyText"/>
      </w:pPr>
      <w:r>
        <w:t xml:space="preserve">-Xin chào…</w:t>
      </w:r>
    </w:p>
    <w:p>
      <w:pPr>
        <w:pStyle w:val="BodyText"/>
      </w:pPr>
      <w:r>
        <w:t xml:space="preserve">Nhân Mỹ đã rút lui từ lúc nãy. Bây giờ chỉ có hai người:</w:t>
      </w:r>
    </w:p>
    <w:p>
      <w:pPr>
        <w:pStyle w:val="BodyText"/>
      </w:pPr>
      <w:r>
        <w:t xml:space="preserve">-Em về nhà à?</w:t>
      </w:r>
    </w:p>
    <w:p>
      <w:pPr>
        <w:pStyle w:val="BodyText"/>
      </w:pPr>
      <w:r>
        <w:t xml:space="preserve">-Vâng.</w:t>
      </w:r>
    </w:p>
    <w:p>
      <w:pPr>
        <w:pStyle w:val="BodyText"/>
      </w:pPr>
      <w:r>
        <w:t xml:space="preserve">-Anh đưa em về, có được không ?</w:t>
      </w:r>
    </w:p>
    <w:p>
      <w:pPr>
        <w:pStyle w:val="BodyText"/>
      </w:pPr>
      <w:r>
        <w:t xml:space="preserve">Đã gần 10 năm chôn giấu trái tim mình, đã đến lúc mở ra chưa ?</w:t>
      </w:r>
    </w:p>
    <w:p>
      <w:pPr>
        <w:pStyle w:val="BodyText"/>
      </w:pPr>
      <w:r>
        <w:t xml:space="preserve">Nhã An cũng không biết nữa. Tình cảm với người đàn ông này như thế nào, cô cũng không biết rõ, chỉ cảm thấy, anh rất đáng tin cậy. Quan hệ của hai người không phải nên khởi nguồn ở chỗ nên tin cậy lẫn nhau sao?</w:t>
      </w:r>
    </w:p>
    <w:p>
      <w:pPr>
        <w:pStyle w:val="BodyText"/>
      </w:pPr>
      <w:r>
        <w:t xml:space="preserve">-Dạ…</w:t>
      </w:r>
    </w:p>
    <w:p>
      <w:pPr>
        <w:pStyle w:val="BodyText"/>
      </w:pPr>
      <w:r>
        <w:t xml:space="preserve">Nhã An ngoan ngãn gật đầu. Khắc Vân vẫn không bỏ chiếc dù ngày nào, dù trời hôm nay không có nắng gắt cũng chẳng có dấu hiệu nào cho biết sẽ có mưa.</w:t>
      </w:r>
    </w:p>
    <w:p>
      <w:pPr>
        <w:pStyle w:val="BodyText"/>
      </w:pPr>
      <w:r>
        <w:t xml:space="preserve">-Hôm nay không đi xe buýt nhé?</w:t>
      </w:r>
    </w:p>
    <w:p>
      <w:pPr>
        <w:pStyle w:val="BodyText"/>
      </w:pPr>
      <w:r>
        <w:t xml:space="preserve">Khắc Vân hỏi, Nhã An ngẩng mặt nhìn anh, một lát sau mới trả lời bằng một câu hỏi khác:</w:t>
      </w:r>
    </w:p>
    <w:p>
      <w:pPr>
        <w:pStyle w:val="BodyText"/>
      </w:pPr>
      <w:r>
        <w:t xml:space="preserve">-Anh không thích đi xe buýt à?</w:t>
      </w:r>
    </w:p>
    <w:p>
      <w:pPr>
        <w:pStyle w:val="BodyText"/>
      </w:pPr>
      <w:r>
        <w:t xml:space="preserve">-Anh không quen đi xe buýt.</w:t>
      </w:r>
    </w:p>
    <w:p>
      <w:pPr>
        <w:pStyle w:val="BodyText"/>
      </w:pPr>
      <w:r>
        <w:t xml:space="preserve">-Sao vậy?</w:t>
      </w:r>
    </w:p>
    <w:p>
      <w:pPr>
        <w:pStyle w:val="BodyText"/>
      </w:pPr>
      <w:r>
        <w:t xml:space="preserve">-Khi đi học, đa số là anh dậy sớm và đi bộ đến trường, một mặt rèn thể lực, mặt khác tiết kiệm tiền xe. Vả lại…</w:t>
      </w:r>
    </w:p>
    <w:p>
      <w:pPr>
        <w:pStyle w:val="BodyText"/>
      </w:pPr>
      <w:r>
        <w:t xml:space="preserve">Anh buông lỏng câu nói. Nhã An vẫn đang chăm chú nhìn Khắc Vân, chờ đợi anh nói tiếp:</w:t>
      </w:r>
    </w:p>
    <w:p>
      <w:pPr>
        <w:pStyle w:val="BodyText"/>
      </w:pPr>
      <w:r>
        <w:t xml:space="preserve">-Khi lên xe buýt, một là phải đứng, nếu có chỗ thì lại ngồi một mình. Anh sợ ngồi một mình, đúng ra là ghét phải ngồi một mình.</w:t>
      </w:r>
    </w:p>
    <w:p>
      <w:pPr>
        <w:pStyle w:val="BodyText"/>
      </w:pPr>
      <w:r>
        <w:t xml:space="preserve">Lý do cũng có phần lạ, nhưng Nhã An không nói gì. Cô im lặng đi bên anh. Thật tình, Nhã An lại không thích đi bộ lắm. Ngồi trên xe buýt ngắm phố phường lướt qua trong im lặng, cũng là một cách giải khuây đặc biệt của cô.</w:t>
      </w:r>
    </w:p>
    <w:p>
      <w:pPr>
        <w:pStyle w:val="BodyText"/>
      </w:pPr>
      <w:r>
        <w:t xml:space="preserve">Đang đi, bỗng nhiên tay Nhã An bị kéo mạnh…Cô nhào vào vòng tay chờ sẵn của Khắc Vân. Một chiếc taxi lao vụt qua, nhanh như chớp. Nhã An hoàn hồn nhìn lại…Cô đã đặt chân xuống vỉa hè tự bao giờ.</w:t>
      </w:r>
    </w:p>
    <w:p>
      <w:pPr>
        <w:pStyle w:val="BodyText"/>
      </w:pPr>
      <w:r>
        <w:t xml:space="preserve">-Trên xe buýt đôi khi cũng có cảnh xe dừng đột ngột, con gái đổ ập vào người người khác như vầy, nhưng không chắc được là cô gái mình thích chắc chắn sẽ ngã vào người mình, có đúng không?</w:t>
      </w:r>
    </w:p>
    <w:p>
      <w:pPr>
        <w:pStyle w:val="BodyText"/>
      </w:pPr>
      <w:r>
        <w:t xml:space="preserve">Nhã An nhìn Thiệu Khắc Vân đang bình thản lên tiếng. Tay anh ôm sát lấy thân hình mềm mại của cô, ánh mắt vẫn dịu dàng song bên trong giọng nói trầm ấm chứa đầy ý tứ “không tốt”. Nhã An vội vã đẩy anh ra song lại bị kéo chặt vào người. Bàn tay to khỏe luồn vào những ngón tay mảnh mai, mềm mại của cô:</w:t>
      </w:r>
    </w:p>
    <w:p>
      <w:pPr>
        <w:pStyle w:val="BodyText"/>
      </w:pPr>
      <w:r>
        <w:t xml:space="preserve">-Đi bộ thì lại khác. Đến một đoạn nào đó, cô gái không để ý, chàng trai sẽ có cơ hội ôm lấy cô ấy vào trong lồng ngực. Và anh có thể nói cho em biết, khi đã ôm chặt một lần rồi, anh mong là…mãi mãi không phải buông ra nữa, An An!</w:t>
      </w:r>
    </w:p>
    <w:p>
      <w:pPr>
        <w:pStyle w:val="BodyText"/>
      </w:pPr>
      <w:r>
        <w:t xml:space="preserve">An An là cách gọi thân mật….Quan hệ giữa hai người, từ lúc nào đã thân mật đến vậy rồi?</w:t>
      </w:r>
    </w:p>
    <w:p>
      <w:pPr>
        <w:pStyle w:val="BodyText"/>
      </w:pPr>
      <w:r>
        <w:t xml:space="preserve">Chuyện đó không quan trọng bằng một việc. Thì ra không người đàn ông nào hoàn toàn là hiền lành hay “ngây thơ” cả. Họ đều ẩn giấu tính chất độc tài ở một khía cạnh nào đó…Thiệu Khắc Vân có lẽ trong mắt mọi người rất ôn hòa và nhã nhặn…Anh đối với cô cũng nhẹ nhàng như thế, song lại từng bước từng bước một tiếp cận, dò xét và dần dần tiến vào lòng của Nhã An rồi.</w:t>
      </w:r>
    </w:p>
    <w:p>
      <w:pPr>
        <w:pStyle w:val="BodyText"/>
      </w:pPr>
      <w:r>
        <w:t xml:space="preserve">Cô không mong một mối quan hệ thiên trường địa cửu, chỉ mong muốn một cuộc sống bình an và thanh thản. Cũng đã 27-28 tuổi, là phụ nữ, đương nhiên thiên chức làm vợ làm mẹ là luôn luôn có trong lòng họ…Tình yêu và ước mong tuổi trẻ, không chỉ là chuyện tình yêu.</w:t>
      </w:r>
    </w:p>
    <w:p>
      <w:pPr>
        <w:pStyle w:val="BodyText"/>
      </w:pPr>
      <w:r>
        <w:t xml:space="preserve">Một bến đỗ…Rồi cũng phải chọn, chi bằng chọn bến đỗ yên ổn không nhiều sóng gió, phù hợp với mình, cùng mình đi qua hết quãng đời này.</w:t>
      </w:r>
    </w:p>
    <w:p>
      <w:pPr>
        <w:pStyle w:val="BodyText"/>
      </w:pPr>
      <w:r>
        <w:t xml:space="preserve">Nhã An để yên tay mình trong bàn tay Thiệu Khắc Vân đang nắm chặt. Người đàn ông này, có thể sẽ là cái dù rộng, trọn đời che chở cho Nhã An chăng?</w:t>
      </w:r>
    </w:p>
    <w:p>
      <w:pPr>
        <w:pStyle w:val="BodyText"/>
      </w:pPr>
      <w:r>
        <w:t xml:space="preserve">Thứ hai đầu tuần, Nhã An như thườnglệ đến công ty.</w:t>
      </w:r>
    </w:p>
    <w:p>
      <w:pPr>
        <w:pStyle w:val="BodyText"/>
      </w:pPr>
      <w:r>
        <w:t xml:space="preserve">Sau cuộc họp giao ban hằng tuần, trưởngphòng thông báo sẽ thay giám đốc mới. Đối với nhân viên các phòng kế hoạch haykinh doanh, đây là một tin quan trọng. Bộ phận văn phòng của Nhã An đón nhậnthông tin này với tâm lý bình thản, nhất là một nhân viên lâu năm như cô. Giámđốc thế nào cũng có thể đối phó được. Giám đốc dễ chịu thì nhân viên thoải máihơn, còn khó tính thì chăm chỉ hơn mà làm việc. Chỉ sợ cấp trên thuộc dạng haysoi mói, “vạch lá tìm sâu”, không chịu lắng nghe ý kiến…Song, bản thân các nhânviên của Đồng thị đều biết, người như thế sẽ không tồn tại ở đâu được lâu dài.</w:t>
      </w:r>
    </w:p>
    <w:p>
      <w:pPr>
        <w:pStyle w:val="BodyText"/>
      </w:pPr>
      <w:r>
        <w:t xml:space="preserve">Nhân Mỹ trong giờ giải lao cũngkhông nén được tò mò, thì thầm bên tai Nhã An:</w:t>
      </w:r>
    </w:p>
    <w:p>
      <w:pPr>
        <w:pStyle w:val="BodyText"/>
      </w:pPr>
      <w:r>
        <w:t xml:space="preserve">-An An nè…</w:t>
      </w:r>
    </w:p>
    <w:p>
      <w:pPr>
        <w:pStyle w:val="BodyText"/>
      </w:pPr>
      <w:r>
        <w:t xml:space="preserve">-Gì?</w:t>
      </w:r>
    </w:p>
    <w:p>
      <w:pPr>
        <w:pStyle w:val="BodyText"/>
      </w:pPr>
      <w:r>
        <w:t xml:space="preserve">-Bạn đoán thử xem, giám đốc mới củamình như thế nào? Nghe nói là chưa có vợ đó nha.</w:t>
      </w:r>
    </w:p>
    <w:p>
      <w:pPr>
        <w:pStyle w:val="BodyText"/>
      </w:pPr>
      <w:r>
        <w:t xml:space="preserve">-Thì có sao đâu –An An phì cười- Bạnđừng có suy nghĩ lung tung nữa. “Chim sẻ thành phượng hoàng” thường chỉ cótrong phim thôi.</w:t>
      </w:r>
    </w:p>
    <w:p>
      <w:pPr>
        <w:pStyle w:val="BodyText"/>
      </w:pPr>
      <w:r>
        <w:t xml:space="preserve">-Bạn đừng có thực tế quá có đượckhông? – Nhân Mỹ cười cười- Cuộc sống khó khăn quá, mơ mộng một chút vẫn tốthơn mà.</w:t>
      </w:r>
    </w:p>
    <w:p>
      <w:pPr>
        <w:pStyle w:val="BodyText"/>
      </w:pPr>
      <w:r>
        <w:t xml:space="preserve">Nhã An cũng cười cùng với bạn. Cuộcsống đôi khi rất là mệt mỏi, cần chút mơ mộng để đời thêm đẹp, nhưng mộng mơ đểquá tầm kiểm soát nhiều khi lại không thể khống chế trái tim mình.</w:t>
      </w:r>
    </w:p>
    <w:p>
      <w:pPr>
        <w:pStyle w:val="BodyText"/>
      </w:pPr>
      <w:r>
        <w:t xml:space="preserve">Tít…tít…</w:t>
      </w:r>
    </w:p>
    <w:p>
      <w:pPr>
        <w:pStyle w:val="BodyText"/>
      </w:pPr>
      <w:r>
        <w:t xml:space="preserve">Điện thoại báo có tin nhắn. Đó là từsố điện thoại của Khắc Vân.</w:t>
      </w:r>
    </w:p>
    <w:p>
      <w:pPr>
        <w:pStyle w:val="BodyText"/>
      </w:pPr>
      <w:r>
        <w:t xml:space="preserve">-Ngày mới vui vẻ.</w:t>
      </w:r>
    </w:p>
    <w:p>
      <w:pPr>
        <w:pStyle w:val="BodyText"/>
      </w:pPr>
      <w:r>
        <w:t xml:space="preserve">Chỉ vỏn vẹn mấy chữ ngắn ngủi như thế,nhưng lại làm khóe môi của Nhã An cong lên. Nụ cười thanh thản, thật hiếm hoi.</w:t>
      </w:r>
    </w:p>
    <w:p>
      <w:pPr>
        <w:pStyle w:val="BodyText"/>
      </w:pPr>
      <w:r>
        <w:t xml:space="preserve">Nhân Mỹ cũng thấy vui vui vì nụ cườicủa bạn. Cô trêu:</w:t>
      </w:r>
    </w:p>
    <w:p>
      <w:pPr>
        <w:pStyle w:val="BodyText"/>
      </w:pPr>
      <w:r>
        <w:t xml:space="preserve">-Con người có tình yêu có khác ha.</w:t>
      </w:r>
    </w:p>
    <w:p>
      <w:pPr>
        <w:pStyle w:val="BodyText"/>
      </w:pPr>
      <w:r>
        <w:t xml:space="preserve">Mặt Nhã An ửng hồng. Chân chính lúcnày mới là một thiếu nữ. Nhân Mỹ thở phào một cái. Cuối cùng thì bạn thân củacô cũng giống một cô gái rồi.</w:t>
      </w:r>
    </w:p>
    <w:p>
      <w:pPr>
        <w:pStyle w:val="BodyText"/>
      </w:pPr>
      <w:r>
        <w:t xml:space="preserve">-An An…Ami, sau giờ giải lao đếnphòng họp nhé. – Một đồng nghiệp xuất hiện trong phòng giải lao nói nhanh –Giámđốc mới muốn gặp tất cả mọi người.</w:t>
      </w:r>
    </w:p>
    <w:p>
      <w:pPr>
        <w:pStyle w:val="BodyText"/>
      </w:pPr>
      <w:r>
        <w:t xml:space="preserve">-Vâng.</w:t>
      </w:r>
    </w:p>
    <w:p>
      <w:pPr>
        <w:pStyle w:val="BodyText"/>
      </w:pPr>
      <w:r>
        <w:t xml:space="preserve">…Phòng họp.</w:t>
      </w:r>
    </w:p>
    <w:p>
      <w:pPr>
        <w:pStyle w:val="BodyText"/>
      </w:pPr>
      <w:r>
        <w:t xml:space="preserve">Giám đốc mới là một cô gái có lẽcũng trạc tuổi Nhã An. Nhưng cách ăn mặc, trang điểm và phục sức đều rất quýphái và lộng lẫy. Nụ cười cũng khác, tràn ngập vẻ kiêu hãnh và tự tin.</w:t>
      </w:r>
    </w:p>
    <w:p>
      <w:pPr>
        <w:pStyle w:val="BodyText"/>
      </w:pPr>
      <w:r>
        <w:t xml:space="preserve">-Đây là cô Phan Gia Mẫn, từ đây sẽlà giám đốc phụ trách nghiệp vụ của công ty.</w:t>
      </w:r>
    </w:p>
    <w:p>
      <w:pPr>
        <w:pStyle w:val="BodyText"/>
      </w:pPr>
      <w:r>
        <w:t xml:space="preserve">-Chào mọi người…</w:t>
      </w:r>
    </w:p>
    <w:p>
      <w:pPr>
        <w:pStyle w:val="BodyText"/>
      </w:pPr>
      <w:r>
        <w:t xml:space="preserve">Ánh mắt sắc bén lướt qua những gươngmặt trong phòng. Có người mỉm cười, có người cố tỏ ra vẻ tự tin, cũng có ngườivội vàng thu ánh mắt tò mò, dò xét lại. Chỉ có một cô gái…Ánh mắt của Nhã Anluôn luôn bình thản, nhìn thẳng người đối diện, dù không thể nói là ngập trànkhí thế nhưng lại cho người khác có cảm giác, mọi thứ trong mắt cô thực sựkhông quan trọng, người đang đứng trước mặt cũng chỉ là một người như bao nhiêucon người khác mà thôi.</w:t>
      </w:r>
    </w:p>
    <w:p>
      <w:pPr>
        <w:pStyle w:val="BodyText"/>
      </w:pPr>
      <w:r>
        <w:t xml:space="preserve">-Tôi mới đến đây làm việc, mong mọingười giúp đỡ cho.</w:t>
      </w:r>
    </w:p>
    <w:p>
      <w:pPr>
        <w:pStyle w:val="BodyText"/>
      </w:pPr>
      <w:r>
        <w:t xml:space="preserve">…Khi rời khỏi công ty, một lần nữaNhân Mỹ lại biết điều rút lui trước khi nhận ra Khắc Vân đã đứng đợi Nhã An trướccửa tự bao giờ.</w:t>
      </w:r>
    </w:p>
    <w:p>
      <w:pPr>
        <w:pStyle w:val="BodyText"/>
      </w:pPr>
      <w:r>
        <w:t xml:space="preserve">-Chào anh!</w:t>
      </w:r>
    </w:p>
    <w:p>
      <w:pPr>
        <w:pStyle w:val="BodyText"/>
      </w:pPr>
      <w:r>
        <w:t xml:space="preserve">-Chào em…- Khắc Vân rất tự nhiên bậtdù lên –Trời nắng gắt, che dù đi em.</w:t>
      </w:r>
    </w:p>
    <w:p>
      <w:pPr>
        <w:pStyle w:val="BodyText"/>
      </w:pPr>
      <w:r>
        <w:t xml:space="preserve">Nhã An cười nhẹ… Cô bất giác dừng lại,bàn tay nhỏ nhắn khoác lên cánh tay còn rảnh rỗi của Khắc Vân:</w:t>
      </w:r>
    </w:p>
    <w:p>
      <w:pPr>
        <w:pStyle w:val="BodyText"/>
      </w:pPr>
      <w:r>
        <w:t xml:space="preserve">Anh hơi khựng người lại rồi mỉm cười,giọng trầm ấm cất lên:</w:t>
      </w:r>
    </w:p>
    <w:p>
      <w:pPr>
        <w:pStyle w:val="BodyText"/>
      </w:pPr>
      <w:r>
        <w:t xml:space="preserve">-Đi xem phim với anh nhé? Chiều naynghe nói có một phim rất hay.</w:t>
      </w:r>
    </w:p>
    <w:p>
      <w:pPr>
        <w:pStyle w:val="BodyText"/>
      </w:pPr>
      <w:r>
        <w:t xml:space="preserve">Cả buổi chiều Tuấn Hiền đã không ngừng‘động viên” Khắc Vân cố gắng tiến thêm chút nữa. Đi xem phim, dạo phố, hẹn hò vớingười yêu thay vì chỉ ngồi nhắn những tin nhắn mà Tuấn Hiền gọi là “sến súa”tình cảm của một kẻ chưa có nhiều kinh nghiệm tình yêu.</w:t>
      </w:r>
    </w:p>
    <w:p>
      <w:pPr>
        <w:pStyle w:val="BodyText"/>
      </w:pPr>
      <w:r>
        <w:t xml:space="preserve">Nhã An nhìn anh trong một thoáng, rồicô cũng gật đầu:</w:t>
      </w:r>
    </w:p>
    <w:p>
      <w:pPr>
        <w:pStyle w:val="BodyText"/>
      </w:pPr>
      <w:r>
        <w:t xml:space="preserve">-Dạ…</w:t>
      </w:r>
    </w:p>
    <w:p>
      <w:pPr>
        <w:pStyle w:val="BodyText"/>
      </w:pPr>
      <w:r>
        <w:t xml:space="preserve">Lòng của Khắc Vân rộn rã. Thật tìnhmà nói, anh cũng rất hồi hộp. Vé thì đã mua rồi, vẫn còn nằm yên trong túi, nếuNhã An không nhận lời, anh có lẽ cũng sẽ mang tặng một đôi tình nhân nào đó chứkhông có ý định đi xem một mình.</w:t>
      </w:r>
    </w:p>
    <w:p>
      <w:pPr>
        <w:pStyle w:val="BodyText"/>
      </w:pPr>
      <w:r>
        <w:t xml:space="preserve">-Anh có lái xe đến. Em đợi anh mộtchút nhé, anh vào lấy xe…</w:t>
      </w:r>
    </w:p>
    <w:p>
      <w:pPr>
        <w:pStyle w:val="BodyText"/>
      </w:pPr>
      <w:r>
        <w:t xml:space="preserve">Nhã An nhìn theo dáng đi có phần vộivã của Khắc Vân, bất giác cười nhẹ. Cô đang vui vẻ. Niềm vui bình dị bên mộtngười đàn ông có thể mang lại những khoảnh khắc nhẹ nhàng nhưng thật đáng trântrọng này.</w:t>
      </w:r>
    </w:p>
    <w:p>
      <w:pPr>
        <w:pStyle w:val="BodyText"/>
      </w:pPr>
      <w:r>
        <w:t xml:space="preserve">Ánh mắt Nhã An bỗng nhiên nhìn thấymột con bướm…Bướm xuất hiện trong thành phố là rất hiếm, huống gì với một côngty nằm trong tòa nhà đồ sộ của thành phố, chỉ có tiếng chân vội vã, người ngườivội vã lướt qua nhau.</w:t>
      </w:r>
    </w:p>
    <w:p>
      <w:pPr>
        <w:pStyle w:val="BodyText"/>
      </w:pPr>
      <w:r>
        <w:t xml:space="preserve">Nó là một con bướm gãy cánh, đang lảođảo bay vài vòng trước khi đáp xuống mặt đất…Tầm mắt cô lướt theo nó…Đến khicon bướm rơi xuống phía bậc thềm, cô bất giác bước đến, cúi xuống chỗ con bướm,vừa định đưa tay nâng nó bay lên.</w:t>
      </w:r>
    </w:p>
    <w:p>
      <w:pPr>
        <w:pStyle w:val="BodyText"/>
      </w:pPr>
      <w:r>
        <w:t xml:space="preserve">-Cô kia…Đừng bắt nó…Con bướm đó là củatôi.</w:t>
      </w:r>
    </w:p>
    <w:p>
      <w:pPr>
        <w:pStyle w:val="BodyText"/>
      </w:pPr>
      <w:r>
        <w:t xml:space="preserve">Có giọng một cô gái…Khi Nhã An quaylại, một dáng vóc đang vội vã bước đến, nâng con bướm lên để nó đậu trên tay.Cô gái ấy nhìn Nhã An, ánh mắt lanh lợi đầy thân thiện.</w:t>
      </w:r>
    </w:p>
    <w:p>
      <w:pPr>
        <w:pStyle w:val="BodyText"/>
      </w:pPr>
      <w:r>
        <w:t xml:space="preserve">-Cô cũng biết loài bướm này à?</w:t>
      </w:r>
    </w:p>
    <w:p>
      <w:pPr>
        <w:pStyle w:val="BodyText"/>
      </w:pPr>
      <w:r>
        <w:t xml:space="preserve">-Không…- Nhã An nhún vai –Tôi chỉ thấynó lảo đảo rơi xuống đất nên đến xem.</w:t>
      </w:r>
    </w:p>
    <w:p>
      <w:pPr>
        <w:pStyle w:val="BodyText"/>
      </w:pPr>
      <w:r>
        <w:t xml:space="preserve">-Loài bướm này rất quý.- Cô gái lấytrong túi xách ra một bộ dụng cụ chuyên dùng gấp con bướm lên, bỏ vào một chiếcchai rỗng được chuẩn bị sẵn –Mấy năm nay tôi tìm nó rất vất vả, cũng may là bắtđược, nhưng lại sơ ý làm nó sẩy đi.</w:t>
      </w:r>
    </w:p>
    <w:p>
      <w:pPr>
        <w:pStyle w:val="BodyText"/>
      </w:pPr>
      <w:r>
        <w:t xml:space="preserve">Con bướm đập đôi cánh loạn xạ trongchiếc chai nhỏ…Rồi nó sẽ chết trong cái chai đó…Dù có thể sau đó người ta sẽmang nó làm tiêu bản, được trầm trồ trong mắt các nhà sưu tập, nhưng bướm đâucòn biết đến điều ấy nữa. Nó là bướm…Nó chỉ vui vẻ khi được sống trong thế giớicủa mình, bất chấp màu sắc đôi cánh có đẹp hay quý giá hay không?</w:t>
      </w:r>
    </w:p>
    <w:p>
      <w:pPr>
        <w:pStyle w:val="BodyText"/>
      </w:pPr>
      <w:r>
        <w:t xml:space="preserve">Nhã An đứng thẳng dậy. Gương mặt cô từvẻ dịu dàng đã trở nên băng giá, dù chỉ thoáng qua trong một chút nhưng cũngkhiến cô gái lạ vừa nhìn thấy, bất giác rùng mình.</w:t>
      </w:r>
    </w:p>
    <w:p>
      <w:pPr>
        <w:pStyle w:val="BodyText"/>
      </w:pPr>
      <w:r>
        <w:t xml:space="preserve">-Tôi phải đi rồi…Chào cô…</w:t>
      </w:r>
    </w:p>
    <w:p>
      <w:pPr>
        <w:pStyle w:val="BodyText"/>
      </w:pPr>
      <w:r>
        <w:t xml:space="preserve">-Này cô…</w:t>
      </w:r>
    </w:p>
    <w:p>
      <w:pPr>
        <w:pStyle w:val="BodyText"/>
      </w:pPr>
      <w:r>
        <w:t xml:space="preserve">Cô gái nhìn theo bóng Nhã An đangkhuất dần rồi mất hút trong chiếc xe vừa trờ đến. Tình cờ gặp nhưng khó mà quênđược…Cô gái ấy, thoạt trông thật dịu dàng nhưng ánh mắt khi nhìn thấy con bướmtrong chai đó…quả thật là rất giống một người, một người…</w:t>
      </w:r>
    </w:p>
    <w:p>
      <w:pPr>
        <w:pStyle w:val="BodyText"/>
      </w:pPr>
      <w:r>
        <w:t xml:space="preserve">-Kat!</w:t>
      </w:r>
    </w:p>
    <w:p>
      <w:pPr>
        <w:pStyle w:val="BodyText"/>
      </w:pPr>
      <w:r>
        <w:t xml:space="preserve">Một giọng nói đột ngột cất lên. Côgái giật nẩy mình…Một người đàn ông dừng xe lại, gần như xô mạnh cửa, lao nhanhra ngoài.</w:t>
      </w:r>
    </w:p>
    <w:p>
      <w:pPr>
        <w:pStyle w:val="BodyText"/>
      </w:pPr>
      <w:r>
        <w:t xml:space="preserve">-Em có bình thường không? Tự nhiên bảodừng xe rồi lao ra ngoài. Sao lại chạy đến đây vậy chứ?</w:t>
      </w:r>
    </w:p>
    <w:p>
      <w:pPr>
        <w:pStyle w:val="BodyText"/>
      </w:pPr>
      <w:r>
        <w:t xml:space="preserve">-Anh hai…- Cô gái lè lưỡi, giấunhanh lọ đựng bướm ra phía sau – Em…</w:t>
      </w:r>
    </w:p>
    <w:p>
      <w:pPr>
        <w:pStyle w:val="BodyText"/>
      </w:pPr>
      <w:r>
        <w:t xml:space="preserve">Cử chỉ của cô rất nhanh lọt vào mắtanh ta. Bàn tay nhanh chóng bẻ ngoặt ra sau, cướp nhanh chiếc lọ trong tay côgái:</w:t>
      </w:r>
    </w:p>
    <w:p>
      <w:pPr>
        <w:pStyle w:val="BodyText"/>
      </w:pPr>
      <w:r>
        <w:t xml:space="preserve">-Lại là bướm. Anh đã nói với em baonhiêu lần rồi, bỏ cái trò sưu tập bướm đi mà. Biến thái…</w:t>
      </w:r>
    </w:p>
    <w:p>
      <w:pPr>
        <w:pStyle w:val="BodyText"/>
      </w:pPr>
      <w:r>
        <w:t xml:space="preserve">-Anh…anh đừng chà đạp lên sở thích củaem chứ. Em…</w:t>
      </w:r>
    </w:p>
    <w:p>
      <w:pPr>
        <w:pStyle w:val="BodyText"/>
      </w:pPr>
      <w:r>
        <w:t xml:space="preserve">-Bướm chỉ đẹp khi nó được bay tự dothôi. Em giết chết nó rồi, đẹp còn gì ý nghĩa chứ. Vẻ đẹp chết, thực sự là mộttội ác đấy em gái à!</w:t>
      </w:r>
    </w:p>
    <w:p>
      <w:pPr>
        <w:pStyle w:val="BodyText"/>
      </w:pPr>
      <w:r>
        <w:t xml:space="preserve">-Anh lại giở giọng ông cụ non ra- Côgái tên Kat xụ mặt xuống –Có một cô gái lúc nãy cũng như anh vậy. Tuy cô ấykhông nói ra thẳng thừng như anh thôi…</w:t>
      </w:r>
    </w:p>
    <w:p>
      <w:pPr>
        <w:pStyle w:val="BodyText"/>
      </w:pPr>
      <w:r>
        <w:t xml:space="preserve">Người đàn ông khựng lại. Có một ngườicũng nghĩ như anh sao? Suy nghĩ khiến những nhà sưu tập giật mình, thế mà cũngcó người đồng cảm ở cái đất Hồng Kông nhỏ xíu này sao?</w:t>
      </w:r>
    </w:p>
    <w:p>
      <w:pPr>
        <w:pStyle w:val="BodyText"/>
      </w:pPr>
      <w:r>
        <w:t xml:space="preserve">-Cô ấy gần như là không thèm dòm vàomặt của em nữa đó. Tự nhiên có cảm giác bị tổn thương dễ sợ -Kat nhún vai – Cô ấyvội đến nỗi dù cũng bỏ quên kìa.</w:t>
      </w:r>
    </w:p>
    <w:p>
      <w:pPr>
        <w:pStyle w:val="BodyText"/>
      </w:pPr>
      <w:r>
        <w:t xml:space="preserve">Cả hai nhìn vào chiếc dù chỏng chơtrên nền gạch…Rồi có tiếng xe thắng lại. Một bóng dáng nhỏ nhắn chạy vội đến chỗchiếc dù:</w:t>
      </w:r>
    </w:p>
    <w:p>
      <w:pPr>
        <w:pStyle w:val="BodyText"/>
      </w:pPr>
      <w:r>
        <w:t xml:space="preserve">-Xin lỗi…Tôi bỏ quên…</w:t>
      </w:r>
    </w:p>
    <w:p>
      <w:pPr>
        <w:pStyle w:val="BodyText"/>
      </w:pPr>
      <w:r>
        <w:t xml:space="preserve">Trong phút chốc, hai đôi mắt chạm phảinhau.</w:t>
      </w:r>
    </w:p>
    <w:p>
      <w:pPr>
        <w:pStyle w:val="Compact"/>
      </w:pPr>
      <w:r>
        <w:t xml:space="preserve">Chân Nhã An khựng lại…Một con bướm…Mộtcây dù…Và một cuộc gặp gỡ thật tình cờ.</w:t>
      </w:r>
      <w:r>
        <w:br w:type="textWrapping"/>
      </w:r>
      <w:r>
        <w:br w:type="textWrapping"/>
      </w:r>
    </w:p>
    <w:p>
      <w:pPr>
        <w:pStyle w:val="Heading2"/>
      </w:pPr>
      <w:bookmarkStart w:id="28" w:name="chương-6-đi-trước-có-về-sau"/>
      <w:bookmarkEnd w:id="28"/>
      <w:r>
        <w:t xml:space="preserve">6. Chương 6 : Đi Trước, Có Về Sau</w:t>
      </w:r>
    </w:p>
    <w:p>
      <w:pPr>
        <w:pStyle w:val="Compact"/>
      </w:pPr>
      <w:r>
        <w:br w:type="textWrapping"/>
      </w:r>
      <w:r>
        <w:br w:type="textWrapping"/>
      </w:r>
    </w:p>
    <w:p>
      <w:pPr>
        <w:pStyle w:val="BodyText"/>
      </w:pPr>
      <w:r>
        <w:t xml:space="preserve">Nói là đã quên,nhưng thực sự có quên dễ dàng như thế không?</w:t>
      </w:r>
    </w:p>
    <w:p>
      <w:pPr>
        <w:pStyle w:val="BodyText"/>
      </w:pPr>
      <w:r>
        <w:t xml:space="preserve">Tần Tường vẫnkhông thay đổi nhiều. Gương mặt đẹp, ánh mắt hờ hững. Trong một góc độ nào đó,Khắc Vân cảm thấy Nhã An và anh ta rất giống nhau.</w:t>
      </w:r>
    </w:p>
    <w:p>
      <w:pPr>
        <w:pStyle w:val="BodyText"/>
      </w:pPr>
      <w:r>
        <w:t xml:space="preserve">-Chào anh…</w:t>
      </w:r>
    </w:p>
    <w:p>
      <w:pPr>
        <w:pStyle w:val="BodyText"/>
      </w:pPr>
      <w:r>
        <w:t xml:space="preserve">-Chào…</w:t>
      </w:r>
    </w:p>
    <w:p>
      <w:pPr>
        <w:pStyle w:val="BodyText"/>
      </w:pPr>
      <w:r>
        <w:t xml:space="preserve">Hai người đànông gặp nhau. Trong lòng Tần Tường tự dưng lại thấy hụt hẫng. Người con gái của10 năm trước…Lá thư tình của cô anh quăng đi không thương tiếc, thế nhưng khitình cờ nghe những lời Nhã An nói, ấn tượng trong lòng anh với cô bỗng nhiên trởnên sâu đậm.Những ngày sau đó Tần Tường đã trông chờ cô trở lại. Việc Nhã Anchuyển trường học, quả thật đã làm Tần Tường ngơ ngẩn trong một thời gian.</w:t>
      </w:r>
    </w:p>
    <w:p>
      <w:pPr>
        <w:pStyle w:val="BodyText"/>
      </w:pPr>
      <w:r>
        <w:t xml:space="preserve">10 năm với baothay đổi, thế mà chỉ vừa mới nhìn thoáng qua Tần Tường đã nhận ra cô gái đó. Côchẳng đổi thay nhiều lắmđôi kính cận không làm giảm đi vẻ đẹp dịu dàng, thanhnhã trên gương mặt thanh tú không son phấn.. Nhã An…</w:t>
      </w:r>
    </w:p>
    <w:p>
      <w:pPr>
        <w:pStyle w:val="BodyText"/>
      </w:pPr>
      <w:r>
        <w:t xml:space="preserve">Nhã An…</w:t>
      </w:r>
    </w:p>
    <w:p>
      <w:pPr>
        <w:pStyle w:val="BodyText"/>
      </w:pPr>
      <w:r>
        <w:t xml:space="preserve">-Anh vẫn khỏe ạ?</w:t>
      </w:r>
    </w:p>
    <w:p>
      <w:pPr>
        <w:pStyle w:val="BodyText"/>
      </w:pPr>
      <w:r>
        <w:t xml:space="preserve">Kat nhanh chóngchứng minh tính ‘nhanh nhảu” của mình. Những người giống nhau có khuynh hướnglàm bạn với nhau thì phải. Anh trai cô không thích người ta sưu tập bướm, côgái này cũng vậy, đúng là đôi lứa xứng đôi. Cô cười tít mắt, xen vào:</w:t>
      </w:r>
    </w:p>
    <w:p>
      <w:pPr>
        <w:pStyle w:val="BodyText"/>
      </w:pPr>
      <w:r>
        <w:t xml:space="preserve">-Anh hai của tôirất khỏe. Thì ra hai ngườiquen nhau trước. Tôi cũng xin tự giới thiệu, tôi là em gái của anh ấy, gọi làKat. Tên tiếng Hoa là Tần Phương nhưng anh chị gọi tôi là Kat được rồi.</w:t>
      </w:r>
    </w:p>
    <w:p>
      <w:pPr>
        <w:pStyle w:val="BodyText"/>
      </w:pPr>
      <w:r>
        <w:t xml:space="preserve">-Vâng…Chàocô !</w:t>
      </w:r>
    </w:p>
    <w:p>
      <w:pPr>
        <w:pStyle w:val="BodyText"/>
      </w:pPr>
      <w:r>
        <w:t xml:space="preserve">Thiệu Khắc Vân bậtcười, chào Kat…Hai người còn lại thì không được tự nhiên như họ, nhưng Nhã Antrấn tĩnh nhanh hơn Tần Tường. Cô mỉm cười :</w:t>
      </w:r>
    </w:p>
    <w:p>
      <w:pPr>
        <w:pStyle w:val="BodyText"/>
      </w:pPr>
      <w:r>
        <w:t xml:space="preserve">-Chào Kat. Tôi làNhã An.</w:t>
      </w:r>
    </w:p>
    <w:p>
      <w:pPr>
        <w:pStyle w:val="BodyText"/>
      </w:pPr>
      <w:r>
        <w:t xml:space="preserve">…Gặp lại, có lẽ làdo nợ duyên chưa dứt. Hay là bởi ta nợ người, người quyết đòi ta ?</w:t>
      </w:r>
    </w:p>
    <w:p>
      <w:pPr>
        <w:pStyle w:val="BodyText"/>
      </w:pPr>
      <w:r>
        <w:t xml:space="preserve">Kat sau buổi gặp mặtđó cứ khăng khăng xin số điện thoại của Nhã An. Cô cũng không nghĩ là cô ấy sauđó cứ bám lấy mình. Ngày nào cũng vậy, cứ vào lúc nghỉ trưa là điện thoại NhãAn lại reo lên :</w:t>
      </w:r>
    </w:p>
    <w:p>
      <w:pPr>
        <w:pStyle w:val="BodyText"/>
      </w:pPr>
      <w:r>
        <w:t xml:space="preserve">-Alo ?</w:t>
      </w:r>
    </w:p>
    <w:p>
      <w:pPr>
        <w:pStyle w:val="BodyText"/>
      </w:pPr>
      <w:r>
        <w:t xml:space="preserve">-An An à…Katđây, trưa nay chúng ta đi ăn cơm nha !</w:t>
      </w:r>
    </w:p>
    <w:p>
      <w:pPr>
        <w:pStyle w:val="BodyText"/>
      </w:pPr>
      <w:r>
        <w:t xml:space="preserve">Kat từ nhỏ đến lớnđã sống ở Canada, cá tính tự nhiên hòa đồng. Nhã An vốn cũng không thích làmthân với cô ấy quá, nhưng Nhân Mỹ lại sốt sắng nhận lời ngay. Lý do ban đầu đưara nghe rất thực dụng: “Dạng tiểu thư có tiền đó, mời chúng ta ăn, tội gì lạikhông ăn?”</w:t>
      </w:r>
    </w:p>
    <w:p>
      <w:pPr>
        <w:pStyle w:val="BodyText"/>
      </w:pPr>
      <w:r>
        <w:t xml:space="preserve">Nửa tháng, thờigian không dài, song lại tạo thành được một sợi dây nối chặt ba cô gái. Nhân Mỹvà Kat vô tình nói chuyện lại thấy hợp. Thế là….</w:t>
      </w:r>
    </w:p>
    <w:p>
      <w:pPr>
        <w:pStyle w:val="BodyText"/>
      </w:pPr>
      <w:r>
        <w:t xml:space="preserve">-Kat kể với tôirằng…</w:t>
      </w:r>
    </w:p>
    <w:p>
      <w:pPr>
        <w:pStyle w:val="BodyText"/>
      </w:pPr>
      <w:r>
        <w:t xml:space="preserve">Đó đã trở thànhcâu cửa miệng của Nhân Mỹ. Nhã An không phản đối, ra vẻ lắng nghe song thực tếlại thả tâm hồn đi nơi khác. Cho đến khi…</w:t>
      </w:r>
    </w:p>
    <w:p>
      <w:pPr>
        <w:pStyle w:val="BodyText"/>
      </w:pPr>
      <w:r>
        <w:t xml:space="preserve">-Thì ra anh traicủa cô ấy không phải là anh ruột. Họ là anh em cùng mẹ khác cha.</w:t>
      </w:r>
    </w:p>
    <w:p>
      <w:pPr>
        <w:pStyle w:val="BodyText"/>
      </w:pPr>
      <w:r>
        <w:t xml:space="preserve">Kat kể rằng, từ nhỏmẹ cô luôn nhung nhớ về một người anh đang sống một mình. Cô còn nói, có lần mẹvề Hong Kong chỉ để nhìn anh ấy cho đỡ nhớ. Anh trai của cô…Tần Tường!</w:t>
      </w:r>
    </w:p>
    <w:p>
      <w:pPr>
        <w:pStyle w:val="BodyText"/>
      </w:pPr>
      <w:r>
        <w:t xml:space="preserve">-Đã nhớ như vậy,thì sao lại không đến gặp anh ấy chứ?</w:t>
      </w:r>
    </w:p>
    <w:p>
      <w:pPr>
        <w:pStyle w:val="BodyText"/>
      </w:pPr>
      <w:r>
        <w:t xml:space="preserve">Vốn tưởng đó làchuyện của một người cũ…Nhưng trong lòng Nhã An vẫn còn nhớ rõ ngày hôm đó cóngười đã chạy theo xe buýt trong tuyệt vọng, đã gào lên, đã gục xuống, bất lực,khổ sở biết bao nhiêu.</w:t>
      </w:r>
    </w:p>
    <w:p>
      <w:pPr>
        <w:pStyle w:val="BodyText"/>
      </w:pPr>
      <w:r>
        <w:t xml:space="preserve">-Kat nói, khi lydị ba anh ấy đã không cho phép bà về thăm con, còn bảo, nếu phát hiện được sẽđưa con sang Mỹ du học, tuyệt đối không để bà tìm thấy.</w:t>
      </w:r>
    </w:p>
    <w:p>
      <w:pPr>
        <w:pStyle w:val="BodyText"/>
      </w:pPr>
      <w:r>
        <w:t xml:space="preserve">Đó chỉ là một lýdo…Nhã An nhếch môi. Người ta luôn có lý do để biện bạch cho hành động. Côkhông nghĩ ba Tần Tường lại tàn nhẫn như vậy. Nếu muốn cắt đứt liên hệ mẹ con họ,ông nhất định sẽ không nói gì với bà cả, sẽ âm thầm dẫn Tần Tường ra đi, chẳngcho bà có thể nhìn thấy con mình.</w:t>
      </w:r>
    </w:p>
    <w:p>
      <w:pPr>
        <w:pStyle w:val="BodyText"/>
      </w:pPr>
      <w:r>
        <w:t xml:space="preserve">Nhưng dù sao chỉlà suy nghĩ chủ quan của bản thân…Nhã An nhún vai, đưa điện thoại cho Nhân Mỹ:</w:t>
      </w:r>
    </w:p>
    <w:p>
      <w:pPr>
        <w:pStyle w:val="BodyText"/>
      </w:pPr>
      <w:r>
        <w:t xml:space="preserve">-Kat rủ đi ăntrưa. Có đi không?</w:t>
      </w:r>
    </w:p>
    <w:p>
      <w:pPr>
        <w:pStyle w:val="BodyText"/>
      </w:pPr>
      <w:r>
        <w:t xml:space="preserve">…Bữa ăn trưa hômđó không chỉ có mình Kat. Bên cạnh cô còn có Tần Tường.</w:t>
      </w:r>
    </w:p>
    <w:p>
      <w:pPr>
        <w:pStyle w:val="BodyText"/>
      </w:pPr>
      <w:r>
        <w:t xml:space="preserve">-Hi! An An…Mỹ Mỹ,ngồi đi, ngồi đi!</w:t>
      </w:r>
    </w:p>
    <w:p>
      <w:pPr>
        <w:pStyle w:val="BodyText"/>
      </w:pPr>
      <w:r>
        <w:t xml:space="preserve">Ánh mắt Tần Tườnglướt qua Nhã An hờ hững như hai người chưa hề quen biết. Nhưng điều đó khôngcòn quan trọng nữa. Cô hiểu ra một điều, người mà mình quan tâm là Tần Tường của10 năm trước, không phải là anh của bây giờ.</w:t>
      </w:r>
    </w:p>
    <w:p>
      <w:pPr>
        <w:pStyle w:val="BodyText"/>
      </w:pPr>
      <w:r>
        <w:t xml:space="preserve">-Khách sáo quá!–Nhân Mỹ cười tươi –Để tụi mình tự nhiên được rồi.</w:t>
      </w:r>
    </w:p>
    <w:p>
      <w:pPr>
        <w:pStyle w:val="BodyText"/>
      </w:pPr>
      <w:r>
        <w:t xml:space="preserve">Bữa cơm hôm nayrất ngon miệng. Dùng xong món tráng miệng, Kat mỉm cười:</w:t>
      </w:r>
    </w:p>
    <w:p>
      <w:pPr>
        <w:pStyle w:val="BodyText"/>
      </w:pPr>
      <w:r>
        <w:t xml:space="preserve">-Bữa cơm này làanh hai mình mời đó.</w:t>
      </w:r>
    </w:p>
    <w:p>
      <w:pPr>
        <w:pStyle w:val="BodyText"/>
      </w:pPr>
      <w:r>
        <w:t xml:space="preserve">-Vậy sao? –Lạilà giọng của Nhân Mỹ. Cô quay sang Tần Tường – Cảm ơn anh!</w:t>
      </w:r>
    </w:p>
    <w:p>
      <w:pPr>
        <w:pStyle w:val="BodyText"/>
      </w:pPr>
      <w:r>
        <w:t xml:space="preserve">-Cảm ơn anh…</w:t>
      </w:r>
    </w:p>
    <w:p>
      <w:pPr>
        <w:pStyle w:val="BodyText"/>
      </w:pPr>
      <w:r>
        <w:t xml:space="preserve">Kat tò mò nhìnNhã An. Ngày đầu tiên gặp mặt, cô thấy cô gái này rất thú vị. Bây giờ quen nhaulâu rồi mới thấy, cái thú vị ban đầu càng lúc càng tăng.</w:t>
      </w:r>
    </w:p>
    <w:p>
      <w:pPr>
        <w:pStyle w:val="BodyText"/>
      </w:pPr>
      <w:r>
        <w:t xml:space="preserve">-Không có gì.</w:t>
      </w:r>
    </w:p>
    <w:p>
      <w:pPr>
        <w:pStyle w:val="BodyText"/>
      </w:pPr>
      <w:r>
        <w:t xml:space="preserve">Đúng là không cógì cả. Nhã An thản nhiên ăn, sau đó thản nhiên trò chuyện cùng hai cô bạn. TầnTường im lặng…Thế nhưng ánh mắt anh lại không rời gương mặt đang rạng lên nụ cườicủa Nhã An.</w:t>
      </w:r>
    </w:p>
    <w:p>
      <w:pPr>
        <w:pStyle w:val="BodyText"/>
      </w:pPr>
      <w:r>
        <w:t xml:space="preserve">Khi cô cười, rấtđẹp. Gương mặt ngời sáng. Còn có một chiếc răng khểnh nữa. Thời này con gái thườngkhông thích răng khểnh. Kỹ thuật nha khoa phát triển khiến cho nụ cười càng lúccàng hoàn hảo. Chỉ là cảm xúc…Có những cảm xúc lại đến từ những nụ cười khônghoàn hảo giữa cuộc đời.</w:t>
      </w:r>
    </w:p>
    <w:p>
      <w:pPr>
        <w:pStyle w:val="BodyText"/>
      </w:pPr>
      <w:r>
        <w:t xml:space="preserve">Nhã An bỗngnhiên quay người. Hai ánh mắt chạm nhau.</w:t>
      </w:r>
    </w:p>
    <w:p>
      <w:pPr>
        <w:pStyle w:val="BodyText"/>
      </w:pPr>
      <w:r>
        <w:t xml:space="preserve">Đôi mắt Tần Tườngnhìn thẳng. Ánh mắt sắc lạnh, không che giấu. Nhã An hơi cúi xuống rồi cũngnhìn trả lại anh.</w:t>
      </w:r>
    </w:p>
    <w:p>
      <w:pPr>
        <w:pStyle w:val="BodyText"/>
      </w:pPr>
      <w:r>
        <w:t xml:space="preserve">Tia mắt dịudàng, rồi bất giác, cô nở một nụ cười rất khẽ. Như hai người bạn cũ chào nhau.</w:t>
      </w:r>
    </w:p>
    <w:p>
      <w:pPr>
        <w:pStyle w:val="Compact"/>
      </w:pPr>
      <w:r>
        <w:t xml:space="preserve">Trái tim con ngườiđôi khi lạ lùng không hiểu nổi. Nhã An không biết, chỉ một ánh mắt đó đã làm TầnTường quyết định…10 năm trước, lá thư tình của cô anh lạnh lùng vứt bỏ, 10 nămsau anh lại đi sau người ta một bước, nhưng cái gọi là định mệnh, có khiến TầnTường đến đích trước hay không?</w:t>
      </w:r>
      <w:r>
        <w:br w:type="textWrapping"/>
      </w:r>
      <w:r>
        <w:br w:type="textWrapping"/>
      </w:r>
    </w:p>
    <w:p>
      <w:pPr>
        <w:pStyle w:val="Heading2"/>
      </w:pPr>
      <w:bookmarkStart w:id="29" w:name="chương-7-đeo-đuổi"/>
      <w:bookmarkEnd w:id="29"/>
      <w:r>
        <w:t xml:space="preserve">7. Chương 7 : Đeo Đuổi</w:t>
      </w:r>
    </w:p>
    <w:p>
      <w:pPr>
        <w:pStyle w:val="Compact"/>
      </w:pPr>
      <w:r>
        <w:br w:type="textWrapping"/>
      </w:r>
      <w:r>
        <w:br w:type="textWrapping"/>
      </w:r>
    </w:p>
    <w:p>
      <w:pPr>
        <w:pStyle w:val="BodyText"/>
      </w:pPr>
      <w:r>
        <w:t xml:space="preserve">Mỗi buổi sáng bỗng nhiên Nhã An lại nhận được một bó hoa hồng rất lớn. Con gái thích hoa hồng, nhưng ngày nào cũng được tặng, suốt hơn nửa tháng làm cho cô không khỏi cảm thấy áy náy trong lòng.</w:t>
      </w:r>
    </w:p>
    <w:p>
      <w:pPr>
        <w:pStyle w:val="BodyText"/>
      </w:pPr>
      <w:r>
        <w:t xml:space="preserve">Nhân Mỹ thì thích thú thấy rõ. Cô trầm trồ:</w:t>
      </w:r>
    </w:p>
    <w:p>
      <w:pPr>
        <w:pStyle w:val="BodyText"/>
      </w:pPr>
      <w:r>
        <w:t xml:space="preserve">-Lại là hoa hồng à?</w:t>
      </w:r>
    </w:p>
    <w:p>
      <w:pPr>
        <w:pStyle w:val="BodyText"/>
      </w:pPr>
      <w:r>
        <w:t xml:space="preserve">-Ừ.</w:t>
      </w:r>
    </w:p>
    <w:p>
      <w:pPr>
        <w:pStyle w:val="BodyText"/>
      </w:pPr>
      <w:r>
        <w:t xml:space="preserve">-Có ghi tên người tặng không ?</w:t>
      </w:r>
    </w:p>
    <w:p>
      <w:pPr>
        <w:pStyle w:val="BodyText"/>
      </w:pPr>
      <w:r>
        <w:t xml:space="preserve">-Không có.</w:t>
      </w:r>
    </w:p>
    <w:p>
      <w:pPr>
        <w:pStyle w:val="BodyText"/>
      </w:pPr>
      <w:r>
        <w:t xml:space="preserve">-Lạ nhỉ ? –Nhưng mà không sao –Nhân Mỹ cầm bó hoa lên ngắm nghía –Bạn chắc đang có vận đào hoa đấy.Cứ từ từ mà hưởng.</w:t>
      </w:r>
    </w:p>
    <w:p>
      <w:pPr>
        <w:pStyle w:val="BodyText"/>
      </w:pPr>
      <w:r>
        <w:t xml:space="preserve">Nhã An cười nhẹ…Cô nhìn bóhoa trước mặt,bỗng nhiên thấy một tấm thiệp ẩn sau phía dưới liền lấy lên xem.</w:t>
      </w:r>
    </w:p>
    <w:p>
      <w:pPr>
        <w:pStyle w:val="BodyText"/>
      </w:pPr>
      <w:r>
        <w:t xml:space="preserve">-18 ngày. Chiều nay tôi sẽvề !</w:t>
      </w:r>
    </w:p>
    <w:p>
      <w:pPr>
        <w:pStyle w:val="BodyText"/>
      </w:pPr>
      <w:r>
        <w:t xml:space="preserve">Chỉ có mấy chữ ngắn gọn như thế. Cả Nhân Mỹ cũng chưng hửng, ngơ ngác nhìn Nhã An Vậy là sao ?</w:t>
      </w:r>
    </w:p>
    <w:p>
      <w:pPr>
        <w:pStyle w:val="BodyText"/>
      </w:pPr>
      <w:r>
        <w:t xml:space="preserve">Đằng sau lưng hai người cótiếng đằng hắng. Giám đốc mới Phan Gia Mẫn tuy cũng không phải là quá khó tính nhưng khi làm việc rất có nguyên tắc. Nhã An lại đang cầm một bó hoa lớn trên tay :</w:t>
      </w:r>
    </w:p>
    <w:p>
      <w:pPr>
        <w:pStyle w:val="BodyText"/>
      </w:pPr>
      <w:r>
        <w:t xml:space="preserve">-Cô Nhã An, cô chuẩn bị tài liệu của công ty Thịnh Viên cho tôi. Sau 15 phút nữa tôi muốn thấy nó trong phòng.</w:t>
      </w:r>
    </w:p>
    <w:p>
      <w:pPr>
        <w:pStyle w:val="BodyText"/>
      </w:pPr>
      <w:r>
        <w:t xml:space="preserve">-Vâng…</w:t>
      </w:r>
    </w:p>
    <w:p>
      <w:pPr>
        <w:pStyle w:val="BodyText"/>
      </w:pPr>
      <w:r>
        <w:t xml:space="preserve">Cô ta đi rất nhanh. Nhân Mỹ rụt cổ, cái miệng nhỏ bĩu ra :</w:t>
      </w:r>
    </w:p>
    <w:p>
      <w:pPr>
        <w:pStyle w:val="BodyText"/>
      </w:pPr>
      <w:r>
        <w:t xml:space="preserve">-15 phút, làm như là thánh vậy….- Cô quay sang phía Nhã An –Chắc là lại thấy ganh tị vì bó hoa của bạn đó.Nghe nói ba cô ta có quan hệ hợp tác với một công ty lớn, định bụng là…</w:t>
      </w:r>
    </w:p>
    <w:p>
      <w:pPr>
        <w:pStyle w:val="BodyText"/>
      </w:pPr>
      <w:r>
        <w:t xml:space="preserve">-Chị hai à – Nhã An mở máy vi tính ra, hắng giọng –Cô ấy cho tôi có 15 phút, bạn mà kể lể nữa thì cả tiếng mất. Về chỗ làm việc đi !</w:t>
      </w:r>
    </w:p>
    <w:p>
      <w:pPr>
        <w:pStyle w:val="BodyText"/>
      </w:pPr>
      <w:r>
        <w:t xml:space="preserve">…Buổi trưa, Kat lại hẹn cả hai người ăn cơm tại một nhà hàng gần đó. Nhã An vừa ngồi xuống là cô đã hỏi ngay :</w:t>
      </w:r>
    </w:p>
    <w:p>
      <w:pPr>
        <w:pStyle w:val="BodyText"/>
      </w:pPr>
      <w:r>
        <w:t xml:space="preserve">-Nghe nói là dạo này bạn được vận đào hoa hả ? Hoa hồng ngày nào cũng có người tặng. Là ai vậy ?</w:t>
      </w:r>
    </w:p>
    <w:p>
      <w:pPr>
        <w:pStyle w:val="BodyText"/>
      </w:pPr>
      <w:r>
        <w:t xml:space="preserve">-Nói là « chiều nay tôi về » -Nhân Mỹ khúc khích cười – Rất bí ẩn nha. Phải là anh Thiệu không ?</w:t>
      </w:r>
    </w:p>
    <w:p>
      <w:pPr>
        <w:pStyle w:val="BodyText"/>
      </w:pPr>
      <w:r>
        <w:t xml:space="preserve">-Không phải đâu –Nhã An đặt ly nước xuống bàn, điềm tĩnh – Anh ấy có tặng sẽ tặng những thứ mà tôi dùng được,không tặng hoa đâu.</w:t>
      </w:r>
    </w:p>
    <w:p>
      <w:pPr>
        <w:pStyle w:val="BodyText"/>
      </w:pPr>
      <w:r>
        <w:t xml:space="preserve">Nhã An từng là nhân viên của một tiệm hoa. Cô nhìn thấy nhiều mánh khóe ép giá của cửa hàng dành cho các khách si tình nên không muốn một lúc nào đó sẽ có người vì mình mà tốn một khoản tiền không đúng giá trị thực. Vả lại Nhã An thích nhất là cỏ dại và những loài hoa nho nhỏ, đa phần là không tên tuổi. Hoa hồng, chỉ dùng để ngắm hay thỉnh thoảng thay đổi không khí một chút thôi.</w:t>
      </w:r>
    </w:p>
    <w:p>
      <w:pPr>
        <w:pStyle w:val="BodyText"/>
      </w:pPr>
      <w:r>
        <w:t xml:space="preserve">-Ừ…Mà bạn với anh ấy sao rồi ?</w:t>
      </w:r>
    </w:p>
    <w:p>
      <w:pPr>
        <w:pStyle w:val="BodyText"/>
      </w:pPr>
      <w:r>
        <w:t xml:space="preserve">-Sao là sao ?</w:t>
      </w:r>
    </w:p>
    <w:p>
      <w:pPr>
        <w:pStyle w:val="BodyText"/>
      </w:pPr>
      <w:r>
        <w:t xml:space="preserve">- Là…tới giai đoạn nàorồi ?</w:t>
      </w:r>
    </w:p>
    <w:p>
      <w:pPr>
        <w:pStyle w:val="BodyText"/>
      </w:pPr>
      <w:r>
        <w:t xml:space="preserve">-Ồ -Kat cũng tham gia câu chuyện –Bạn trai của bạn có phải là anh chàng hôm trước tôi gặp không ?Anh ấy trông cũng được, nhưng không đẹp trai như anh hai tôi.</w:t>
      </w:r>
    </w:p>
    <w:p>
      <w:pPr>
        <w:pStyle w:val="BodyText"/>
      </w:pPr>
      <w:r>
        <w:t xml:space="preserve">Nhã Văn bật cười. Cô chưa bao giờ so sánh Tần Tường và Thiệu Khắc Vân cả. Một là công tử nhà giàu, sống trong nhung lụa từ nhỏ và một sinh ra trong một gia đình bình thường. Tần Tườnglà giấc mộng xa vời của hầu hết thiếu nữ còn Thiệu Khắc Vân là bóng mát, là chốn bình yên xoa dịu lòng người.</w:t>
      </w:r>
    </w:p>
    <w:p>
      <w:pPr>
        <w:pStyle w:val="BodyText"/>
      </w:pPr>
      <w:r>
        <w:t xml:space="preserve">-Không được lợi dụng Kat để tránh trả lời nha – Nhân Mỹ tinh quái –Hai người đến giai đoạn nào rồi ?Đã…hôn nhau chưa ?</w:t>
      </w:r>
    </w:p>
    <w:p>
      <w:pPr>
        <w:pStyle w:val="BodyText"/>
      </w:pPr>
      <w:r>
        <w:t xml:space="preserve">Nhã An cũng chỉ là một côgái không có nhiều kinh nghiệm trong tình trường. Cô bỗng nhớ đến ngày hôm đó…Bảnthân mình đã lạc lối trong nụ hôn với Thiệu Khắc Vân, mụ mị đến dường nào.</w:t>
      </w:r>
    </w:p>
    <w:p>
      <w:pPr>
        <w:pStyle w:val="BodyText"/>
      </w:pPr>
      <w:r>
        <w:t xml:space="preserve">-Sao rồi ? Không lẽ -Nhân Mỹ không bỏ qua cơ hội, làm tới luôn – Hôn rồi à ? Phải không ?</w:t>
      </w:r>
    </w:p>
    <w:p>
      <w:pPr>
        <w:pStyle w:val="BodyText"/>
      </w:pPr>
      <w:r>
        <w:t xml:space="preserve">Nhã An ngượng đến không biết chui mặt vào đâu khi mọi người trong nhà hàng nghe động đều quay lại nhìn cô vừatò mò lại đầy ẩn ý. Trong khi đó thì Kat lại thật vô tư :</w:t>
      </w:r>
    </w:p>
    <w:p>
      <w:pPr>
        <w:pStyle w:val="BodyText"/>
      </w:pPr>
      <w:r>
        <w:t xml:space="preserve">-Chỉ là hôn thôi mà. Chuyện bình thường như vậy thì có gì phải hỏi. Nam nữ thân mật nhất là cùng nhau quan hệ, mà quan hệ thì cũng có thể có tình một đêm sau đó như là không quen biết đó sao ?</w:t>
      </w:r>
    </w:p>
    <w:p>
      <w:pPr>
        <w:pStyle w:val="BodyText"/>
      </w:pPr>
      <w:r>
        <w:t xml:space="preserve">Tư tưởng Kat đương nhiên rất thoáng. Nhân Mỹ nháy mắt, đáp lại ngay :</w:t>
      </w:r>
    </w:p>
    <w:p>
      <w:pPr>
        <w:pStyle w:val="BodyText"/>
      </w:pPr>
      <w:r>
        <w:t xml:space="preserve">-Đó là chuyện của ai mìnhkhông biết, chứ An An của chúng ta hôn nhau đã là tiến tới cấp bách lắm rồi.Mình nhớ mấy năm trước, có người cũng đeo đuổi An An, chỉ nắm tay thôi đã bị cô ấy liếc cho hồn phách siêu thoát. Mới quen chưa đầu nửa năm mà hôn nhau rồi thì chứng tỏ, An An…- Cô áp sát mặt vào gương mặt đang đỏ lựng của Nhã An, trêu tiếp–An An của chúng ta đã chính thức sụp bẫy tình rồi.</w:t>
      </w:r>
    </w:p>
    <w:p>
      <w:pPr>
        <w:pStyle w:val="BodyText"/>
      </w:pPr>
      <w:r>
        <w:t xml:space="preserve">Kat cũng hiểu ra, cười khúc khích, tham gia vào trò trêu đùa của hai cô bạn. Bỗng nhiên đằng sau có tiếng chân người đi đến, rồi một bóng người dừng lại, giọng cất lên thật nhẹnhàng :</w:t>
      </w:r>
    </w:p>
    <w:p>
      <w:pPr>
        <w:pStyle w:val="BodyText"/>
      </w:pPr>
      <w:r>
        <w:t xml:space="preserve">-Lâu không gặp, Kat. Em có khỏe không ?</w:t>
      </w:r>
    </w:p>
    <w:p>
      <w:pPr>
        <w:pStyle w:val="BodyText"/>
      </w:pPr>
      <w:r>
        <w:t xml:space="preserve">Là Phan Gia Mẫn. Nhân Mỹ và Nhã An cũng ngạc nhiên không kém. Không ngờ họ lại quen nhau.</w:t>
      </w:r>
    </w:p>
    <w:p>
      <w:pPr>
        <w:pStyle w:val="BodyText"/>
      </w:pPr>
      <w:r>
        <w:t xml:space="preserve">-Hi.</w:t>
      </w:r>
    </w:p>
    <w:p>
      <w:pPr>
        <w:pStyle w:val="BodyText"/>
      </w:pPr>
      <w:r>
        <w:t xml:space="preserve">Trái với vẻ vui vẻ của Gia Mẫn, Kat tỏ ra không được tự nhiên. Môi Gia Mẫn nở một nụ cười nhẹ. Cô hướng mắtvề phía hai nhân viên của mình :</w:t>
      </w:r>
    </w:p>
    <w:p>
      <w:pPr>
        <w:pStyle w:val="BodyText"/>
      </w:pPr>
      <w:r>
        <w:t xml:space="preserve">-Tôi ngồi đây có được không ?</w:t>
      </w:r>
    </w:p>
    <w:p>
      <w:pPr>
        <w:pStyle w:val="BodyText"/>
      </w:pPr>
      <w:r>
        <w:t xml:space="preserve">-Giám đốc Phan, cứ tựnhiên…</w:t>
      </w:r>
    </w:p>
    <w:p>
      <w:pPr>
        <w:pStyle w:val="Compact"/>
      </w:pPr>
      <w:r>
        <w:t xml:space="preserve">Nhã An nhanh chóng lấy lại vẻ bình thản. Cô bỗng nhiên có cảm giác, cuộc gặp gỡ giữa họ tại nhà hàng này không phải chỉ là một sự tình cờ.</w:t>
      </w:r>
      <w:r>
        <w:br w:type="textWrapping"/>
      </w:r>
      <w:r>
        <w:br w:type="textWrapping"/>
      </w:r>
    </w:p>
    <w:p>
      <w:pPr>
        <w:pStyle w:val="Heading2"/>
      </w:pPr>
      <w:bookmarkStart w:id="30" w:name="chương-8-mèo-vờn-chuột-1-2"/>
      <w:bookmarkEnd w:id="30"/>
      <w:r>
        <w:t xml:space="preserve">8. Chương 8 : Mèo Vờn Chuột… (1 2)</w:t>
      </w:r>
    </w:p>
    <w:p>
      <w:pPr>
        <w:pStyle w:val="Compact"/>
      </w:pPr>
      <w:r>
        <w:br w:type="textWrapping"/>
      </w:r>
      <w:r>
        <w:br w:type="textWrapping"/>
      </w:r>
      <w:r>
        <w:t xml:space="preserve">Chương 8: Mèo vờn chuột… (1 2)</w:t>
      </w:r>
    </w:p>
    <w:p>
      <w:pPr>
        <w:pStyle w:val="BodyText"/>
      </w:pPr>
      <w:r>
        <w:t xml:space="preserve">Nhã An chưa baogiờ tức giận như thế. Cô giận run người. Anh ta xemmình là gì chứ? Chính thứcthích em!...Nhã An không phải là trò chơi đểTần Tường mang ra đùa giỡn. Cô chỉlà một nhân viên công ty nhỏ bé, muốnmột cuộc sống bình lặng, vậy thôi.</w:t>
      </w:r>
    </w:p>
    <w:p>
      <w:pPr>
        <w:pStyle w:val="BodyText"/>
      </w:pPr>
      <w:r>
        <w:t xml:space="preserve"> </w:t>
      </w:r>
    </w:p>
    <w:p>
      <w:pPr>
        <w:pStyle w:val="BodyText"/>
      </w:pPr>
      <w:r>
        <w:t xml:space="preserve">Tần Tường lặng lẽquansát sự thay đổi trong mắt Nhã An. Con nhím nhỏ cuối cùng không đơn giảnlàxù lông nhọn nữa mà đang ở vào tư thế tấn công.</w:t>
      </w:r>
    </w:p>
    <w:p>
      <w:pPr>
        <w:pStyle w:val="BodyText"/>
      </w:pPr>
      <w:r>
        <w:t xml:space="preserve"> </w:t>
      </w:r>
    </w:p>
    <w:p>
      <w:pPr>
        <w:pStyle w:val="BodyText"/>
      </w:pPr>
      <w:r>
        <w:t xml:space="preserve">-Thì ratôi cógiá trị như vậy. Cảm ơn anh Tần đã dành cho tôi nhiều tình cảm như vậy. Nhưnganh chắc cũng biết, tôi có bạn trai rồi.</w:t>
      </w:r>
    </w:p>
    <w:p>
      <w:pPr>
        <w:pStyle w:val="BodyText"/>
      </w:pPr>
      <w:r>
        <w:t xml:space="preserve"> </w:t>
      </w:r>
    </w:p>
    <w:p>
      <w:pPr>
        <w:pStyle w:val="BodyText"/>
      </w:pPr>
      <w:r>
        <w:t xml:space="preserve">-Bạn trai?</w:t>
      </w:r>
    </w:p>
    <w:p>
      <w:pPr>
        <w:pStyle w:val="BodyText"/>
      </w:pPr>
      <w:r>
        <w:t xml:space="preserve"> </w:t>
      </w:r>
    </w:p>
    <w:p>
      <w:pPr>
        <w:pStyle w:val="BodyText"/>
      </w:pPr>
      <w:r>
        <w:t xml:space="preserve">Tần Tường nhúnvai, bước chân ra cửa. Nhã An đi sau, bỗng nhiên cảm thấy bất an bởi hành độngcủa anh ta.</w:t>
      </w:r>
    </w:p>
    <w:p>
      <w:pPr>
        <w:pStyle w:val="BodyText"/>
      </w:pPr>
      <w:r>
        <w:t xml:space="preserve"> </w:t>
      </w:r>
    </w:p>
    <w:p>
      <w:pPr>
        <w:pStyle w:val="BodyText"/>
      </w:pPr>
      <w:r>
        <w:t xml:space="preserve">Cô vừa định sậpcánh cửa lại thì Tần Tường thình lình quay lại. Anh cúi sát vào mặt Nhã An, gầnđến nỗi những sợi râu lún phún cạ vào má  cô, đaunhói!</w:t>
      </w:r>
    </w:p>
    <w:p>
      <w:pPr>
        <w:pStyle w:val="BodyText"/>
      </w:pPr>
      <w:r>
        <w:t xml:space="preserve"> </w:t>
      </w:r>
    </w:p>
    <w:p>
      <w:pPr>
        <w:pStyle w:val="BodyText"/>
      </w:pPr>
      <w:r>
        <w:t xml:space="preserve">-Thì em cứ có bạntrai. Tôi không để ý đến nhữngchuyện đó đâu. Còn tối nay thì…-Anh ta dừng lạimột chút rồi mới mỉm cười –Ngủ ngon!</w:t>
      </w:r>
    </w:p>
    <w:p>
      <w:pPr>
        <w:pStyle w:val="BodyText"/>
      </w:pPr>
      <w:r>
        <w:t xml:space="preserve"> </w:t>
      </w:r>
    </w:p>
    <w:p>
      <w:pPr>
        <w:pStyle w:val="BodyText"/>
      </w:pPr>
      <w:r>
        <w:t xml:space="preserve">Nhã An ngồi phịchxuống ghế. Trong chuyện tìnhcảm, ai xù lông trước chứng tỏ người ấy quan tâmvà sợ đối phương làmmình tổn thương hơn.</w:t>
      </w:r>
    </w:p>
    <w:p>
      <w:pPr>
        <w:pStyle w:val="BodyText"/>
      </w:pPr>
      <w:r>
        <w:t xml:space="preserve"> </w:t>
      </w:r>
    </w:p>
    <w:p>
      <w:pPr>
        <w:pStyle w:val="BodyText"/>
      </w:pPr>
      <w:r>
        <w:t xml:space="preserve">Cô vẫn còn sợ…sợmình tổn thương vìhắn. Một Tần Tường kiêu hãnh, giàu có không có nghĩa gìtrong lòng Nhã An cả. Chỉ có hình bóng người nào năm đó thì vẫn rành rành trướcmắt. Côkhông quên được, hay bản thân cũng chẳng muốn quên?</w:t>
      </w:r>
    </w:p>
    <w:p>
      <w:pPr>
        <w:pStyle w:val="BodyText"/>
      </w:pPr>
      <w:r>
        <w:t xml:space="preserve"> </w:t>
      </w:r>
    </w:p>
    <w:p>
      <w:pPr>
        <w:pStyle w:val="BodyText"/>
      </w:pPr>
      <w:r>
        <w:t xml:space="preserve">…-An An!</w:t>
      </w:r>
    </w:p>
    <w:p>
      <w:pPr>
        <w:pStyle w:val="BodyText"/>
      </w:pPr>
      <w:r>
        <w:t xml:space="preserve"> </w:t>
      </w:r>
    </w:p>
    <w:p>
      <w:pPr>
        <w:pStyle w:val="BodyText"/>
      </w:pPr>
      <w:r>
        <w:t xml:space="preserve">-An An!</w:t>
      </w:r>
    </w:p>
    <w:p>
      <w:pPr>
        <w:pStyle w:val="BodyText"/>
      </w:pPr>
      <w:r>
        <w:t xml:space="preserve"> </w:t>
      </w:r>
    </w:p>
    <w:p>
      <w:pPr>
        <w:pStyle w:val="BodyText"/>
      </w:pPr>
      <w:r>
        <w:t xml:space="preserve">Lần thứ nhất gọi,Nhã An không quay lại. Lần thứ hai, rồi đến khi Nhân Mỹ lay mạnh, cô mới giậtmình ngẩng lên:</w:t>
      </w:r>
    </w:p>
    <w:p>
      <w:pPr>
        <w:pStyle w:val="BodyText"/>
      </w:pPr>
      <w:r>
        <w:t xml:space="preserve"> </w:t>
      </w:r>
    </w:p>
    <w:p>
      <w:pPr>
        <w:pStyle w:val="BodyText"/>
      </w:pPr>
      <w:r>
        <w:t xml:space="preserve">-Chuyện gì?</w:t>
      </w:r>
    </w:p>
    <w:p>
      <w:pPr>
        <w:pStyle w:val="BodyText"/>
      </w:pPr>
      <w:r>
        <w:t xml:space="preserve"> </w:t>
      </w:r>
    </w:p>
    <w:p>
      <w:pPr>
        <w:pStyle w:val="BodyText"/>
      </w:pPr>
      <w:r>
        <w:t xml:space="preserve">-Bạn có saokhông? Mình gọi nãy giờ nhưng bạn cứ im lặng. Làm mình hết cả hồn.</w:t>
      </w:r>
    </w:p>
    <w:p>
      <w:pPr>
        <w:pStyle w:val="BodyText"/>
      </w:pPr>
      <w:r>
        <w:t xml:space="preserve"> </w:t>
      </w:r>
    </w:p>
    <w:p>
      <w:pPr>
        <w:pStyle w:val="BodyText"/>
      </w:pPr>
      <w:r>
        <w:t xml:space="preserve">-Không có gì.Mình…</w:t>
      </w:r>
    </w:p>
    <w:p>
      <w:pPr>
        <w:pStyle w:val="BodyText"/>
      </w:pPr>
      <w:r>
        <w:t xml:space="preserve"> </w:t>
      </w:r>
    </w:p>
    <w:p>
      <w:pPr>
        <w:pStyle w:val="BodyText"/>
      </w:pPr>
      <w:r>
        <w:t xml:space="preserve">Điện thoại cô bỗnghiển thị tin nhắn. Số điện thoại lạ, nhưng giọng điệu thì lại rất quen.</w:t>
      </w:r>
    </w:p>
    <w:p>
      <w:pPr>
        <w:pStyle w:val="BodyText"/>
      </w:pPr>
      <w:r>
        <w:t xml:space="preserve"> </w:t>
      </w:r>
    </w:p>
    <w:p>
      <w:pPr>
        <w:pStyle w:val="BodyText"/>
      </w:pPr>
      <w:r>
        <w:t xml:space="preserve">-Trưa nay tôi đợiem ở nhà hàng hôm trước. Chúngta cùng ăn cơm.</w:t>
      </w:r>
    </w:p>
    <w:p>
      <w:pPr>
        <w:pStyle w:val="BodyText"/>
      </w:pPr>
      <w:r>
        <w:t xml:space="preserve"> </w:t>
      </w:r>
    </w:p>
    <w:p>
      <w:pPr>
        <w:pStyle w:val="BodyText"/>
      </w:pPr>
      <w:r>
        <w:t xml:space="preserve">Môi Nhã An mím lại.Ăn cơm với hắn…Đừng hòng:</w:t>
      </w:r>
    </w:p>
    <w:p>
      <w:pPr>
        <w:pStyle w:val="BodyText"/>
      </w:pPr>
      <w:r>
        <w:t xml:space="preserve"> </w:t>
      </w:r>
    </w:p>
    <w:p>
      <w:pPr>
        <w:pStyle w:val="BodyText"/>
      </w:pPr>
      <w:r>
        <w:t xml:space="preserve">-Tôi không rảnh.Trưa nay tôi…</w:t>
      </w:r>
    </w:p>
    <w:p>
      <w:pPr>
        <w:pStyle w:val="BodyText"/>
      </w:pPr>
      <w:r>
        <w:t xml:space="preserve"> </w:t>
      </w:r>
    </w:p>
    <w:p>
      <w:pPr>
        <w:pStyle w:val="BodyText"/>
      </w:pPr>
      <w:r>
        <w:t xml:space="preserve">-Vậy thì tôi đếncông ty tìm em vậy. Tôi sẽ xin phép Gia Mẫn giùm em.</w:t>
      </w:r>
    </w:p>
    <w:p>
      <w:pPr>
        <w:pStyle w:val="BodyText"/>
      </w:pPr>
      <w:r>
        <w:t xml:space="preserve"> </w:t>
      </w:r>
    </w:p>
    <w:p>
      <w:pPr>
        <w:pStyle w:val="BodyText"/>
      </w:pPr>
      <w:r>
        <w:t xml:space="preserve">-Anh…</w:t>
      </w:r>
    </w:p>
    <w:p>
      <w:pPr>
        <w:pStyle w:val="BodyText"/>
      </w:pPr>
      <w:r>
        <w:t xml:space="preserve"> </w:t>
      </w:r>
    </w:p>
    <w:p>
      <w:pPr>
        <w:pStyle w:val="BodyText"/>
      </w:pPr>
      <w:r>
        <w:t xml:space="preserve">Nhã An muốn sốngan ổn. Phan Gia Mẫn luôn dành cho Tần Tường nhiều tình cảm, nếu như…</w:t>
      </w:r>
    </w:p>
    <w:p>
      <w:pPr>
        <w:pStyle w:val="BodyText"/>
      </w:pPr>
      <w:r>
        <w:t xml:space="preserve"> </w:t>
      </w:r>
    </w:p>
    <w:p>
      <w:pPr>
        <w:pStyle w:val="BodyText"/>
      </w:pPr>
      <w:r>
        <w:t xml:space="preserve">-Gia Mẫn cô ấy sẽkhông vui đâu. Em…</w:t>
      </w:r>
    </w:p>
    <w:p>
      <w:pPr>
        <w:pStyle w:val="BodyText"/>
      </w:pPr>
      <w:r>
        <w:t xml:space="preserve"> </w:t>
      </w:r>
    </w:p>
    <w:p>
      <w:pPr>
        <w:pStyle w:val="BodyText"/>
      </w:pPr>
      <w:r>
        <w:t xml:space="preserve">Đương nhiên là vậy.Nhã An thực sự rất muốn quăng chiếc điện thoại…Nhưng mà…</w:t>
      </w:r>
    </w:p>
    <w:p>
      <w:pPr>
        <w:pStyle w:val="BodyText"/>
      </w:pPr>
      <w:r>
        <w:t xml:space="preserve"> </w:t>
      </w:r>
    </w:p>
    <w:p>
      <w:pPr>
        <w:pStyle w:val="BodyText"/>
      </w:pPr>
      <w:r>
        <w:t xml:space="preserve">Cô mím môi nhắnlại. Nội dung:</w:t>
      </w:r>
    </w:p>
    <w:p>
      <w:pPr>
        <w:pStyle w:val="BodyText"/>
      </w:pPr>
      <w:r>
        <w:t xml:space="preserve"> </w:t>
      </w:r>
    </w:p>
    <w:p>
      <w:pPr>
        <w:pStyle w:val="BodyText"/>
      </w:pPr>
      <w:r>
        <w:t xml:space="preserve">-Tôi sẽ đến.</w:t>
      </w:r>
    </w:p>
    <w:p>
      <w:pPr>
        <w:pStyle w:val="BodyText"/>
      </w:pPr>
      <w:r>
        <w:t xml:space="preserve"> </w:t>
      </w:r>
    </w:p>
    <w:p>
      <w:pPr>
        <w:pStyle w:val="BodyText"/>
      </w:pPr>
      <w:r>
        <w:t xml:space="preserve">Bên kia hồi đáprất nhanh.</w:t>
      </w:r>
    </w:p>
    <w:p>
      <w:pPr>
        <w:pStyle w:val="BodyText"/>
      </w:pPr>
      <w:r>
        <w:t xml:space="preserve"> </w:t>
      </w:r>
    </w:p>
    <w:p>
      <w:pPr>
        <w:pStyle w:val="BodyText"/>
      </w:pPr>
      <w:r>
        <w:t xml:space="preserve">-Tôi chờ em…</w:t>
      </w:r>
    </w:p>
    <w:p>
      <w:pPr>
        <w:pStyle w:val="BodyText"/>
      </w:pPr>
      <w:r>
        <w:t xml:space="preserve"> </w:t>
      </w:r>
    </w:p>
    <w:p>
      <w:pPr>
        <w:pStyle w:val="BodyText"/>
      </w:pPr>
      <w:r>
        <w:t xml:space="preserve">Tần Tường bỏ điệnthoại vào túi. Anh thực sự có ấn tượng với cô gái ấy. Chỉlà ấn tượng, tươnglai thì sao không biết nhưng lâu lắm rồi mới có ngườikhiến Tần Tường hứng thúthế này.</w:t>
      </w:r>
    </w:p>
    <w:p>
      <w:pPr>
        <w:pStyle w:val="BodyText"/>
      </w:pPr>
      <w:r>
        <w:t xml:space="preserve">Khi Tần Tường đến,Nhã An đã ngồi đợi anh rồi.</w:t>
      </w:r>
    </w:p>
    <w:p>
      <w:pPr>
        <w:pStyle w:val="BodyText"/>
      </w:pPr>
      <w:r>
        <w:t xml:space="preserve"> </w:t>
      </w:r>
    </w:p>
    <w:p>
      <w:pPr>
        <w:pStyle w:val="BodyText"/>
      </w:pPr>
      <w:r>
        <w:t xml:space="preserve">-Em đến rất đúnggiờ.</w:t>
      </w:r>
    </w:p>
    <w:p>
      <w:pPr>
        <w:pStyle w:val="BodyText"/>
      </w:pPr>
      <w:r>
        <w:t xml:space="preserve"> </w:t>
      </w:r>
    </w:p>
    <w:p>
      <w:pPr>
        <w:pStyle w:val="BodyText"/>
      </w:pPr>
      <w:r>
        <w:t xml:space="preserve">-Đương nhiên. –Nhã An ngồi thẳng người, lời nói mang đầy ý mỉa mai- Người đang bị uy hiếpđương nhiên phải sợ người uy hiếp mình rồi.</w:t>
      </w:r>
    </w:p>
    <w:p>
      <w:pPr>
        <w:pStyle w:val="BodyText"/>
      </w:pPr>
      <w:r>
        <w:t xml:space="preserve"> </w:t>
      </w:r>
    </w:p>
    <w:p>
      <w:pPr>
        <w:pStyle w:val="BodyText"/>
      </w:pPr>
      <w:r>
        <w:t xml:space="preserve">Tần Tường khôngnói gì, chỉ ngồi xuống. Anh vốn muốn nhìn thấy vẻ van nàicủa cô nhưng ngoài tưởngtượng, Nhã An lại rất bình thản ngồi chờ, bâygiờ còn lại dùng lời nói đầy ẩný, muốn tố cáo anh lấy “mạnh hiếp yếu”với cô:</w:t>
      </w:r>
    </w:p>
    <w:p>
      <w:pPr>
        <w:pStyle w:val="BodyText"/>
      </w:pPr>
      <w:r>
        <w:t xml:space="preserve"> </w:t>
      </w:r>
    </w:p>
    <w:p>
      <w:pPr>
        <w:pStyle w:val="BodyText"/>
      </w:pPr>
      <w:r>
        <w:t xml:space="preserve">-Em gọi món đi!</w:t>
      </w:r>
    </w:p>
    <w:p>
      <w:pPr>
        <w:pStyle w:val="BodyText"/>
      </w:pPr>
      <w:r>
        <w:t xml:space="preserve"> </w:t>
      </w:r>
    </w:p>
    <w:p>
      <w:pPr>
        <w:pStyle w:val="BodyText"/>
      </w:pPr>
      <w:r>
        <w:t xml:space="preserve">-Vâng.</w:t>
      </w:r>
    </w:p>
    <w:p>
      <w:pPr>
        <w:pStyle w:val="BodyText"/>
      </w:pPr>
      <w:r>
        <w:t xml:space="preserve"> </w:t>
      </w:r>
    </w:p>
    <w:p>
      <w:pPr>
        <w:pStyle w:val="BodyText"/>
      </w:pPr>
      <w:r>
        <w:t xml:space="preserve">Tần Tường cũngnghĩ, Nhã An nhất định sẽ gọi các món ăn đắt tiền nhất nhàhàng để ‘trả thù”anh. Song, cô cũng không làm như vậy. Các món Nhã Văngọi rất bình thường. Tháiđộ của cô sau đó chẳng còn mai mỉa mà tỏ ra ônhòa, như hai người bạn đang ngồiđối diện nhau.</w:t>
      </w:r>
    </w:p>
    <w:p>
      <w:pPr>
        <w:pStyle w:val="BodyText"/>
      </w:pPr>
      <w:r>
        <w:t xml:space="preserve"> </w:t>
      </w:r>
    </w:p>
    <w:p>
      <w:pPr>
        <w:pStyle w:val="BodyText"/>
      </w:pPr>
      <w:r>
        <w:t xml:space="preserve">-Em rất lạ!</w:t>
      </w:r>
    </w:p>
    <w:p>
      <w:pPr>
        <w:pStyle w:val="BodyText"/>
      </w:pPr>
      <w:r>
        <w:t xml:space="preserve"> </w:t>
      </w:r>
    </w:p>
    <w:p>
      <w:pPr>
        <w:pStyle w:val="BodyText"/>
      </w:pPr>
      <w:r>
        <w:t xml:space="preserve"> </w:t>
      </w:r>
    </w:p>
    <w:p>
      <w:pPr>
        <w:pStyle w:val="BodyText"/>
      </w:pPr>
      <w:r>
        <w:t xml:space="preserve">-Vậy à? –Nhã Anbình tĩnh –Tôi luôn luôn như vậy. Chẳng qua là anh chưa tiếp xúc nhiều với tôinên chưa biết hết thôi.</w:t>
      </w:r>
    </w:p>
    <w:p>
      <w:pPr>
        <w:pStyle w:val="BodyText"/>
      </w:pPr>
      <w:r>
        <w:t xml:space="preserve"> </w:t>
      </w:r>
    </w:p>
    <w:p>
      <w:pPr>
        <w:pStyle w:val="BodyText"/>
      </w:pPr>
      <w:r>
        <w:t xml:space="preserve">Tần Tường cúi xuốngdĩa bít tết. Từ thế chủ động anh bỗng trở nên thụ động.Nhã An không hoảng sợ,cũng không tỏ thái độ căm ghét hoàn toàn nằm ngoài dự đoán của anh.</w:t>
      </w:r>
    </w:p>
    <w:p>
      <w:pPr>
        <w:pStyle w:val="BodyText"/>
      </w:pPr>
      <w:r>
        <w:t xml:space="preserve"> </w:t>
      </w:r>
    </w:p>
    <w:p>
      <w:pPr>
        <w:pStyle w:val="BodyText"/>
      </w:pPr>
      <w:r>
        <w:t xml:space="preserve">-Anh không có gìnói với tôi sao ?</w:t>
      </w:r>
    </w:p>
    <w:p>
      <w:pPr>
        <w:pStyle w:val="BodyText"/>
      </w:pPr>
      <w:r>
        <w:t xml:space="preserve"> </w:t>
      </w:r>
    </w:p>
    <w:p>
      <w:pPr>
        <w:pStyle w:val="BodyText"/>
      </w:pPr>
      <w:r>
        <w:t xml:space="preserve">-Em muốn tôi nóigì ?</w:t>
      </w:r>
    </w:p>
    <w:p>
      <w:pPr>
        <w:pStyle w:val="BodyText"/>
      </w:pPr>
      <w:r>
        <w:t xml:space="preserve"> </w:t>
      </w:r>
    </w:p>
    <w:p>
      <w:pPr>
        <w:pStyle w:val="BodyText"/>
      </w:pPr>
      <w:r>
        <w:t xml:space="preserve">-Làm sao mà tôi biếtđược –Nhã An chống hai tay nhìn anh, môi khẽ nhếch lên-Không phải anh hẹn tôiđến đây là để đưa điều kiện gì đó hay sao ?</w:t>
      </w:r>
    </w:p>
    <w:p>
      <w:pPr>
        <w:pStyle w:val="BodyText"/>
      </w:pPr>
      <w:r>
        <w:t xml:space="preserve"> </w:t>
      </w:r>
    </w:p>
    <w:p>
      <w:pPr>
        <w:pStyle w:val="BodyText"/>
      </w:pPr>
      <w:r>
        <w:t xml:space="preserve">Tần Tường im lặng.Con hổ khi vồ mồi thường hay thu mình lại. Nhưng nó thumình với vẻ thỏa mãn.Còn anh, bây giờ có thu mình lại thì cũng là đểngắm nghía lại con mồi, xem nósẽ chạy theo hướng nào tiếp theo.</w:t>
      </w:r>
    </w:p>
    <w:p>
      <w:pPr>
        <w:pStyle w:val="BodyText"/>
      </w:pPr>
      <w:r>
        <w:t xml:space="preserve"> </w:t>
      </w:r>
    </w:p>
    <w:p>
      <w:pPr>
        <w:pStyle w:val="BodyText"/>
      </w:pPr>
      <w:r>
        <w:t xml:space="preserve">-Anh có điều kiện gìcứ nói đi ! Tôi nghe đây.</w:t>
      </w:r>
    </w:p>
    <w:p>
      <w:pPr>
        <w:pStyle w:val="BodyText"/>
      </w:pPr>
      <w:r>
        <w:t xml:space="preserve"> </w:t>
      </w:r>
    </w:p>
    <w:p>
      <w:pPr>
        <w:pStyle w:val="BodyText"/>
      </w:pPr>
      <w:r>
        <w:t xml:space="preserve">-Không có gì. Em ăn đi !</w:t>
      </w:r>
    </w:p>
    <w:p>
      <w:pPr>
        <w:pStyle w:val="BodyText"/>
      </w:pPr>
      <w:r>
        <w:t xml:space="preserve"> </w:t>
      </w:r>
    </w:p>
    <w:p>
      <w:pPr>
        <w:pStyle w:val="BodyText"/>
      </w:pPr>
      <w:r>
        <w:t xml:space="preserve">Nhã An liếc đồnghồ. Theo thời gian dự định là 30 phút. Thế sao mà... vẫn chưa thấy. Vậy thì…</w:t>
      </w:r>
    </w:p>
    <w:p>
      <w:pPr>
        <w:pStyle w:val="BodyText"/>
      </w:pPr>
      <w:r>
        <w:t xml:space="preserve"> </w:t>
      </w:r>
    </w:p>
    <w:p>
      <w:pPr>
        <w:pStyle w:val="BodyText"/>
      </w:pPr>
      <w:r>
        <w:t xml:space="preserve">-Không ngon sao?</w:t>
      </w:r>
    </w:p>
    <w:p>
      <w:pPr>
        <w:pStyle w:val="BodyText"/>
      </w:pPr>
      <w:r>
        <w:t xml:space="preserve"> </w:t>
      </w:r>
    </w:p>
    <w:p>
      <w:pPr>
        <w:pStyle w:val="BodyText"/>
      </w:pPr>
      <w:r>
        <w:t xml:space="preserve">-Ngon chứ.</w:t>
      </w:r>
    </w:p>
    <w:p>
      <w:pPr>
        <w:pStyle w:val="BodyText"/>
      </w:pPr>
      <w:r>
        <w:t xml:space="preserve"> </w:t>
      </w:r>
    </w:p>
    <w:p>
      <w:pPr>
        <w:pStyle w:val="BodyText"/>
      </w:pPr>
      <w:r>
        <w:t xml:space="preserve">-Vậy sao khôngăn nữa? Cứ ăn đi!</w:t>
      </w:r>
    </w:p>
    <w:p>
      <w:pPr>
        <w:pStyle w:val="BodyText"/>
      </w:pPr>
      <w:r>
        <w:t xml:space="preserve"> </w:t>
      </w:r>
    </w:p>
    <w:p>
      <w:pPr>
        <w:pStyle w:val="BodyText"/>
      </w:pPr>
      <w:r>
        <w:t xml:space="preserve">Buổi ăn trưađáng lẽ là một cuộc đổi trao điều kiện bây giờ bỗng nhiên lạihòa bình bất ngờgiữa hai người. Nhã An thỉnh thoảng lại nhìn ra cửa,nhưng…</w:t>
      </w:r>
    </w:p>
    <w:p>
      <w:pPr>
        <w:pStyle w:val="BodyText"/>
      </w:pPr>
      <w:r>
        <w:t xml:space="preserve"> </w:t>
      </w:r>
    </w:p>
    <w:p>
      <w:pPr>
        <w:pStyle w:val="BodyText"/>
      </w:pPr>
      <w:r>
        <w:t xml:space="preserve">-Chờ ai sao?</w:t>
      </w:r>
    </w:p>
    <w:p>
      <w:pPr>
        <w:pStyle w:val="BodyText"/>
      </w:pPr>
      <w:r>
        <w:t xml:space="preserve"> </w:t>
      </w:r>
    </w:p>
    <w:p>
      <w:pPr>
        <w:pStyle w:val="BodyText"/>
      </w:pPr>
      <w:r>
        <w:t xml:space="preserve">-Không có.</w:t>
      </w:r>
    </w:p>
    <w:p>
      <w:pPr>
        <w:pStyle w:val="BodyText"/>
      </w:pPr>
      <w:r>
        <w:t xml:space="preserve"> </w:t>
      </w:r>
    </w:p>
    <w:p>
      <w:pPr>
        <w:pStyle w:val="BodyText"/>
      </w:pPr>
      <w:r>
        <w:t xml:space="preserve">-Ăn no chưa?Chúng ta về thôi!</w:t>
      </w:r>
    </w:p>
    <w:p>
      <w:pPr>
        <w:pStyle w:val="BodyText"/>
      </w:pPr>
      <w:r>
        <w:t xml:space="preserve"> </w:t>
      </w:r>
    </w:p>
    <w:p>
      <w:pPr>
        <w:pStyle w:val="BodyText"/>
      </w:pPr>
      <w:r>
        <w:t xml:space="preserve">-Vậy hôm nay anhhẹn tôi ra đây làm gì? –Nhã An ngẩn người –Không phải chỉ ăn cơm thôi sao?</w:t>
      </w:r>
    </w:p>
    <w:p>
      <w:pPr>
        <w:pStyle w:val="BodyText"/>
      </w:pPr>
      <w:r>
        <w:t xml:space="preserve"> </w:t>
      </w:r>
    </w:p>
    <w:p>
      <w:pPr>
        <w:pStyle w:val="BodyText"/>
      </w:pPr>
      <w:r>
        <w:t xml:space="preserve">-Ừ. Tôi chỉ muốnmời em ăn cơm thôi. Ngon chứ?</w:t>
      </w:r>
    </w:p>
    <w:p>
      <w:pPr>
        <w:pStyle w:val="BodyText"/>
      </w:pPr>
      <w:r>
        <w:t xml:space="preserve"> </w:t>
      </w:r>
    </w:p>
    <w:p>
      <w:pPr>
        <w:pStyle w:val="BodyText"/>
      </w:pPr>
      <w:r>
        <w:t xml:space="preserve">Chuyện đươngnhiên không đơn giản vậy. Nhưng Nhã An không biết làm gì khác, đành đứng dậy lẳnglặng bước theo anh.</w:t>
      </w:r>
    </w:p>
    <w:p>
      <w:pPr>
        <w:pStyle w:val="BodyText"/>
      </w:pPr>
      <w:r>
        <w:t xml:space="preserve"> </w:t>
      </w:r>
    </w:p>
    <w:p>
      <w:pPr>
        <w:pStyle w:val="BodyText"/>
      </w:pPr>
      <w:r>
        <w:t xml:space="preserve">Đến cửa nhàhàng, Nhã An bước lên trước. Tần Tường cũng không giữ cô lại.Nhưng thình lìnhtrước khi cô vào trong chiếc taxi đang chờ đơi, anh tabỗng nhiên kéo mạnh, đểNhã An ngã chúi vào lòng mình.</w:t>
      </w:r>
    </w:p>
    <w:p>
      <w:pPr>
        <w:pStyle w:val="BodyText"/>
      </w:pPr>
      <w:r>
        <w:t xml:space="preserve"> </w:t>
      </w:r>
    </w:p>
    <w:p>
      <w:pPr>
        <w:pStyle w:val="BodyText"/>
      </w:pPr>
      <w:r>
        <w:t xml:space="preserve">-Anh…</w:t>
      </w:r>
    </w:p>
    <w:p>
      <w:pPr>
        <w:pStyle w:val="BodyText"/>
      </w:pPr>
      <w:r>
        <w:t xml:space="preserve"> </w:t>
      </w:r>
    </w:p>
    <w:p>
      <w:pPr>
        <w:pStyle w:val="BodyText"/>
      </w:pPr>
      <w:r>
        <w:t xml:space="preserve">-Em đừng đi!</w:t>
      </w:r>
    </w:p>
    <w:p>
      <w:pPr>
        <w:pStyle w:val="BodyText"/>
      </w:pPr>
      <w:r>
        <w:t xml:space="preserve"> </w:t>
      </w:r>
    </w:p>
    <w:p>
      <w:pPr>
        <w:pStyle w:val="BodyText"/>
      </w:pPr>
      <w:r>
        <w:t xml:space="preserve">Giọng anh ta thậtthống thiết, mềm nhẹ. Nhã An đang định phản đối, nhưng taychân bỗng nhiên trởnên như thừa thãi. Môi Tần Tường cùng lúc đã chạm vào môi cô, tạo thành một nụhôn.</w:t>
      </w:r>
    </w:p>
    <w:p>
      <w:pPr>
        <w:pStyle w:val="BodyText"/>
      </w:pPr>
      <w:r>
        <w:t xml:space="preserve"> </w:t>
      </w:r>
    </w:p>
    <w:p>
      <w:pPr>
        <w:pStyle w:val="BodyText"/>
      </w:pPr>
      <w:r>
        <w:t xml:space="preserve">-Anh…</w:t>
      </w:r>
    </w:p>
    <w:p>
      <w:pPr>
        <w:pStyle w:val="BodyText"/>
      </w:pPr>
      <w:r>
        <w:t xml:space="preserve"> </w:t>
      </w:r>
    </w:p>
    <w:p>
      <w:pPr>
        <w:pStyle w:val="BodyText"/>
      </w:pPr>
      <w:r>
        <w:t xml:space="preserve">-Dở hơi!</w:t>
      </w:r>
    </w:p>
    <w:p>
      <w:pPr>
        <w:pStyle w:val="BodyText"/>
      </w:pPr>
      <w:r>
        <w:t xml:space="preserve"> </w:t>
      </w:r>
    </w:p>
    <w:p>
      <w:pPr>
        <w:pStyle w:val="BodyText"/>
      </w:pPr>
      <w:r>
        <w:t xml:space="preserve">Người lái taxitrước cảnh mùi mẫn bất ngờ bực dọc chạy đi. Xe di chuyển trảlại tầm nhìn choNhã An. Cô bắt gặp ánh mắt sững sờ của Gia Mẫn và Katphía bên kia đường. Katđưa hai tay che miệng, còn Gia Mẫn thì sau sữngsờ là giận dữ, sau đó chạy vộiđi.</w:t>
      </w:r>
    </w:p>
    <w:p>
      <w:pPr>
        <w:pStyle w:val="BodyText"/>
      </w:pPr>
      <w:r>
        <w:t xml:space="preserve"> </w:t>
      </w:r>
    </w:p>
    <w:p>
      <w:pPr>
        <w:pStyle w:val="BodyText"/>
      </w:pPr>
      <w:r>
        <w:t xml:space="preserve">-Anh…</w:t>
      </w:r>
    </w:p>
    <w:p>
      <w:pPr>
        <w:pStyle w:val="BodyText"/>
      </w:pPr>
      <w:r>
        <w:t xml:space="preserve"> </w:t>
      </w:r>
    </w:p>
    <w:p>
      <w:pPr>
        <w:pStyle w:val="BodyText"/>
      </w:pPr>
      <w:r>
        <w:t xml:space="preserve">-Emkhông phảicũng hẹn cô ấy đến sao? Em muốn cô ấy chứng kiến cảnh tôi chủđộng hẹn hò em,muốn Gia Mẫn thấy em không liên quan, đã hết lòng từchối, chỉ có tôi mặt dàyđeo đuổi. Tôi chỉ làm cô ấy đến sau một chút,màn diễn vừa rồi không tồi chútnào, có phải không?</w:t>
      </w:r>
    </w:p>
    <w:p>
      <w:pPr>
        <w:pStyle w:val="BodyText"/>
      </w:pPr>
      <w:r>
        <w:t xml:space="preserve"> </w:t>
      </w:r>
    </w:p>
    <w:p>
      <w:pPr>
        <w:pStyle w:val="BodyText"/>
      </w:pPr>
      <w:r>
        <w:t xml:space="preserve">Nhã Anbậm môi.Cô biết mình vẫn còn rất non kinh nghiệm. Trước một Tần Tườngdày dặn kinh nghiệm,muốn chơi trò mèo vờn chuột, cô còn phải học rấtnhiều.</w:t>
      </w:r>
    </w:p>
    <w:p>
      <w:pPr>
        <w:pStyle w:val="BodyText"/>
      </w:pPr>
      <w:r>
        <w:t xml:space="preserve"> </w:t>
      </w:r>
    </w:p>
    <w:p>
      <w:pPr>
        <w:pStyle w:val="Compact"/>
      </w:pPr>
      <w:r>
        <w:t xml:space="preserve">Chỉ sợ khi họcxong một khóa thì con tim Nhã An đãkhông còn yên ổn nữa rồi. Tần Tường trước mặtcô đang cười vui vẻ nhưngsao Nhã An lại thấy chua chát vì nụ cười đó. Có phảisau bao nhiêu năm,anh lại mới mỉm cười vui vẻ vậy không?</w:t>
      </w:r>
      <w:r>
        <w:br w:type="textWrapping"/>
      </w:r>
      <w:r>
        <w:br w:type="textWrapping"/>
      </w:r>
    </w:p>
    <w:p>
      <w:pPr>
        <w:pStyle w:val="Heading2"/>
      </w:pPr>
      <w:bookmarkStart w:id="31" w:name="chương-9-tị-hiềm"/>
      <w:bookmarkEnd w:id="31"/>
      <w:r>
        <w:t xml:space="preserve">9. Chương 9 : Tị Hiềm</w:t>
      </w:r>
    </w:p>
    <w:p>
      <w:pPr>
        <w:pStyle w:val="Compact"/>
      </w:pPr>
      <w:r>
        <w:br w:type="textWrapping"/>
      </w:r>
      <w:r>
        <w:br w:type="textWrapping"/>
      </w:r>
    </w:p>
    <w:p>
      <w:pPr>
        <w:pStyle w:val="BodyText"/>
      </w:pPr>
      <w:r>
        <w:t xml:space="preserve">Đầu giờ chiều, Nhã An quay lại công ty thì Phan Gia Mẫnđã ra ngoài. Mãi cho đến giờ tan sở cũng chưa thấy cô ta trở lại. Nhã An lẳng lặnglàm cho xong việc. Cô linh cảm, con đường trước mắt sẽ không suôn sẻ một chútnào.</w:t>
      </w:r>
    </w:p>
    <w:p>
      <w:pPr>
        <w:pStyle w:val="BodyText"/>
      </w:pPr>
      <w:r>
        <w:t xml:space="preserve">Sáng hôm sau, Gia Mẫn đến trước chỗ Nhã An ngồi, ánh mắtlạnh như băng:</w:t>
      </w:r>
    </w:p>
    <w:p>
      <w:pPr>
        <w:pStyle w:val="BodyText"/>
      </w:pPr>
      <w:r>
        <w:t xml:space="preserve">-Cô tìm cho tôi tài liệu của các công ty từng cộng tácquay quảng cáo. Trước buổi trưa nay nhớ chuyển hết cho tôi.</w:t>
      </w:r>
    </w:p>
    <w:p>
      <w:pPr>
        <w:pStyle w:val="BodyText"/>
      </w:pPr>
      <w:r>
        <w:t xml:space="preserve">-Giám đốc à – Trưởng phòng Giang đứng đó nghe xong vộixen vào –Chúng ta hợp tác với không ít công ty, chỉ trong một buổi làm sao màNhã An có thể thống kê kịp. Cô…</w:t>
      </w:r>
    </w:p>
    <w:p>
      <w:pPr>
        <w:pStyle w:val="BodyText"/>
      </w:pPr>
      <w:r>
        <w:t xml:space="preserve">-Nhiệm vụ cô ấy không phải chỉ có vậy thôi sao? Côngty không bỏ tiền ra để trả cho người làm không được việc. Tôi đang cần…Cô Nhã An,cô làm được không?</w:t>
      </w:r>
    </w:p>
    <w:p>
      <w:pPr>
        <w:pStyle w:val="BodyText"/>
      </w:pPr>
      <w:r>
        <w:t xml:space="preserve">-Vâng!</w:t>
      </w:r>
    </w:p>
    <w:p>
      <w:pPr>
        <w:pStyle w:val="BodyText"/>
      </w:pPr>
      <w:r>
        <w:t xml:space="preserve">-Còn chị…- Gia Mẫn quay sang trưởng phòng Giang, giọngkhông hề có thiện chí- Bản kế hoạch hôm trước có nhiều vấn đề lắm, chị xem lạirồi sau đó đến gặp tôi.</w:t>
      </w:r>
    </w:p>
    <w:p>
      <w:pPr>
        <w:pStyle w:val="BodyText"/>
      </w:pPr>
      <w:r>
        <w:t xml:space="preserve">Tiếng giày cao gót kêu lên trong không khí bỗng nhiêntĩnh lặng khác thường của phòng làm việc. Các nhân viên đều rời vị trí. Sắc mặttrưởng phòng Giang xám xịt. Bản kế hoạch đó cô đã dồn biết bao tâm huyết, vậymà cô ta…</w:t>
      </w:r>
    </w:p>
    <w:p>
      <w:pPr>
        <w:pStyle w:val="BodyText"/>
      </w:pPr>
      <w:r>
        <w:t xml:space="preserve">-Không có gì đâu, mọi người đi làm việc đi!</w:t>
      </w:r>
    </w:p>
    <w:p>
      <w:pPr>
        <w:pStyle w:val="BodyText"/>
      </w:pPr>
      <w:r>
        <w:t xml:space="preserve">Nhã An thản nhiên mở máy tính. Một đồng nghiệp của côlo lắng thốt lên:</w:t>
      </w:r>
    </w:p>
    <w:p>
      <w:pPr>
        <w:pStyle w:val="BodyText"/>
      </w:pPr>
      <w:r>
        <w:t xml:space="preserve">-An An à…Có cần bọn mình giúp không? Chỉ có 4 tiếngthì sao mà…</w:t>
      </w:r>
    </w:p>
    <w:p>
      <w:pPr>
        <w:pStyle w:val="BodyText"/>
      </w:pPr>
      <w:r>
        <w:t xml:space="preserve">-Việc của tôi mà – Nhã An nhẹ giọng- Tôi sẽ tự lo.</w:t>
      </w:r>
    </w:p>
    <w:p>
      <w:pPr>
        <w:pStyle w:val="BodyText"/>
      </w:pPr>
      <w:r>
        <w:t xml:space="preserve">Cô quay sang trưởng phòng Giang, động viên:</w:t>
      </w:r>
    </w:p>
    <w:p>
      <w:pPr>
        <w:pStyle w:val="BodyText"/>
      </w:pPr>
      <w:r>
        <w:t xml:space="preserve">-Chị đừng lo! Bản kế hoạch đó hôm trước nghe chị trìnhbày em thấy rất tốt. Em nghĩ chắc không có vấn đề gì đâu.</w:t>
      </w:r>
    </w:p>
    <w:p>
      <w:pPr>
        <w:pStyle w:val="BodyText"/>
      </w:pPr>
      <w:r>
        <w:t xml:space="preserve">-Ừ. –Trưởng phòng Giang cũng đã bình tĩnh lại –Công việcmà giám đốc giao cho em không nhẹ. Em có cần…</w:t>
      </w:r>
    </w:p>
    <w:p>
      <w:pPr>
        <w:pStyle w:val="BodyText"/>
      </w:pPr>
      <w:r>
        <w:t xml:space="preserve">-Không sao đâu ạ! –Nhã An lại cười – Cô ấy nói đúng,lương của em 1 tháng là hơn 10 ngàn, nếu em không làm được việc thì không phảilà lãng phí lắm sao?</w:t>
      </w:r>
    </w:p>
    <w:p>
      <w:pPr>
        <w:pStyle w:val="BodyText"/>
      </w:pPr>
      <w:r>
        <w:t xml:space="preserve">Trong mắt mọi người, Nhã An xưa nay luôn là một cô gáihiền lành, có phần trầm lặng. Vẻ bình thản của cô hôm nay khiến trưởng phòngGiang như thấy được một khía cạnh khác trong tính cách của cô gái nhỏ này. Ánhmắt của cô không hề tỏ ra bất an, bàn tay nhỏ nhắn lặng lẽ lướt trên phím máytính. Trưởng phòng Giang nhớ lại…Hồ sơ khi Nhã An tham gia phỏng vấn không cógì đặc biệt, bằng cấp cũng không phải tốt nghiệp từ trường danh tiếng, nhưng saucuộc phỏng vấn cùng giám đốc nhân sự Hà, Nhã An đã loại nhiều ứng viên có đủ lợithế khác, trở thành nhân viên duy nhất được tuyển dụng trong đợt phỏng vấn đượcxem là hết sức khó khăn kia.</w:t>
      </w:r>
    </w:p>
    <w:p>
      <w:pPr>
        <w:pStyle w:val="BodyText"/>
      </w:pPr>
      <w:r>
        <w:t xml:space="preserve">….-Cốc…cốc…</w:t>
      </w:r>
    </w:p>
    <w:p>
      <w:pPr>
        <w:pStyle w:val="BodyText"/>
      </w:pPr>
      <w:r>
        <w:t xml:space="preserve">Có người gõ cửa phòng khiến Gia Mẫn tạm gác đi nỗi bựcdọc. Mọi thứ xảy ra hôm qua lại rành rành trước mắt. Đêm qua cô đã hỏi Tần Tườngvề mối quan hệ của hai người họ…Gia Mẫn đã mong mọi thứ chỉ là một chuyện tìnhcờ nào đó. Có thể, có thể họ tình cờ gặp mặt, tình cờ sau đó mà va chạm…Nụ hônkia…Nhưng làm sao lý giải được nụ hôn kia? Lý do của nó là gì?</w:t>
      </w:r>
    </w:p>
    <w:p>
      <w:pPr>
        <w:pStyle w:val="BodyText"/>
      </w:pPr>
      <w:r>
        <w:t xml:space="preserve">-Vào đi!</w:t>
      </w:r>
    </w:p>
    <w:p>
      <w:pPr>
        <w:pStyle w:val="BodyText"/>
      </w:pPr>
      <w:r>
        <w:t xml:space="preserve">Cửa bật mở…Nhã An bước vào:</w:t>
      </w:r>
    </w:p>
    <w:p>
      <w:pPr>
        <w:pStyle w:val="BodyText"/>
      </w:pPr>
      <w:r>
        <w:t xml:space="preserve">-Chào giám đốc.</w:t>
      </w:r>
    </w:p>
    <w:p>
      <w:pPr>
        <w:pStyle w:val="BodyText"/>
      </w:pPr>
      <w:r>
        <w:t xml:space="preserve">-Cô…cô đã làm xong việc rồi à?</w:t>
      </w:r>
    </w:p>
    <w:p>
      <w:pPr>
        <w:pStyle w:val="BodyText"/>
      </w:pPr>
      <w:r>
        <w:t xml:space="preserve">-Tôi vốn thấy việc giám đốc giao cho tôi thực sự khôngcần thiết. Chúng ta hiện nay chỉ mới triển khai dự án, vẫn chưa hoàn thiện ý tưởngsản phẩm mới, quảng cáo vốn chưa cần thiết trong lúc này.</w:t>
      </w:r>
    </w:p>
    <w:p>
      <w:pPr>
        <w:pStyle w:val="BodyText"/>
      </w:pPr>
      <w:r>
        <w:t xml:space="preserve">-Tôi làm việc không cần cô dạy –Gia Mẫn nhíu mày- Cô đảmnhận việc lưu trữ tài liệu, không lẽ khi tôi cần tìm tài liệu lại phải trìnhbày lý do với cô sao?</w:t>
      </w:r>
    </w:p>
    <w:p>
      <w:pPr>
        <w:pStyle w:val="BodyText"/>
      </w:pPr>
      <w:r>
        <w:t xml:space="preserve">-Xin lỗi giám đốc. Vì tôi cũng đang tìm thêm tài liệucho trưởng phòng Giang để hoàn thiện kế hoạch cho chị ấy, việc giám đốc giaokhiến tiến độ bị chậm lại, một số tài liệu của chị Giang cần vẫn chưa có đủ.</w:t>
      </w:r>
    </w:p>
    <w:p>
      <w:pPr>
        <w:pStyle w:val="BodyText"/>
      </w:pPr>
      <w:r>
        <w:t xml:space="preserve">-Cô…</w:t>
      </w:r>
    </w:p>
    <w:p>
      <w:pPr>
        <w:pStyle w:val="BodyText"/>
      </w:pPr>
      <w:r>
        <w:t xml:space="preserve">Biểu hiện trên mặt Nhã An là lạnh nhạt song trong mắtGia Mẫn lại thật đáng ghét. Như là đang ám chỉ cô mượn việc công để trả thùriêng vậy.</w:t>
      </w:r>
    </w:p>
    <w:p>
      <w:pPr>
        <w:pStyle w:val="BodyText"/>
      </w:pPr>
      <w:r>
        <w:t xml:space="preserve">-Phòng lưu trữ vốn không chỉ có mình cô. Chị Giang cóthể nhờ người khác.</w:t>
      </w:r>
    </w:p>
    <w:p>
      <w:pPr>
        <w:pStyle w:val="Compact"/>
      </w:pPr>
      <w:r>
        <w:t xml:space="preserve">-Đúng là không chỉ có mình tôi. Vậy sao giám đốc lạikhông nhờ họ? Tôi đang tìm và tra cứu thêm tài liệu cho chị Giang là chuyện aicũng biết, giám đốc phải chăng đã đánh giá và tin tưởng vào năng lực của tôiquá mức, phòng lưu trữ vẫn còn nhiều người giỏi, hiện nay vẫn chưa bắt tay vàoviệc mới cơ mà?</w:t>
      </w:r>
      <w:r>
        <w:br w:type="textWrapping"/>
      </w:r>
      <w:r>
        <w:br w:type="textWrapping"/>
      </w:r>
    </w:p>
    <w:p>
      <w:pPr>
        <w:pStyle w:val="Heading2"/>
      </w:pPr>
      <w:bookmarkStart w:id="32" w:name="chương-10-có-người-sẽ-đến-đón-em"/>
      <w:bookmarkEnd w:id="32"/>
      <w:r>
        <w:t xml:space="preserve">10. Chương 10 : Có Người Sẽ Đến Đón Em!</w:t>
      </w:r>
    </w:p>
    <w:p>
      <w:pPr>
        <w:pStyle w:val="Compact"/>
      </w:pPr>
      <w:r>
        <w:br w:type="textWrapping"/>
      </w:r>
      <w:r>
        <w:br w:type="textWrapping"/>
      </w:r>
    </w:p>
    <w:p>
      <w:pPr>
        <w:pStyle w:val="BodyText"/>
      </w:pPr>
      <w:r>
        <w:t xml:space="preserve">Thái độ của Gia Mẫn đốivới Nhã An sau ngày đó có nhiều thay đổi. Tuyvẫn khó chịu không cho cô vào mắtnhưng rõ ràng đã có sự e dè rất rõràng.</w:t>
      </w:r>
    </w:p>
    <w:p>
      <w:pPr>
        <w:pStyle w:val="BodyText"/>
      </w:pPr>
      <w:r>
        <w:t xml:space="preserve">Trưởng phòng Giang kiểmtra lại bản kế hoạch đã hoànthành lần cuối. Nhã An vẫn dán mắt lên màn hình vitính, tiếp tục côngviệc của mình:</w:t>
      </w:r>
    </w:p>
    <w:p>
      <w:pPr>
        <w:pStyle w:val="BodyText"/>
      </w:pPr>
      <w:r>
        <w:t xml:space="preserve">-An An này…</w:t>
      </w:r>
    </w:p>
    <w:p>
      <w:pPr>
        <w:pStyle w:val="BodyText"/>
      </w:pPr>
      <w:r>
        <w:t xml:space="preserve">-Vâng?</w:t>
      </w:r>
    </w:p>
    <w:p>
      <w:pPr>
        <w:pStyle w:val="BodyText"/>
      </w:pPr>
      <w:r>
        <w:t xml:space="preserve">-Em rất giỏi. Bản kếhoạch này hoàn thành được, phải nhờ em rất nhiều.</w:t>
      </w:r>
    </w:p>
    <w:p>
      <w:pPr>
        <w:pStyle w:val="BodyText"/>
      </w:pPr>
      <w:r>
        <w:t xml:space="preserve">-Việc tôi phải làm mà.</w:t>
      </w:r>
    </w:p>
    <w:p>
      <w:pPr>
        <w:pStyle w:val="BodyText"/>
      </w:pPr>
      <w:r>
        <w:t xml:space="preserve">Nhã An là nhân viên trụlại lâu nhất ở phòng tài liệu. Hầu như các nhân viên khác khi chuyển đến đây đềuchỉ xem nơi này như một bến đỗ, có cơ hội là điều chuyển qua bộ phận khác ngay.Trước đây trưởng phòng Giang đánh giá cao Nhã An ở cách làm việc chu đáo tỉ mỉnhưng qua lần này, cô cảm thấyNhã An không chỉ giỏi về lưu trữ và tìm tài liệu.Khả năng phân tích vấnđề, hiểu biết của cô trong vấn đề kinh doanh cũng rấtphong phú, thực sựlà một nhân tài.</w:t>
      </w:r>
    </w:p>
    <w:p>
      <w:pPr>
        <w:pStyle w:val="BodyText"/>
      </w:pPr>
      <w:r>
        <w:t xml:space="preserve">-Sau lần này tôi sẽ đềxuất lên cấp trên để chuyển em sang công tác ở phòng kinh doanh. Em…</w:t>
      </w:r>
    </w:p>
    <w:p>
      <w:pPr>
        <w:pStyle w:val="BodyText"/>
      </w:pPr>
      <w:r>
        <w:t xml:space="preserve">-Trưởng phòng Giang,chị cảm thấy tôi làm rất được việc phải không?</w:t>
      </w:r>
    </w:p>
    <w:p>
      <w:pPr>
        <w:pStyle w:val="BodyText"/>
      </w:pPr>
      <w:r>
        <w:t xml:space="preserve">Câu hỏi của Nhã An khiếntrưởng phòng Giang ngớ người chốc lát rồi mới trả lời:</w:t>
      </w:r>
    </w:p>
    <w:p>
      <w:pPr>
        <w:pStyle w:val="BodyText"/>
      </w:pPr>
      <w:r>
        <w:t xml:space="preserve">-Vâng. Em làm việc rấttốt. Nếu ở phòng lưu trữ, công ty sẽ phí hết một nhân tài. Em…</w:t>
      </w:r>
    </w:p>
    <w:p>
      <w:pPr>
        <w:pStyle w:val="BodyText"/>
      </w:pPr>
      <w:r>
        <w:t xml:space="preserve">-Làm việc ở phòng lưutrữ cũng là công việc. Tôi thích nó. Nếu chị nể tìnhtôi đã giúp được chị điềugì đó, đừng làm cuộc sống của tôi thay đổi, cóđược không?</w:t>
      </w:r>
    </w:p>
    <w:p>
      <w:pPr>
        <w:pStyle w:val="BodyText"/>
      </w:pPr>
      <w:r>
        <w:t xml:space="preserve">Nhã An có đôi mắt bìnhlặng như nước. Nhìn vào đôi mắt đó người ta sẽ nghĩ cô là một cô gái đơn thuần,rất đơn thuần.</w:t>
      </w:r>
    </w:p>
    <w:p>
      <w:pPr>
        <w:pStyle w:val="BodyText"/>
      </w:pPr>
      <w:r>
        <w:t xml:space="preserve">Chỉ có người dày dặnkinh nghiệm mới biết, bên dưới mặt nước bình lặng luôn có những đợt sóng ngầm.</w:t>
      </w:r>
    </w:p>
    <w:p>
      <w:pPr>
        <w:pStyle w:val="BodyText"/>
      </w:pPr>
      <w:r>
        <w:t xml:space="preserve">Điều mà nhiều cô gáimơ ước là một cuộc sống sôi động, đầy đủ. Thứ mà Nhã Anmơ ước lại là một cuộcsống êm đềm, bình dị bên người nhà, những người cô tha thiết thương yêu.</w:t>
      </w:r>
    </w:p>
    <w:p>
      <w:pPr>
        <w:pStyle w:val="BodyText"/>
      </w:pPr>
      <w:r>
        <w:t xml:space="preserve">Ở quê nhà Nhã An mọithứ đều đơngiản. Nếu như không có trận bão lớn ngày xưa làm ba cô bị thươngnặng,tốn nhiều tiền chữa trị thì có lẽ cuộc đời của Nhã An cũng đã yênổn trải quatrên hòn đảo ấy. Cô sẽ không đến Hong Kong phồn hoa này họctập, kiếm tiền vàtrải qua cuộc sống không được gần gũi người thân.</w:t>
      </w:r>
    </w:p>
    <w:p>
      <w:pPr>
        <w:pStyle w:val="BodyText"/>
      </w:pPr>
      <w:r>
        <w:t xml:space="preserve">Nhã An biết mình giỏi.Từ nhỏ đã biết như thế. Đến khi đi học, trường côchọn cũng là nơi có thể cấp họcbổng, để Nhã An không phải sống dựa vàogia đình, trở thành gánh nặng của ngườithân.</w:t>
      </w:r>
    </w:p>
    <w:p>
      <w:pPr>
        <w:pStyle w:val="BodyText"/>
      </w:pPr>
      <w:r>
        <w:t xml:space="preserve">Tốt nghiệpđại học,Nhã An đi làm. Ở nơi cô ở cũng có công ty nhưng đa số công việclà chân tay laođộng, không kiếm được nhiều tiền. Tại Hong Kong, côngviệc ổn định, kiếm đượcnhiều tiền, món nợ gần 30 ngàn nhanh chóng đượctrả hết. Nhã An không về quê, ởlại để tiếp tục kiếm tiền.</w:t>
      </w:r>
    </w:p>
    <w:p>
      <w:pPr>
        <w:pStyle w:val="BodyText"/>
      </w:pPr>
      <w:r>
        <w:t xml:space="preserve">Vị trí công việc càngcao càng dễ kiếm tiền. Nhưng Nhã An lại không thíchcảm giác phải tranh giành vớingười khác. Trong công ty có người đơn giản thì sẽ có người phức tạp. Nhã An chứngkiến biết bao cô gái để đạt đượcmột điều gì đó thì phải hy sinh rất nhiều. Côkhông có tham vọng, chỉmuốn yên ổn. Mà để yên ổn được thì không nên giỏi quá,cũng không đượccho người ta cảm giác mình chẳng làm được việc. Làm tròn mọicông việcđược giao, dự đoán tình huống có thể xảy ra nhằm tìm cách đối phóphùhợp, đó là cách Nhã An đã tồn tại, đã sống nơi Hong Kong hoa lệ này.</w:t>
      </w:r>
    </w:p>
    <w:p>
      <w:pPr>
        <w:pStyle w:val="BodyText"/>
      </w:pPr>
      <w:r>
        <w:t xml:space="preserve">Gia Mẫn có vị trí caohơn cô thì sao chứ? Ngoài công việc, cô ta có gì đểchèn ép Nhã An? Công việcluôn làm tốt, dù người ta ghét mình thế nàocũng mặc, cũng chẳng thể làm đượcgì mình. Số tài liệu hôm ấy dù có phảitìm thêm Nhã An cũng không ngại. Suốt mấynăm làm việc, thay vì các đồngnghiệp chỉ tranh thủ “lúc nào việc nấy” Nhã Anâm thầm lưu trữ, phân chia những tư liệu cần thiết nhất vào các mục, dù là mộtthông tin nhỏ nhấtliên quan đến Đồng thị cô cũng không bỏ qua. Bây giờ khôngdùng thì saunày dùng đến, sau này không dùng cũng đỡ hơn là lúc cần dùng lạikhông có mà dùng.</w:t>
      </w:r>
    </w:p>
    <w:p>
      <w:pPr>
        <w:pStyle w:val="BodyText"/>
      </w:pPr>
      <w:r>
        <w:t xml:space="preserve">-Em thực sự không muốntôi đề bạt em sao? Em…</w:t>
      </w:r>
    </w:p>
    <w:p>
      <w:pPr>
        <w:pStyle w:val="BodyText"/>
      </w:pPr>
      <w:r>
        <w:t xml:space="preserve">-Không sao mà. – NhãAn mở một file tài liệu ra sắp xếp – Thăng chức luôn đikèm với những công việcmới, nhiều khi sai lầm lại bị mất việc. Chi bằngcứ tiếp tục việc mình đã làm rấttốt. Không phải công ty nào cũng cầnnhân viên có kinh nghiệm hơn là người chưabiết gì sao?</w:t>
      </w:r>
    </w:p>
    <w:p>
      <w:pPr>
        <w:pStyle w:val="BodyText"/>
      </w:pPr>
      <w:r>
        <w:t xml:space="preserve">-Em…</w:t>
      </w:r>
    </w:p>
    <w:p>
      <w:pPr>
        <w:pStyle w:val="BodyText"/>
      </w:pPr>
      <w:r>
        <w:t xml:space="preserve">- Chiều nay chị phảitrình bày kế hoạch rồi. Chị về phòng chuẩn bị đi. Nếu có dịp chúng ta sẽ bàn lạimà.</w:t>
      </w:r>
    </w:p>
    <w:p>
      <w:pPr>
        <w:pStyle w:val="BodyText"/>
      </w:pPr>
      <w:r>
        <w:t xml:space="preserve">Nhã An tắt máy, thu dọnđồ đạc. Trưởng phòng Giang thở dài, lặng lẽ đứng dậy:</w:t>
      </w:r>
    </w:p>
    <w:p>
      <w:pPr>
        <w:pStyle w:val="BodyText"/>
      </w:pPr>
      <w:r>
        <w:t xml:space="preserve">-Tùy em vậy. Chị tôntrọng ý kiến của em.</w:t>
      </w:r>
    </w:p>
    <w:p>
      <w:pPr>
        <w:pStyle w:val="BodyText"/>
      </w:pPr>
      <w:r>
        <w:t xml:space="preserve">-Cảm ơn chị.</w:t>
      </w:r>
    </w:p>
    <w:p>
      <w:pPr>
        <w:pStyle w:val="BodyText"/>
      </w:pPr>
      <w:r>
        <w:t xml:space="preserve">Khi Nhã An bước rangoài, Khắc Vân đã đứng đó. Trên tay anh là chiếc dù quen thuộc. Giọng Khắc Vâncũng thật nhẹ nhàng:</w:t>
      </w:r>
    </w:p>
    <w:p>
      <w:pPr>
        <w:pStyle w:val="BodyText"/>
      </w:pPr>
      <w:r>
        <w:t xml:space="preserve">-Chào em.</w:t>
      </w:r>
    </w:p>
    <w:p>
      <w:pPr>
        <w:pStyle w:val="BodyText"/>
      </w:pPr>
      <w:r>
        <w:t xml:space="preserve">-Chào anh! –Nhã An cườidịu dàng – Anh đi công tác về lúc nào?</w:t>
      </w:r>
    </w:p>
    <w:p>
      <w:pPr>
        <w:pStyle w:val="BodyText"/>
      </w:pPr>
      <w:r>
        <w:t xml:space="preserve">-Mới về thôi. Hôm nayăn bánh bao nhé? Anh mời…</w:t>
      </w:r>
    </w:p>
    <w:p>
      <w:pPr>
        <w:pStyle w:val="BodyText"/>
      </w:pPr>
      <w:r>
        <w:t xml:space="preserve">-Tít…tít…</w:t>
      </w:r>
    </w:p>
    <w:p>
      <w:pPr>
        <w:pStyle w:val="BodyText"/>
      </w:pPr>
      <w:r>
        <w:t xml:space="preserve">Có âm báo tin nhắn.Nhã An dừng lại, mở điện thoại. Quả nhiên là tin nhắn của Tần Tường.</w:t>
      </w:r>
    </w:p>
    <w:p>
      <w:pPr>
        <w:pStyle w:val="BodyText"/>
      </w:pPr>
      <w:r>
        <w:t xml:space="preserve">-Tôi đến đón em đi ăncơm.</w:t>
      </w:r>
    </w:p>
    <w:p>
      <w:pPr>
        <w:pStyle w:val="BodyText"/>
      </w:pPr>
      <w:r>
        <w:t xml:space="preserve">Không cần biết ngườikhác có thích không, chỉ là một thông báo không cho người ta chọn lựa. Nhã An mỉmcười, quay về phía Khắc Vân:</w:t>
      </w:r>
    </w:p>
    <w:p>
      <w:pPr>
        <w:pStyle w:val="Compact"/>
      </w:pPr>
      <w:r>
        <w:t xml:space="preserve">-Em chưa thể đi vớianh được. Có người sẽ đến đón em.</w:t>
      </w:r>
      <w:r>
        <w:br w:type="textWrapping"/>
      </w:r>
      <w:r>
        <w:br w:type="textWrapping"/>
      </w:r>
    </w:p>
    <w:p>
      <w:pPr>
        <w:pStyle w:val="Heading2"/>
      </w:pPr>
      <w:bookmarkStart w:id="33" w:name="chương-11-em-không-chọn-anh"/>
      <w:bookmarkEnd w:id="33"/>
      <w:r>
        <w:t xml:space="preserve">11. Chương 11: Em Không Chọn Anh!</w:t>
      </w:r>
    </w:p>
    <w:p>
      <w:pPr>
        <w:pStyle w:val="Compact"/>
      </w:pPr>
      <w:r>
        <w:br w:type="textWrapping"/>
      </w:r>
      <w:r>
        <w:br w:type="textWrapping"/>
      </w:r>
    </w:p>
    <w:p>
      <w:pPr>
        <w:pStyle w:val="BodyText"/>
      </w:pPr>
      <w:r>
        <w:t xml:space="preserve">Khắc Vân không ngạc nhiên cho lắm. Anh khẽkhàng :</w:t>
      </w:r>
    </w:p>
    <w:p>
      <w:pPr>
        <w:pStyle w:val="BodyText"/>
      </w:pPr>
      <w:r>
        <w:t xml:space="preserve">-Anh về nhé ! Gặp lại sau.</w:t>
      </w:r>
    </w:p>
    <w:p>
      <w:pPr>
        <w:pStyle w:val="BodyText"/>
      </w:pPr>
      <w:r>
        <w:t xml:space="preserve">Nhã An nắm tay anh. Cô nhẹ nhàng:</w:t>
      </w:r>
    </w:p>
    <w:p>
      <w:pPr>
        <w:pStyle w:val="BodyText"/>
      </w:pPr>
      <w:r>
        <w:t xml:space="preserve">-Xin lỗi anh…Tối nay em sẽ đến chỗ anh uống trà. Anhpha trà mà em thích nha.</w:t>
      </w:r>
    </w:p>
    <w:p>
      <w:pPr>
        <w:pStyle w:val="BodyText"/>
      </w:pPr>
      <w:r>
        <w:t xml:space="preserve">-Ừ. Hẹn tối nay.</w:t>
      </w:r>
    </w:p>
    <w:p>
      <w:pPr>
        <w:pStyle w:val="BodyText"/>
      </w:pPr>
      <w:r>
        <w:t xml:space="preserve">Khắc Vân và cái dù quen thuộc của anh đã rời khỏi. NhãAn đứng yên, chờ đợi.Chiếc xe bên đường màu đỏ đậu lại trước cổng tòa nhà.</w:t>
      </w:r>
    </w:p>
    <w:p>
      <w:pPr>
        <w:pStyle w:val="BodyText"/>
      </w:pPr>
      <w:r>
        <w:t xml:space="preserve">-Chúng ta đi thôi!</w:t>
      </w:r>
    </w:p>
    <w:p>
      <w:pPr>
        <w:pStyle w:val="BodyText"/>
      </w:pPr>
      <w:r>
        <w:t xml:space="preserve">…Địa điểm gặp mặt là một nhà hàng khá yên tĩnh. Nhã Anchăm chăm vào thựcđơn, dường như không để ý đến ánh mắt Tần Tường đang chiếuthẳng vàomình.</w:t>
      </w:r>
    </w:p>
    <w:p>
      <w:pPr>
        <w:pStyle w:val="BodyText"/>
      </w:pPr>
      <w:r>
        <w:t xml:space="preserve">-Làm ơn…Cho tôi một phần bít tết.</w:t>
      </w:r>
    </w:p>
    <w:p>
      <w:pPr>
        <w:pStyle w:val="BodyText"/>
      </w:pPr>
      <w:r>
        <w:t xml:space="preserve">-Tôi cũng vậy. Thêm một chai rượu vang. Cảm ơn!</w:t>
      </w:r>
    </w:p>
    <w:p>
      <w:pPr>
        <w:pStyle w:val="BodyText"/>
      </w:pPr>
      <w:r>
        <w:t xml:space="preserve">Bữa ăn dưới ánh nến, thoạt trông thật lãng mạn. Nhưngcả hai đều im lặng cho đến khi Tần Tường lên tiếng:</w:t>
      </w:r>
    </w:p>
    <w:p>
      <w:pPr>
        <w:pStyle w:val="BodyText"/>
      </w:pPr>
      <w:r>
        <w:t xml:space="preserve">-Em không có gì nói với tôi sao?</w:t>
      </w:r>
    </w:p>
    <w:p>
      <w:pPr>
        <w:pStyle w:val="BodyText"/>
      </w:pPr>
      <w:r>
        <w:t xml:space="preserve">-Không có gì. À, chắc tôi quên. Cảm ơn anh đã mời tôibữa ăn này.</w:t>
      </w:r>
    </w:p>
    <w:p>
      <w:pPr>
        <w:pStyle w:val="BodyText"/>
      </w:pPr>
      <w:r>
        <w:t xml:space="preserve">-Ngoài ra…</w:t>
      </w:r>
    </w:p>
    <w:p>
      <w:pPr>
        <w:pStyle w:val="BodyText"/>
      </w:pPr>
      <w:r>
        <w:t xml:space="preserve">-Anh hình như mới là người có điều muốn nói. Anh nóiđi, tôi nghe mà.</w:t>
      </w:r>
    </w:p>
    <w:p>
      <w:pPr>
        <w:pStyle w:val="BodyText"/>
      </w:pPr>
      <w:r>
        <w:t xml:space="preserve">Tần Tường không biết, tự lúc nào cô gái nhỏ này đã trởthành một sức hút với mình như thế. Tưởng như chỉ là một hương vị mới mẻ bước đầu,sau mộtthời gian sẽ quên lãng khi bên anh có bao nhiêu cô gái, chỉ cần TầnTườngmỉm cười là sẽ lao vào vòng tay của anh ngay.</w:t>
      </w:r>
    </w:p>
    <w:p>
      <w:pPr>
        <w:pStyle w:val="BodyText"/>
      </w:pPr>
      <w:r>
        <w:t xml:space="preserve">-Em lạnh lùng như thế, có phải cũng là một chiến thuậtkhông?</w:t>
      </w:r>
    </w:p>
    <w:p>
      <w:pPr>
        <w:pStyle w:val="BodyText"/>
      </w:pPr>
      <w:r>
        <w:t xml:space="preserve">Nhã An không ngạc nhiên vì câu hỏi đó. Cô chợt thấy tộinghiệp Tần Tườngquá! Chắc anh ta cũng phải suy nghĩ nhiều lắm chứ! Đằng sauthái độ hờhững của Nhã An là mục đích gì?</w:t>
      </w:r>
    </w:p>
    <w:p>
      <w:pPr>
        <w:pStyle w:val="BodyText"/>
      </w:pPr>
      <w:r>
        <w:t xml:space="preserve">-Anh Tần, anh có rất nhiều bạn gái phải không?</w:t>
      </w:r>
    </w:p>
    <w:p>
      <w:pPr>
        <w:pStyle w:val="BodyText"/>
      </w:pPr>
      <w:r>
        <w:t xml:space="preserve">Tần Tường ngẩn ra. Rồi anh cũng gật đầu:</w:t>
      </w:r>
    </w:p>
    <w:p>
      <w:pPr>
        <w:pStyle w:val="BodyText"/>
      </w:pPr>
      <w:r>
        <w:t xml:space="preserve">-Vâng!</w:t>
      </w:r>
    </w:p>
    <w:p>
      <w:pPr>
        <w:pStyle w:val="BodyText"/>
      </w:pPr>
      <w:r>
        <w:t xml:space="preserve">-Các cô gái ấy có lẽ đối xử với anh rất nhiệt tình?</w:t>
      </w:r>
    </w:p>
    <w:p>
      <w:pPr>
        <w:pStyle w:val="BodyText"/>
      </w:pPr>
      <w:r>
        <w:t xml:space="preserve">-Ừm – Tần Tường bắt đầu cảnh giác –Ý em là…</w:t>
      </w:r>
    </w:p>
    <w:p>
      <w:pPr>
        <w:pStyle w:val="BodyText"/>
      </w:pPr>
      <w:r>
        <w:t xml:space="preserve">-Họ đều cảm thấy anh là ứng viên tiềm năng có thể làmthay đổi cuộc đời họ. Hoặc họ và anh cùng một thế giới, phù hợp với nhau.</w:t>
      </w:r>
    </w:p>
    <w:p>
      <w:pPr>
        <w:pStyle w:val="BodyText"/>
      </w:pPr>
      <w:r>
        <w:t xml:space="preserve">Tần Tường mơ hồ hiểu. Ý của Nhã An là…anh và cô khôngcùng một thế giới. Côsẽ không bao giờ đến gần bên anh, không xem anh là đối tượngcủa mình.</w:t>
      </w:r>
    </w:p>
    <w:p>
      <w:pPr>
        <w:pStyle w:val="BodyText"/>
      </w:pPr>
      <w:r>
        <w:t xml:space="preserve">Tim Tần Tường bỗng nhói lên một cái. Anh hụt hẫng…Trongchốc lát, ánh mắtnhìn thẳng và nụ cười nhếch lên của Nhã An cho anh thấy, côkhông dùngchiêu trò để nắm lấy con tim người khác. Cô đang nói….Rất thật lòng:</w:t>
      </w:r>
    </w:p>
    <w:p>
      <w:pPr>
        <w:pStyle w:val="BodyText"/>
      </w:pPr>
      <w:r>
        <w:t xml:space="preserve">-Con người của tôi rất đơn giản. Thứ tôi cần là một cuộcsống yên ổn, mộtngười yêu tôi hơn là tôi yêu anh ấy. Nhìn anh Tần, lòng tôinhiều lúc cảm thấy đau xót. Bên anh, tôi không có cảm giác an toàn. Không hề cócảmgiác an toàn.</w:t>
      </w:r>
    </w:p>
    <w:p>
      <w:pPr>
        <w:pStyle w:val="BodyText"/>
      </w:pPr>
      <w:r>
        <w:t xml:space="preserve">Bàn tay Tần Tường vô thức cầmlấy chiếc nĩa trên bàn.Tay anh hơi xiết lại…Cảm giác lo sợ…đúng là lo sợ phút chốc tràn ngập khắp người.</w:t>
      </w:r>
    </w:p>
    <w:p>
      <w:pPr>
        <w:pStyle w:val="BodyText"/>
      </w:pPr>
      <w:r>
        <w:t xml:space="preserve">-Anh Tầntheo đuổi tôi không phải vì anh yêu tôi. Anhcảm thấy tôi rất thú vị. Tôi khác người, tôi không như những cô gái vây quanhanh…Nhưng rồi tôi cũngsẽ như họ. Tôi sẽ yêu anh Tần đến nỗi không còn tự chủnhư thế này đượcnữa. Nhân lúc chúng ta còn lý trí, đừng làm nhau lưu luyến nữa,đượckhông anh Tần?</w:t>
      </w:r>
    </w:p>
    <w:p>
      <w:pPr>
        <w:pStyle w:val="BodyText"/>
      </w:pPr>
      <w:r>
        <w:t xml:space="preserve">Đối diện Nhã An là một TầnTường cao ngạo. Anh không hềbiết, chỉ cần hình ảnh ngày nào quay trởlại. Một Tần Tường yếu đuối, khao khátyêu thương gục đầu dưới con đườngđông đúc, con tim Nhã An sẽ mềm nhũn…Con ngườithật của anh đó. Nhã An sợ lắm…Sợ mình lạc lối, sợ mình yêu anh đến quên cả lốivề.</w:t>
      </w:r>
    </w:p>
    <w:p>
      <w:pPr>
        <w:pStyle w:val="BodyText"/>
      </w:pPr>
      <w:r>
        <w:t xml:space="preserve">-Trên đời này chẳng có gì là thiên trường địa cửu. Tạisao lại phải ép mìnhtránh xa nó khi em chưa biết mùi vị của nó là thế nào?</w:t>
      </w:r>
    </w:p>
    <w:p>
      <w:pPr>
        <w:pStyle w:val="BodyText"/>
      </w:pPr>
      <w:r>
        <w:t xml:space="preserve">Tần Tường muốn thử. Nhưng Nhã An thì không. Cô tựa ngườivào ghế, dứt khoát:</w:t>
      </w:r>
    </w:p>
    <w:p>
      <w:pPr>
        <w:pStyle w:val="BodyText"/>
      </w:pPr>
      <w:r>
        <w:t xml:space="preserve">-Đàn ông đương nhiên muốn thử. Phụ nữ thì không. Tôi cầntìm một người sẽcưới tôi, lo lắng cho tôi mọi thứ để ba mẹ tôi yên tâm hưởngphước tuổigià. Anh Tần có thể làm được điều đó không?</w:t>
      </w:r>
    </w:p>
    <w:p>
      <w:pPr>
        <w:pStyle w:val="BodyText"/>
      </w:pPr>
      <w:r>
        <w:t xml:space="preserve">Không ngoài dự đoán của Nhã An, Tần Tường im lặng. Yêuvà thích là hai kháiniệm khác biệt. Người ta làm mọi thứ vì tình yêu của họ,còn những thứtình cảm tương tự như yêu thì vô số nhưng lại không đủ sức để ngườita mê muội như yêu.</w:t>
      </w:r>
    </w:p>
    <w:p>
      <w:pPr>
        <w:pStyle w:val="BodyText"/>
      </w:pPr>
      <w:r>
        <w:t xml:space="preserve">-Nếu anh không làm được thìkhông cần phí thời gian nữa-Nhã An đứng dậy- Tôi phải về. Mong là từ nay anh Tần sẽ không đến tìm tôi nữa.Để tôi được yên ổn mà tìm người chotôi những thứ đó, nhé anh Tần?</w:t>
      </w:r>
    </w:p>
    <w:p>
      <w:pPr>
        <w:pStyle w:val="BodyText"/>
      </w:pPr>
      <w:r>
        <w:t xml:space="preserve">Nhã An quay lưng ra cửa…Bỗng nhiên Tần Tường gọi cô lại.Giọng anh trầm ấm, ánh mắt bỗng nhiên thật chân thành:</w:t>
      </w:r>
    </w:p>
    <w:p>
      <w:pPr>
        <w:pStyle w:val="BodyText"/>
      </w:pPr>
      <w:r>
        <w:t xml:space="preserve">-Nếu tôi nói là được…Tôi có thể cưới em và cho em hạnhphúc. Tôi sẽ yêu emhơn em yêu tôi nữa, vậy em có bằng lòng làm vợ tôi không?</w:t>
      </w:r>
    </w:p>
    <w:p>
      <w:pPr>
        <w:pStyle w:val="BodyText"/>
      </w:pPr>
      <w:r>
        <w:t xml:space="preserve">Nhã An sững sờ nhìn người đàn ông trước mặt. Cô nói rachuyện đó để anh nhìn ra một thực tế. Giữa tình cảm và trách nhiệm, đàn ông sẽkhông bao giờvì người mình chỉ thích mà chấp nhận trói buộc. Hôn nhân là một sợidâytrói khác với tình yêu, chỉ đơn giản là hai người có tình cảm với nhau.</w:t>
      </w:r>
    </w:p>
    <w:p>
      <w:pPr>
        <w:pStyle w:val="BodyText"/>
      </w:pPr>
      <w:r>
        <w:t xml:space="preserve">-Thật sao?</w:t>
      </w:r>
    </w:p>
    <w:p>
      <w:pPr>
        <w:pStyle w:val="BodyText"/>
      </w:pPr>
      <w:r>
        <w:t xml:space="preserve">Nhã An đã trấn tĩnh lại. Cô trở lại bàn, trên gương mặtxinh đẹp thoáng hiện nụ cười:</w:t>
      </w:r>
    </w:p>
    <w:p>
      <w:pPr>
        <w:pStyle w:val="BodyText"/>
      </w:pPr>
      <w:r>
        <w:t xml:space="preserve">-Anh Tần đã nói vậy, tôi cũng không khách sáo nữa. Nếutôi bằng lòng, anh có đưa ba mẹ của anh đến xin cưới tôi làm vợ không?</w:t>
      </w:r>
    </w:p>
    <w:p>
      <w:pPr>
        <w:pStyle w:val="BodyText"/>
      </w:pPr>
      <w:r>
        <w:t xml:space="preserve">Sắc mặt Tần Tường thay đổi. Chỉ một thoáng thôi nhưngkhông thoát khỏi mắt Nhã An.</w:t>
      </w:r>
    </w:p>
    <w:p>
      <w:pPr>
        <w:pStyle w:val="BodyText"/>
      </w:pPr>
      <w:r>
        <w:t xml:space="preserve">-Anh Tần…Thật lòng mà nói, dù anh có muốn, có quyết địnhcưới tôi thì ba anhcũng không đồng ý. Chúng ta từ đầu đã có sẵn một giới tuyến.Đúng là cónhững cặp tình nhân sẵn sàng vượt qua ranh giới đó để đến với nhau.Nhưng đó là những kẻ yêu nhau thật sự. Anh Tần, anh có yêu tôi đến mức sẵnsàngvứt bỏ tất cả những gì mình đang có hay không?</w:t>
      </w:r>
    </w:p>
    <w:p>
      <w:pPr>
        <w:pStyle w:val="BodyText"/>
      </w:pPr>
      <w:r>
        <w:t xml:space="preserve">Nhã An quá lý trí. Song, Tần Tường không thể không thừanhận những lời cô nói chẳng sai một chút nào.</w:t>
      </w:r>
    </w:p>
    <w:p>
      <w:pPr>
        <w:pStyle w:val="BodyText"/>
      </w:pPr>
      <w:r>
        <w:t xml:space="preserve">Nhã An thong thả đứng dậy. Lòng cô cũng đau chứ. Nhưngnếu cứ để cho tìnhcảm cứ như thế mà phát triển đến một lúc nào đó không quay đầulại được,không chỉ có hai người đau khổ. Những người danh giá thường khôngtiếcthủ đoạn. Thân thể của Nhã An là do cha mẹ tạo, cô đau lòng cha mẹcũng khôngyên ổn được. Nhã An luôn muốn mình phải vui vẻ hồn nhiên trong mắt của họ, đểba mẹ và người thân nơi quê nhà an tâm, chẳng phải lolắng vì mình.</w:t>
      </w:r>
    </w:p>
    <w:p>
      <w:pPr>
        <w:pStyle w:val="BodyText"/>
      </w:pPr>
      <w:r>
        <w:t xml:space="preserve">-Tôi về đây, anh Tần. Cảm ơn bữa ăn của anh…</w:t>
      </w:r>
    </w:p>
    <w:p>
      <w:pPr>
        <w:pStyle w:val="BodyText"/>
      </w:pPr>
      <w:r>
        <w:t xml:space="preserve">Tần Tường không ngăn cô lại. Anh đang mải suy nghĩ…Khingẩng lên thì Nhã Anđã chẳng còn bóng dáng. Hụt hẫng, không chỉ có hụt hẫng…TầnTường vụtchạy ra cửa…Một chiếc xe đã đậu trước cổng nhà hàng, khi Nhã An vừarờikhỏi, Khắc Vân đã bước ra.</w:t>
      </w:r>
    </w:p>
    <w:p>
      <w:pPr>
        <w:pStyle w:val="BodyText"/>
      </w:pPr>
      <w:r>
        <w:t xml:space="preserve">-Chào em!</w:t>
      </w:r>
    </w:p>
    <w:p>
      <w:pPr>
        <w:pStyle w:val="BodyText"/>
      </w:pPr>
      <w:r>
        <w:t xml:space="preserve">-Anh…</w:t>
      </w:r>
    </w:p>
    <w:p>
      <w:pPr>
        <w:pStyle w:val="BodyText"/>
      </w:pPr>
      <w:r>
        <w:t xml:space="preserve">Nhã An thật sự bất ngờ. Cô không nghĩ Khắc Vân lại đợimình. Dáng vẻ anh rất bình tĩnh…Và có một điều Tần Tường không nhìn thấy được.Nhã Ankhóc…Nước mắt còn chưa kịp lau trên má cô.</w:t>
      </w:r>
    </w:p>
    <w:p>
      <w:pPr>
        <w:pStyle w:val="BodyText"/>
      </w:pPr>
      <w:r>
        <w:t xml:space="preserve">Cô đau lòng…Tuy là rất lý trí nhưng vẫn đau lòng. Đã tựnhủ người đó khôngphải là người mình đã yêu trong quá khứ. Người đó đã vứt láthư tình củamình lạnh lùng như vậy. Hai bên sẽ chẳng có kết quả…Nhưng sao vẫnkhóc,vẫn thấy mình đã mất đi một thứ thật quý giá…Niềm hy vọng hay là nhữngkýức tuyệt đẹp của một thời con gái mơ mộng, không bị lý trí bủa vây.</w:t>
      </w:r>
    </w:p>
    <w:p>
      <w:pPr>
        <w:pStyle w:val="BodyText"/>
      </w:pPr>
      <w:r>
        <w:t xml:space="preserve">-Anh pha trà rồi. Chúng ta về uống trà thôi!</w:t>
      </w:r>
    </w:p>
    <w:p>
      <w:pPr>
        <w:pStyle w:val="BodyText"/>
      </w:pPr>
      <w:r>
        <w:t xml:space="preserve">Tần Tường chỉ kịp thấy dáng đôi nam nữ khuất sau cánhcửa, rồi chiếc xe phóng vụt đi.</w:t>
      </w:r>
    </w:p>
    <w:p>
      <w:pPr>
        <w:pStyle w:val="BodyText"/>
      </w:pPr>
      <w:r>
        <w:t xml:space="preserve">Lòng anh đau nhói…Môi mím lại. Cảm giác mất mát trànngập. Tần Tường chỉ xemcô như một hương vị mới mẻ, hay là kể từ khi gặp lại,cô đã dần dần đivào cuộc sống của anh rồi?</w:t>
      </w:r>
    </w:p>
    <w:p>
      <w:pPr>
        <w:pStyle w:val="BodyText"/>
      </w:pPr>
      <w:r>
        <w:t xml:space="preserve">Ký ức xưa, tìnhcảm cũ của 10 năm trước sống lại…Côgái kiên cường và cao ngạo ngày nàonhếch môi trước đám bạn bè đang muốn nhìncô khóc, nhìn cô phải vật vã,đau lòng. Tư thế tự tin và lạnh nhạt, nhưng TầnTường lại thấy trong đócó bóng dáng của con nhím nhỏ đang xù lông nhọn, bảo vệmình không quỵxuống bất ngờ.</w:t>
      </w:r>
    </w:p>
    <w:p>
      <w:pPr>
        <w:pStyle w:val="BodyText"/>
      </w:pPr>
      <w:r>
        <w:t xml:space="preserve">…-Sao anh lại tới đó?</w:t>
      </w:r>
    </w:p>
    <w:p>
      <w:pPr>
        <w:pStyle w:val="BodyText"/>
      </w:pPr>
      <w:r>
        <w:t xml:space="preserve">Nhã An vẫn còn thẫn thờ một lúc lâu mới thốt ra câu hỏiđó. Khắc Vân pha trà rất ngon. Trên tay anh là tách trà bốc khói và nụ cười thậtdịu dàng.</w:t>
      </w:r>
    </w:p>
    <w:p>
      <w:pPr>
        <w:pStyle w:val="BodyText"/>
      </w:pPr>
      <w:r>
        <w:t xml:space="preserve">-Vì anh sợ…sợ khi đi em quyết tâm như vậy, nhưng khi về…em lại không vềđược. An An!</w:t>
      </w:r>
    </w:p>
    <w:p>
      <w:pPr>
        <w:pStyle w:val="BodyText"/>
      </w:pPr>
      <w:r>
        <w:t xml:space="preserve">Tần Tường là cơn bão thì Thiệu Khắc Vân như hạt mưa đầu mùa mát lạnh.Anhdịu dàng song bản thân Nhã An cũng rất sợ sự dịu dàng đó…Cô sợ mình phụthuộcvào đó rồi đến một ngày bàng hoàng nhận ra sự thật. Những cơn mưađầu mùa thườngbắt đầu rất nhẹ, sau đó bất ngờ ào ạt, khiến người takhông thể trở tay.</w:t>
      </w:r>
    </w:p>
    <w:p>
      <w:pPr>
        <w:pStyle w:val="BodyText"/>
      </w:pPr>
      <w:r>
        <w:t xml:space="preserve">-Anh thực sự thích em sao? Vì sao lại thích em?</w:t>
      </w:r>
    </w:p>
    <w:p>
      <w:pPr>
        <w:pStyle w:val="BodyText"/>
      </w:pPr>
      <w:r>
        <w:t xml:space="preserve">Một câu hỏi mà Nhã An cũng thấy là nó vô cùng ngớ ngẩn. Nhưng Thiệu KhắcVân chỉ cười nhẹ…Anh vuốt tóc cô, mân mê những sợi tóc rối tung trên gươngmặtđã tái hẳn đi, giọng chứa đầy sự chiều chuộng, yêu thương:</w:t>
      </w:r>
    </w:p>
    <w:p>
      <w:pPr>
        <w:pStyle w:val="BodyText"/>
      </w:pPr>
      <w:r>
        <w:t xml:space="preserve">-Vì em thật sự rất đáng yêu.</w:t>
      </w:r>
    </w:p>
    <w:p>
      <w:pPr>
        <w:pStyle w:val="BodyText"/>
      </w:pPr>
      <w:r>
        <w:t xml:space="preserve">-Nhưng em không yêu anh được- Nhã An bất ngờ vùng khỏi vòng tay anh, quyếtliệt – Em cũng không chọn anh được. Anh…</w:t>
      </w:r>
    </w:p>
    <w:p>
      <w:pPr>
        <w:pStyle w:val="BodyText"/>
      </w:pPr>
      <w:r>
        <w:t xml:space="preserve">Nếu Tần Tường cho cô cảm giác bất an đau đớn thì Khắc Vân lại mang đếnsựthanh thản. Nụ cười của anh luôn dịu dàng như vậy. Cử chỉ cũng ngọtngào, trànngập yêu thương. Nhã An dường như đã chết chìm trong sự dịungọt ấy. Để rồi cônhận ra mình chẳng biết gì về anh cả. Tần Tường nhưcon bướm thoắt ẩn thắt hiệnsong Nhã An vẫn có thể dùng lý trí buộc mìnhkhông bắt lấy nó. Thiệu Khắc Vânthì khác, anh nhẹ nhàng len lỏi vào contim thiếu nữ, tuy không mãnh liệt ép buộcnhưng không cho Nhã An cơ hộikháng cự lại tình cảm của anh.</w:t>
      </w:r>
    </w:p>
    <w:p>
      <w:pPr>
        <w:pStyle w:val="Compact"/>
      </w:pPr>
      <w:r>
        <w:t xml:space="preserve">-Anh không có vướng bận gì để em phải bận tâm cả. Yêu anh em sẽ không lobị ai ngăncản. Anh cũng chẳng phải là người giàu có đến mức khiến cho các côgái để mắt tranh giành. Trong lòng anh chỉ có một người. Không nhưngườikhác…Em không cần phải sợ, Nhã An….!</w:t>
      </w:r>
      <w:r>
        <w:br w:type="textWrapping"/>
      </w:r>
      <w:r>
        <w:br w:type="textWrapping"/>
      </w:r>
    </w:p>
    <w:p>
      <w:pPr>
        <w:pStyle w:val="Heading2"/>
      </w:pPr>
      <w:bookmarkStart w:id="34" w:name="chương-12-tình-yêu-đơn-giản"/>
      <w:bookmarkEnd w:id="34"/>
      <w:r>
        <w:t xml:space="preserve">12. Chương 12 : Tình Yêu Đơn Giản</w:t>
      </w:r>
    </w:p>
    <w:p>
      <w:pPr>
        <w:pStyle w:val="Compact"/>
      </w:pPr>
      <w:r>
        <w:br w:type="textWrapping"/>
      </w:r>
      <w:r>
        <w:br w:type="textWrapping"/>
      </w:r>
    </w:p>
    <w:p>
      <w:pPr>
        <w:pStyle w:val="BodyText"/>
      </w:pPr>
      <w:r>
        <w:t xml:space="preserve">Nhã Ankhóc…Cô đang khóc. Lớp vỏ bọc bỗng nhiên tan nát. Vòng tay của Thiệu Khắc Vânvòng qua vai cô…Nụ hôn nhẹ bên tai, giọng anh chuyển sang thầm thì, nhẹ như hơithở:</w:t>
      </w:r>
    </w:p>
    <w:p>
      <w:pPr>
        <w:pStyle w:val="BodyText"/>
      </w:pPr>
      <w:r>
        <w:t xml:space="preserve">-Cứ sống nhưthế, em mệt lắm phải không?</w:t>
      </w:r>
    </w:p>
    <w:p>
      <w:pPr>
        <w:pStyle w:val="BodyText"/>
      </w:pPr>
      <w:r>
        <w:t xml:space="preserve">Nhã An nhìnanh…Đôi mắt ngơ ngác. Cô không còn là cô gái cứng cỏi và kiên cường đối diện vớiTần Tường nữa. Trước mắt Khắc Vân, mọi che giấu đều không qua được mắt anh. NhãAn sợ Thiệu Khắc Vân cũng vì điều ấy. Có ai tự nhiên được trước một người quáhiểu mình đâu:</w:t>
      </w:r>
    </w:p>
    <w:p>
      <w:pPr>
        <w:pStyle w:val="BodyText"/>
      </w:pPr>
      <w:r>
        <w:t xml:space="preserve">- Em không cầnphải suy tính nhiều như vậy. Cuộc đời ngắn ngủi, cứ đơn giản mà sống không phảitốt sao?</w:t>
      </w:r>
    </w:p>
    <w:p>
      <w:pPr>
        <w:pStyle w:val="BodyText"/>
      </w:pPr>
      <w:r>
        <w:t xml:space="preserve">Anh lại cười,nụ cười bao dung, đầy yêu thương, chiều chuộng. Khắc Vân chẳng thích người phứctạp, nhưng người tính đúng là không bằng trời tính, cuối cùng người làm anhrung động lại là một cô gái chẳng đơn giản chút nào.</w:t>
      </w:r>
    </w:p>
    <w:p>
      <w:pPr>
        <w:pStyle w:val="BodyText"/>
      </w:pPr>
      <w:r>
        <w:t xml:space="preserve">-Ăn cơmkhông? Anh nấu cơm cho em ăn nhé?</w:t>
      </w:r>
    </w:p>
    <w:p>
      <w:pPr>
        <w:pStyle w:val="BodyText"/>
      </w:pPr>
      <w:r>
        <w:t xml:space="preserve">-Em ăn rồi…-Nhã An ngẩng lên- Giờ em chỉ muốn về nhà ngủ một giấc. Em mệt…</w:t>
      </w:r>
    </w:p>
    <w:p>
      <w:pPr>
        <w:pStyle w:val="BodyText"/>
      </w:pPr>
      <w:r>
        <w:t xml:space="preserve">-Vậy thì cứ ởlại đây đi –Thiệu Khắc Vân nhẹ nhàng –Về nhà một mình lại suy nghĩ lung tung.Em ở lại đây, ngủ một giấc rồi sáng mai anh đưa em đi làm.</w:t>
      </w:r>
    </w:p>
    <w:p>
      <w:pPr>
        <w:pStyle w:val="BodyText"/>
      </w:pPr>
      <w:r>
        <w:t xml:space="preserve">Nhã An lạinhìn anh…Đôi mắt chứa đầy vẻ đề phòng. Trông cô lúc này như một con thỏ nhỏngoan ngoãn. Vẻ ngây thơ ấy làm Khắc Vân không kềm được, bật cười:</w:t>
      </w:r>
    </w:p>
    <w:p>
      <w:pPr>
        <w:pStyle w:val="BodyText"/>
      </w:pPr>
      <w:r>
        <w:t xml:space="preserve">-Đừng nhìnanh như vậy. Anh không phải là sói, không có ý định ăn thịt em đâu.</w:t>
      </w:r>
    </w:p>
    <w:p>
      <w:pPr>
        <w:pStyle w:val="BodyText"/>
      </w:pPr>
      <w:r>
        <w:t xml:space="preserve">-Em khôngcó…</w:t>
      </w:r>
    </w:p>
    <w:p>
      <w:pPr>
        <w:pStyle w:val="BodyText"/>
      </w:pPr>
      <w:r>
        <w:t xml:space="preserve">-Phòng tắmthì chắc em biết rồi, cứ đi thẳng…Nhà anh không có bồn tắm nhưng có máy nướcnóng, em cứ dùng thoải mái. Anh ra ngoài mua thêm cho em ít đồ đạc.</w:t>
      </w:r>
    </w:p>
    <w:p>
      <w:pPr>
        <w:pStyle w:val="BodyText"/>
      </w:pPr>
      <w:r>
        <w:t xml:space="preserve">-Thôi –NhãAn ngại ngùng níu tay Khắc Vân- Em về nhà thôi…Không cần phiền phức vậy. Anh…</w:t>
      </w:r>
    </w:p>
    <w:p>
      <w:pPr>
        <w:pStyle w:val="BodyText"/>
      </w:pPr>
      <w:r>
        <w:t xml:space="preserve">-Về rồi lạisuy nghĩ lung tung, ngày mai lại tiếp tục cuộc sống như trước. Ngủ ở đây mộtđêm để bình tâm lại. Có người bên cạnh sẽ tốt cho em hơn mà.</w:t>
      </w:r>
    </w:p>
    <w:p>
      <w:pPr>
        <w:pStyle w:val="BodyText"/>
      </w:pPr>
      <w:r>
        <w:t xml:space="preserve">Anh đã từngtrải qua cảm giác đó…Anh hiểu được, nếu có người bên cạnh chắc chắn em sẽ khônglâm vào ngõ cụt. Em sẽ tìm thấy một con đường tươi sáng hơn. Cuộc đời ngắn lắm,nếu cứ phải đề phòng như vậy, mệt mỏi lắm, đau đớn lắm nhóc con à.</w:t>
      </w:r>
    </w:p>
    <w:p>
      <w:pPr>
        <w:pStyle w:val="BodyText"/>
      </w:pPr>
      <w:r>
        <w:t xml:space="preserve">Thiệu KhắcVân và Nhã An đều không biết, cũng vào lúc đó, dưới chân chung cư nơi cô đang sốngcó một người ngồi trong xe lặng lẽ nhìn lên tầng cao ốc…Khói thuốc mịt mờ, khitan đi để lộ gương mặt đầy nét trầm tư của Tần Tường.</w:t>
      </w:r>
    </w:p>
    <w:p>
      <w:pPr>
        <w:pStyle w:val="BodyText"/>
      </w:pPr>
      <w:r>
        <w:t xml:space="preserve">Những lờinói của Nhã An cứ quanh quẩn bên tai anh…Tình cảm ban đầu chỉ là phút giây cảm thấy hứng thú bởisự mới lạ nhưng không biết từ bao giờ đã thay đổi…Hình bóng Nhã An đã từ từ vâykín, chiếm trọn tâm trí của Tần Tường rồi.</w:t>
      </w:r>
    </w:p>
    <w:p>
      <w:pPr>
        <w:pStyle w:val="BodyText"/>
      </w:pPr>
      <w:r>
        <w:t xml:space="preserve">Nắm lấy tayem…Có một cuộc sống mới. Có nên không?</w:t>
      </w:r>
    </w:p>
    <w:p>
      <w:pPr>
        <w:pStyle w:val="BodyText"/>
      </w:pPr>
      <w:r>
        <w:t xml:space="preserve">Tay Tần Tườngnắm chặt…Chiếc xe lao đi trên đường tấp nập. Đồng thị…Khoảng cách giữa cả haingười vốn xa vời vợi, nhưng nếu có kẻ can đảm bước đến tin rằng nó có thể gầnhơn.</w:t>
      </w:r>
    </w:p>
    <w:p>
      <w:pPr>
        <w:pStyle w:val="BodyText"/>
      </w:pPr>
      <w:r>
        <w:t xml:space="preserve">…Mọi chuyệnkhông phức tạp như Nhã An đã nghĩ. Tắm rửa xong cô e dè bước ra. Căn hộ của ThiệuKhắc Vân không rộng lắm. Ngoài phòng khách, phòng bếp chỉ có một phòng ngủ nhỏ,đủ chỗ kê bàn làm việc, giá sách cùng một chiếc giường nhỏ.</w:t>
      </w:r>
    </w:p>
    <w:p>
      <w:pPr>
        <w:pStyle w:val="BodyText"/>
      </w:pPr>
      <w:r>
        <w:t xml:space="preserve">Cửa mở. KhắcVân quay về. Trên tay anh là túi xách, bên trong có một bộ đồ ngủ mới…Khắc Vâncòn chu đáo mua thêm nội y nữa…Mặt Nhã An đỏ bừng lên.</w:t>
      </w:r>
    </w:p>
    <w:p>
      <w:pPr>
        <w:pStyle w:val="BodyText"/>
      </w:pPr>
      <w:r>
        <w:t xml:space="preserve">-Emkhông ăn thêm à?</w:t>
      </w:r>
    </w:p>
    <w:p>
      <w:pPr>
        <w:pStyle w:val="BodyText"/>
      </w:pPr>
      <w:r>
        <w:t xml:space="preserve">-Dạ…emkhông…không đói.</w:t>
      </w:r>
    </w:p>
    <w:p>
      <w:pPr>
        <w:pStyle w:val="BodyText"/>
      </w:pPr>
      <w:r>
        <w:t xml:space="preserve">-Vậythay đồ xong thì em đi ngủ đi !</w:t>
      </w:r>
    </w:p>
    <w:p>
      <w:pPr>
        <w:pStyle w:val="BodyText"/>
      </w:pPr>
      <w:r>
        <w:t xml:space="preserve">-Cònanh…đêm nay anh…anh ngủ đâu ?</w:t>
      </w:r>
    </w:p>
    <w:p>
      <w:pPr>
        <w:pStyle w:val="BodyText"/>
      </w:pPr>
      <w:r>
        <w:t xml:space="preserve">Thiệu KhắcVân ngừng lại một chút. Rồi anh mỉm cười.</w:t>
      </w:r>
    </w:p>
    <w:p>
      <w:pPr>
        <w:pStyle w:val="BodyText"/>
      </w:pPr>
      <w:r>
        <w:t xml:space="preserve">-Anh phảilàm việc. Khi xong thì anh ngủ trong phòng khách. Không sao đâu !</w:t>
      </w:r>
    </w:p>
    <w:p>
      <w:pPr>
        <w:pStyle w:val="BodyText"/>
      </w:pPr>
      <w:r>
        <w:t xml:space="preserve">Hai ngườikhông nói chuyện thêm nữa nhưng Khắc Vân lại cảm thấy ấm áp. Mẹ nói đúng. Khi yêu một người nào đó, ởbên họ dù chỉ trong giây phút cũng thật vui vẻ. Đến bây giờ Khắc Vân có thể khẳngđịnh…Anh yêu rồi, thực sự đã yêu rồi.</w:t>
      </w:r>
    </w:p>
    <w:p>
      <w:pPr>
        <w:pStyle w:val="BodyText"/>
      </w:pPr>
      <w:r>
        <w:t xml:space="preserve">Tình yêunên đơn giản một chút mới tốt. Càng đơngiản thì lại càng khó gìn giữ. Khắc Vân chạm nhẹ vào má cô, dịu dàng :</w:t>
      </w:r>
    </w:p>
    <w:p>
      <w:pPr>
        <w:pStyle w:val="Compact"/>
      </w:pPr>
      <w:r>
        <w:t xml:space="preserve">-Đi ngủsớm một chút. Đừng suy nghĩ nữa. Chuyện ngày mai để ngày mai tính, có đượckhông ?</w:t>
      </w:r>
      <w:r>
        <w:br w:type="textWrapping"/>
      </w:r>
      <w:r>
        <w:br w:type="textWrapping"/>
      </w:r>
    </w:p>
    <w:p>
      <w:pPr>
        <w:pStyle w:val="Heading2"/>
      </w:pPr>
      <w:bookmarkStart w:id="35" w:name="chương-13-cầu-hôn"/>
      <w:bookmarkEnd w:id="35"/>
      <w:r>
        <w:t xml:space="preserve">13. Chương 13  : Cầu Hôn</w:t>
      </w:r>
    </w:p>
    <w:p>
      <w:pPr>
        <w:pStyle w:val="Compact"/>
      </w:pPr>
      <w:r>
        <w:br w:type="textWrapping"/>
      </w:r>
      <w:r>
        <w:br w:type="textWrapping"/>
      </w:r>
    </w:p>
    <w:p>
      <w:pPr>
        <w:pStyle w:val="BodyText"/>
      </w:pPr>
      <w:r>
        <w:t xml:space="preserve">-Chào em !</w:t>
      </w:r>
    </w:p>
    <w:p>
      <w:pPr>
        <w:pStyle w:val="BodyText"/>
      </w:pPr>
      <w:r>
        <w:t xml:space="preserve">Ngoài dựđoán, đêm đó Nhã An ngủ rất ngon. Có lẽ do lâu rồi không khóc, cơ thể khôngquen, cách xoa dịu tốt nhất là giấc ngủ....Sau một đêm ngon giấc, cô dường nhưđã lấy lại phần nào sự bình thản, nụ cười trao cho Khắc Vân cũng nhẹ nhànghơn :</w:t>
      </w:r>
    </w:p>
    <w:p>
      <w:pPr>
        <w:pStyle w:val="BodyText"/>
      </w:pPr>
      <w:r>
        <w:t xml:space="preserve">-Chàoanh...</w:t>
      </w:r>
    </w:p>
    <w:p>
      <w:pPr>
        <w:pStyle w:val="BodyText"/>
      </w:pPr>
      <w:r>
        <w:t xml:space="preserve">Buổisáng trong căn hộ nhỏ diễn ra thật yên bình. Khắc Vân làm một phần ăn sáng chocô. Nhã An không từ chối. Mùi hương thơm của bếp đã một thời gian lâu rồi côkhông nghe thấy. Nó gợi lên những kỉ niệm êm đềm của quê nghèo thiếu thốn mọithứ nhưng lại dư dả sự yêu thương.</w:t>
      </w:r>
    </w:p>
    <w:p>
      <w:pPr>
        <w:pStyle w:val="BodyText"/>
      </w:pPr>
      <w:r>
        <w:t xml:space="preserve">-Cháongon không ?</w:t>
      </w:r>
    </w:p>
    <w:p>
      <w:pPr>
        <w:pStyle w:val="BodyText"/>
      </w:pPr>
      <w:r>
        <w:t xml:space="preserve">-Dạngon.</w:t>
      </w:r>
    </w:p>
    <w:p>
      <w:pPr>
        <w:pStyle w:val="BodyText"/>
      </w:pPr>
      <w:r>
        <w:t xml:space="preserve">-Ngonthì ăn thêm đi –Khắc Vân mang đến một dĩa dầu cháo quẩy, cười nhẹ - Ăn ngoncũng là một cách tận hưởng cuộc sống mà.</w:t>
      </w:r>
    </w:p>
    <w:p>
      <w:pPr>
        <w:pStyle w:val="BodyText"/>
      </w:pPr>
      <w:r>
        <w:t xml:space="preserve">Anh nhớ....</w:t>
      </w:r>
    </w:p>
    <w:p>
      <w:pPr>
        <w:pStyle w:val="BodyText"/>
      </w:pPr>
      <w:r>
        <w:t xml:space="preserve">Lúc mìnhcòn nhỏ rất thích ăn dầu cháo quẩy. Thượng Ký bán món này ngon nhất nhưng đến10 đồng 1 cái. Ngày nào mẹ cũng mua một cái, ngay cả hôm bà ngất xỉu vì kiệt sứcở nơi làm việc, trên bàn Khắc Vân vẫn có một cái dầu cháo quẩy Thượng Ký thơm lừng.</w:t>
      </w:r>
    </w:p>
    <w:p>
      <w:pPr>
        <w:pStyle w:val="BodyText"/>
      </w:pPr>
      <w:r>
        <w:t xml:space="preserve">Ngày hômnay khi anh đã có thể mua cả chục cái dầu cháo quẩy Thượng Ký để đầy trong dĩathì người ăn nó, cuối cùng chỉ có một mình mình. Mẹ...</w:t>
      </w:r>
    </w:p>
    <w:p>
      <w:pPr>
        <w:pStyle w:val="BodyText"/>
      </w:pPr>
      <w:r>
        <w:t xml:space="preserve">Vẻ thẫnthờ của Khắc Vân trong thoáng chốc lọt vào mắt Nhã An. Cô khẽ khàng :</w:t>
      </w:r>
    </w:p>
    <w:p>
      <w:pPr>
        <w:pStyle w:val="BodyText"/>
      </w:pPr>
      <w:r>
        <w:t xml:space="preserve">-Anh...</w:t>
      </w:r>
    </w:p>
    <w:p>
      <w:pPr>
        <w:pStyle w:val="BodyText"/>
      </w:pPr>
      <w:r>
        <w:t xml:space="preserve">-Hửm ?</w:t>
      </w:r>
    </w:p>
    <w:p>
      <w:pPr>
        <w:pStyle w:val="BodyText"/>
      </w:pPr>
      <w:r>
        <w:t xml:space="preserve">-Anh ănđi !</w:t>
      </w:r>
    </w:p>
    <w:p>
      <w:pPr>
        <w:pStyle w:val="BodyText"/>
      </w:pPr>
      <w:r>
        <w:t xml:space="preserve">-Ừ.</w:t>
      </w:r>
    </w:p>
    <w:p>
      <w:pPr>
        <w:pStyle w:val="BodyText"/>
      </w:pPr>
      <w:r>
        <w:t xml:space="preserve">Cô gấp mộtchiếc dầu cháo quẩy đặt vào chén của Khắc Vân. Anh cười với cô...Hình như tấmhình mẹ trên bàn thờ trong góc phòng vừa thoáng qua một nụ cười rất nhẹ. KhắcVân biết đó chỉ là ảo giác. Nhưng lòng vẫn cảm thấy ấm áp. Cuối cùng đã khôngcòn phải ăn dầu cháo quẩy một mình rồi.</w:t>
      </w:r>
    </w:p>
    <w:p>
      <w:pPr>
        <w:pStyle w:val="BodyText"/>
      </w:pPr>
      <w:r>
        <w:t xml:space="preserve">-Trướcđây anh có 2 cô bạn gái.</w:t>
      </w:r>
    </w:p>
    <w:p>
      <w:pPr>
        <w:pStyle w:val="BodyText"/>
      </w:pPr>
      <w:r>
        <w:t xml:space="preserve">Nhã Anngừng lại. Anh muốn nói gì ? Anh đang....</w:t>
      </w:r>
    </w:p>
    <w:p>
      <w:pPr>
        <w:pStyle w:val="BodyText"/>
      </w:pPr>
      <w:r>
        <w:t xml:space="preserve">Giọng KhắcVân trầm hẳn xuống. Ánh mắt chợt thật dịu dàng.</w:t>
      </w:r>
    </w:p>
    <w:p>
      <w:pPr>
        <w:pStyle w:val="BodyText"/>
      </w:pPr>
      <w:r>
        <w:t xml:space="preserve">-Một côbạn thời trung học. Một người khác anh quen trước khi đi làm. Năm 24 tuổi,anhđã định kết hôn với cô ấy.</w:t>
      </w:r>
    </w:p>
    <w:p>
      <w:pPr>
        <w:pStyle w:val="BodyText"/>
      </w:pPr>
      <w:r>
        <w:t xml:space="preserve">Nhã Anim lặng. Nhưng cô rõ ràng là đang chờ nghe tiếp. Giọng Khắc Vân vang lên đều đều :</w:t>
      </w:r>
    </w:p>
    <w:p>
      <w:pPr>
        <w:pStyle w:val="BodyText"/>
      </w:pPr>
      <w:r>
        <w:t xml:space="preserve">-Giađình cô ấy cũng không phản đối gì. Chỉ là sau đó cô ấy muốn di dân qua Canadamà anh thì không muốn. Vì vậy nên chia tay. Từ đó đến nay anh không quen bạngái nữa. Cũng không có tình một đêm.</w:t>
      </w:r>
    </w:p>
    <w:p>
      <w:pPr>
        <w:pStyle w:val="BodyText"/>
      </w:pPr>
      <w:r>
        <w:t xml:space="preserve">Câu nóicuối, Khắc Vân nhấn giọng mạnh. Nhã An không phải không nhận ra ý tứ trong đó.Gương mặt thanh tú ửng hồng. Cô đang ngượng...Một dáng vẻ thật đáng yêu.</w:t>
      </w:r>
    </w:p>
    <w:p>
      <w:pPr>
        <w:pStyle w:val="BodyText"/>
      </w:pPr>
      <w:r>
        <w:t xml:space="preserve">-Anhmong muốn chúng ta có một mối quan hệ lâu dài. Từ hôm nay, nếu em không phản đối,anh muốn kết hôn với em, có được không Nhã An ?</w:t>
      </w:r>
    </w:p>
    <w:p>
      <w:pPr>
        <w:pStyle w:val="BodyText"/>
      </w:pPr>
      <w:r>
        <w:t xml:space="preserve">Nhã Anngẩng lên. Vẻ ngỡ ngàng, thảng thốt không che giấu nỗi. Cô nhìn anh, rồi lạicúi mặt...Bàn tay vô thức rụt lại khi Khắc Vân cầm trong tay một hộp nhung đỏ.Bên trong là chiếc nhẫn cầu hôn.</w:t>
      </w:r>
    </w:p>
    <w:p>
      <w:pPr>
        <w:pStyle w:val="BodyText"/>
      </w:pPr>
      <w:r>
        <w:t xml:space="preserve">Đó là sựlưỡng lự....Không hẳn chỉ là sự phân vân của một cô gái khi đột ngột được ngườikhác cầu hôn. Khắc Vân nghĩ, cả bản thân Nhã An cũng chẳng nhận ra, cô luôn cómột nỗi khát vọng vô thức về một bóng hình trong quá khứ. Cô ấy dành cho anh tamột vị trí....Hôm nay nhận được lời cầu hôn của một kẻ không phải người trong mộng,lòng cô vô thức hiện ra sự bài xích thầm lặng...Khắc Vân bỗng muốn biết, hìnhbóng của anh ngoài hai chữ bình yên được mặc định, còn có vị trí nào trong timNhã An không ?</w:t>
      </w:r>
    </w:p>
    <w:p>
      <w:pPr>
        <w:pStyle w:val="BodyText"/>
      </w:pPr>
      <w:r>
        <w:t xml:space="preserve">-AnAn...</w:t>
      </w:r>
    </w:p>
    <w:p>
      <w:pPr>
        <w:pStyle w:val="BodyText"/>
      </w:pPr>
      <w:r>
        <w:t xml:space="preserve">-Anh...độtngột quá ! –Nhã An vội vã đứng dậy, mặt đỏ rần- Em muốn suy nghĩ. Em...</w:t>
      </w:r>
    </w:p>
    <w:p>
      <w:pPr>
        <w:pStyle w:val="BodyText"/>
      </w:pPr>
      <w:r>
        <w:t xml:space="preserve">-Ừ. Em cứsuy nghĩ đi !</w:t>
      </w:r>
    </w:p>
    <w:p>
      <w:pPr>
        <w:pStyle w:val="BodyText"/>
      </w:pPr>
      <w:r>
        <w:t xml:space="preserve">Khắc Vânkhông ép buộc, nhưng thái độ thản nhiên của anh lại làm cô khẩn trương bối rối.Nhã An cuống quýt dọn dẹp chén cháo của mình, vội vội vàng vàng nói lời từ biệt,dáng điệu không còn chút gì của cô gái kiên cường, có phần lạnh nhạt khi đối diệnvới Tần Tường :</w:t>
      </w:r>
    </w:p>
    <w:p>
      <w:pPr>
        <w:pStyle w:val="BodyText"/>
      </w:pPr>
      <w:r>
        <w:t xml:space="preserve">-Em phảiđi làm...Chào anh...</w:t>
      </w:r>
    </w:p>
    <w:p>
      <w:pPr>
        <w:pStyle w:val="BodyText"/>
      </w:pPr>
      <w:r>
        <w:t xml:space="preserve">-Chàoem...</w:t>
      </w:r>
    </w:p>
    <w:p>
      <w:pPr>
        <w:pStyle w:val="BodyText"/>
      </w:pPr>
      <w:r>
        <w:t xml:space="preserve">Khắc Vânkhông đưa cô đi làm. Còn lại một mình trong căn nhà nhỏ, anh từ tốn dọn dẹp.Cũng thật từ tốn gọi điện cho Đào Tuấn Hiền :</w:t>
      </w:r>
    </w:p>
    <w:p>
      <w:pPr>
        <w:pStyle w:val="BodyText"/>
      </w:pPr>
      <w:r>
        <w:t xml:space="preserve">-Alo ?</w:t>
      </w:r>
    </w:p>
    <w:p>
      <w:pPr>
        <w:pStyle w:val="BodyText"/>
      </w:pPr>
      <w:r>
        <w:t xml:space="preserve">- Vâng..Cóchuyện muốn nhờ .</w:t>
      </w:r>
    </w:p>
    <w:p>
      <w:pPr>
        <w:pStyle w:val="BodyText"/>
      </w:pPr>
      <w:r>
        <w:t xml:space="preserve">-Chuyệngì ?</w:t>
      </w:r>
    </w:p>
    <w:p>
      <w:pPr>
        <w:pStyle w:val="BodyText"/>
      </w:pPr>
      <w:r>
        <w:t xml:space="preserve">-Có mộtngười tên là Tần Tường. Tao muốn tìm và xin số điện thoại của anh ta.</w:t>
      </w:r>
    </w:p>
    <w:p>
      <w:pPr>
        <w:pStyle w:val="BodyText"/>
      </w:pPr>
      <w:r>
        <w:t xml:space="preserve">-Tần Tường ?</w:t>
      </w:r>
    </w:p>
    <w:p>
      <w:pPr>
        <w:pStyle w:val="BodyText"/>
      </w:pPr>
      <w:r>
        <w:t xml:space="preserve">Cái đầucủa Đào Tuấn Hiền hoạt động rất nhanh. Cái tên này khá đặc biệt, hình như đãnghe ở đâu rồi.</w:t>
      </w:r>
    </w:p>
    <w:p>
      <w:pPr>
        <w:pStyle w:val="BodyText"/>
      </w:pPr>
      <w:r>
        <w:t xml:space="preserve">-Nghenói người kế thừa của Tần thị cũng tên giống vậy. Là một thanh niên trẻ, chắcnhỏ hơn mình vài tuổi.</w:t>
      </w:r>
    </w:p>
    <w:p>
      <w:pPr>
        <w:pStyle w:val="BodyText"/>
      </w:pPr>
      <w:r>
        <w:t xml:space="preserve">Đôi lôngmày của Khắc Vân hơi nhếch lên. Tần thị...Đôi khi cuộc đời con người giống nhưmột bộ phim vậy. Khắc Vân lại cười :</w:t>
      </w:r>
    </w:p>
    <w:p>
      <w:pPr>
        <w:pStyle w:val="BodyText"/>
      </w:pPr>
      <w:r>
        <w:t xml:space="preserve">-Cũngkhông rõ nữa. Nếu tao seach trên mạng đúng là người đó thì mày xin số điện thoạigiùm tao nhé ! Tao muốn nói chuyện với anh ta thôi.</w:t>
      </w:r>
    </w:p>
    <w:p>
      <w:pPr>
        <w:pStyle w:val="BodyText"/>
      </w:pPr>
      <w:r>
        <w:t xml:space="preserve">-Ừ.</w:t>
      </w:r>
    </w:p>
    <w:p>
      <w:pPr>
        <w:pStyle w:val="BodyText"/>
      </w:pPr>
      <w:r>
        <w:t xml:space="preserve">Tuấn Hiềncúp máy không hỏi tiếp. Anh thừa biết, nếu muốn nói Khắc Vân sẽ tự nói, cònkhông có cạy miệng nó cũng sẽ không nói một lời nào.</w:t>
      </w:r>
    </w:p>
    <w:p>
      <w:pPr>
        <w:pStyle w:val="BodyText"/>
      </w:pPr>
      <w:r>
        <w:t xml:space="preserve">Cả ngàyhôm đó, Nhã An không dám nhìn vào điện thoại. Cô sợ...Khắc Vân hay Tần Tường sẽgọi. Đối diện con tim mình là một chuyện không đơn giản, bây giờ Nhã An mới biết,cái không đơn giản đó nó không đơn giản thế nào.</w:t>
      </w:r>
    </w:p>
    <w:p>
      <w:pPr>
        <w:pStyle w:val="BodyText"/>
      </w:pPr>
      <w:r>
        <w:t xml:space="preserve">-AnAn...</w:t>
      </w:r>
    </w:p>
    <w:p>
      <w:pPr>
        <w:pStyle w:val="BodyText"/>
      </w:pPr>
      <w:r>
        <w:t xml:space="preserve">Có tiếnggọi từ đồng nghiệp Phạm Thục Mẫn phía bên phòng tiêu thụ. Nhã An giật mình, ngẩnra :</w:t>
      </w:r>
    </w:p>
    <w:p>
      <w:pPr>
        <w:pStyle w:val="BodyText"/>
      </w:pPr>
      <w:r>
        <w:t xml:space="preserve">-Có chuyệngì ?</w:t>
      </w:r>
    </w:p>
    <w:p>
      <w:pPr>
        <w:pStyle w:val="BodyText"/>
      </w:pPr>
      <w:r>
        <w:t xml:space="preserve">-Côtrông rất lạ...Ổn chứ ?</w:t>
      </w:r>
    </w:p>
    <w:p>
      <w:pPr>
        <w:pStyle w:val="BodyText"/>
      </w:pPr>
      <w:r>
        <w:t xml:space="preserve">-À...-Nhã An gượng cười –Không sao.</w:t>
      </w:r>
    </w:p>
    <w:p>
      <w:pPr>
        <w:pStyle w:val="BodyText"/>
      </w:pPr>
      <w:r>
        <w:t xml:space="preserve">-Phòngkinh doanh muốn tìm tài liệu của đối tác bên Úc, cô....</w:t>
      </w:r>
    </w:p>
    <w:p>
      <w:pPr>
        <w:pStyle w:val="BodyText"/>
      </w:pPr>
      <w:r>
        <w:t xml:space="preserve">-Vâng...</w:t>
      </w:r>
    </w:p>
    <w:p>
      <w:pPr>
        <w:pStyle w:val="BodyText"/>
      </w:pPr>
      <w:r>
        <w:t xml:space="preserve">Nhã Anngồi ngay vào bàn làm việc. Công việc, công việc sẽ giúp cô quên, giúp cô quên.</w:t>
      </w:r>
    </w:p>
    <w:p>
      <w:pPr>
        <w:pStyle w:val="BodyText"/>
      </w:pPr>
      <w:r>
        <w:t xml:space="preserve">Nhưngcàng muốn quên thì lại càng thấy lòng rối bời...Kết hôn, kết hôn cùng Thiệu KhắcVân hay giữ mãi một bóng hình trong tâm tưởng. Nhã An biết mình yêu ngườiđó...Nhưng chỉ là người ấy. Thiệu Khắc Vân hay Tần Tường hiện tại điều không thểxóa nhòa bóng hình kẻ đã bám rễ trong tim cô. Một Tần Tường...</w:t>
      </w:r>
    </w:p>
    <w:p>
      <w:pPr>
        <w:pStyle w:val="BodyText"/>
      </w:pPr>
      <w:r>
        <w:t xml:space="preserve">Trong mộtcăn phòng ăn thiết kế theo kiểu Nhật, Thiệu Khắc Vân đang đợi....Cánh cửa cuốicùng cũng mở. Thì ra trong lòng anh ta cũng có cô ấy. Ban đầu thái độ chỉ là sựhờ hững, nhưng khi nghe đến tên Nhã An, Tần Tường đã chấp nhận đến đây ngay.</w:t>
      </w:r>
    </w:p>
    <w:p>
      <w:pPr>
        <w:pStyle w:val="BodyText"/>
      </w:pPr>
      <w:r>
        <w:t xml:space="preserve">-Anh Tần...Mờianh ngồi...</w:t>
      </w:r>
    </w:p>
    <w:p>
      <w:pPr>
        <w:pStyle w:val="BodyText"/>
      </w:pPr>
      <w:r>
        <w:t xml:space="preserve">...Trongbuổi chiều hôm ấy, công ty bỗng nhiên triệu tập cuộc họp quan trọng. Nhã An làmột nhân viên bình thường của phòng nhập liệu cũng phải tham gia. Nghe nói là dựán hợp tác với Tần thị, vốn là đối tác lâu năm của công ty.</w:t>
      </w:r>
    </w:p>
    <w:p>
      <w:pPr>
        <w:pStyle w:val="BodyText"/>
      </w:pPr>
      <w:r>
        <w:t xml:space="preserve">Tần thị....TầnTường. Nhã An bỗng có dự cảm không hay. Cô ngồi xuống vị trí của mình, bàn tayđể dưới bàn bất giác lạnh đi. Mỗi khi hồi hộp hay lo lắng, tay Nhã An sẽ lạnhngắt, các biểu cảm của gương mặt sẽ trở nên lạnh nhạt. Đó là thời khắc cô yếuđuối nhất, ngoài hoảng hốt bản thân sẽ không biết mình phải làm gì.</w:t>
      </w:r>
    </w:p>
    <w:p>
      <w:pPr>
        <w:pStyle w:val="BodyText"/>
      </w:pPr>
      <w:r>
        <w:t xml:space="preserve">Tần Tườngbước vào phòng họp. Sơ mi trắng, cà vạt đơn giản nhưng toàn thân anh như tỏa ramột thứ ánh sáng mê người.Ngoài Nhã An đang ngồi tại chỗ của mình, những ngườicó mặt trong phòng họp đều không rời mắt được khỏi anh.</w:t>
      </w:r>
    </w:p>
    <w:p>
      <w:pPr>
        <w:pStyle w:val="BodyText"/>
      </w:pPr>
      <w:r>
        <w:t xml:space="preserve">-CôPhương...</w:t>
      </w:r>
    </w:p>
    <w:p>
      <w:pPr>
        <w:pStyle w:val="BodyText"/>
      </w:pPr>
      <w:r>
        <w:t xml:space="preserve">-CôPhương...</w:t>
      </w:r>
    </w:p>
    <w:p>
      <w:pPr>
        <w:pStyle w:val="BodyText"/>
      </w:pPr>
      <w:r>
        <w:t xml:space="preserve">Ai đó ngồicạnh Nhã An phải lay mạnh hai, ba lần cô mới sực tỉnh. Bàn tay Tần Tường đangchìa ra trước mặt cô. Giọng anh cũng thật ôn hòa.</w:t>
      </w:r>
    </w:p>
    <w:p>
      <w:pPr>
        <w:pStyle w:val="BodyText"/>
      </w:pPr>
      <w:r>
        <w:t xml:space="preserve">-CôPhương phải không ? Rất vui được hợp tác với cô !</w:t>
      </w:r>
    </w:p>
    <w:p>
      <w:pPr>
        <w:pStyle w:val="BodyText"/>
      </w:pPr>
      <w:r>
        <w:t xml:space="preserve">Dự án hợptác sắp tới của hai công ty sẽ do Tần Tường phụ trách. Anh muốn có một trợ lýphía đối tác. Làm như tình cờ, trưởng phòng Giang giới thiệu Nhã An. Cô là nhânviên xuất xắc của phòng nhập liệu, sự việc với Gia Mẫn vừa qua đã nói lên nănglực của Nhã An, đưa cô sang hợp tác cùng Tần Tường hoàn toàn hợp lý. Cô sẽ chịutrách nhiệm mảng tìm thông tin và tài liệu của các bên liên quan, giúp đỡ TầnTường.</w:t>
      </w:r>
    </w:p>
    <w:p>
      <w:pPr>
        <w:pStyle w:val="BodyText"/>
      </w:pPr>
      <w:r>
        <w:t xml:space="preserve">Nhã An vẫncòn ngẩn người trong khi mọi ánh mắt đổ dồn vào mình. Cuối cùng cánh tay mảnhkhảnh đành đưa ra, chỉ định miễn cưỡng đáp lại Tần Tường, không ngờ lại bị anhnắm chặt. Nụ cười Tần Tường như ánh mặt trời rực rỡ, vừa gần mà lại vừaxa :</w:t>
      </w:r>
    </w:p>
    <w:p>
      <w:pPr>
        <w:pStyle w:val="BodyText"/>
      </w:pPr>
      <w:r>
        <w:t xml:space="preserve">-CôPhương...Tôi là Tần Tường.</w:t>
      </w:r>
    </w:p>
    <w:p>
      <w:pPr>
        <w:pStyle w:val="Compact"/>
      </w:pPr>
      <w:r>
        <w:t xml:space="preserve">-Anh Tần...Tôilà Phương Nhã An. Rất vui được làm việc với anh !</w:t>
      </w:r>
      <w:r>
        <w:br w:type="textWrapping"/>
      </w:r>
      <w:r>
        <w:br w:type="textWrapping"/>
      </w:r>
    </w:p>
    <w:p>
      <w:pPr>
        <w:pStyle w:val="Heading2"/>
      </w:pPr>
      <w:bookmarkStart w:id="36" w:name="chương-14-đợi-chờ"/>
      <w:bookmarkEnd w:id="36"/>
      <w:r>
        <w:t xml:space="preserve">14. Chương 14 : Đợi Chờ</w:t>
      </w:r>
    </w:p>
    <w:p>
      <w:pPr>
        <w:pStyle w:val="Compact"/>
      </w:pPr>
      <w:r>
        <w:br w:type="textWrapping"/>
      </w:r>
      <w:r>
        <w:br w:type="textWrapping"/>
      </w:r>
    </w:p>
    <w:p>
      <w:pPr>
        <w:pStyle w:val="BodyText"/>
      </w:pPr>
      <w:r>
        <w:t xml:space="preserve">Đó làcâu đầu tiên Tần Tường hỏi khi căn phòng chỉ còn có hai người.</w:t>
      </w:r>
    </w:p>
    <w:p>
      <w:pPr>
        <w:pStyle w:val="BodyText"/>
      </w:pPr>
      <w:r>
        <w:t xml:space="preserve">Để thuậntiện trong thời gian hợp tác Nhã An sẽ tạm chuyển nơi làm việc sang Tần thị. Côđược dành cho một phòng làm việc nhỏ ngay cạnh tổng tài mà giờ Nhã An mới biết,đó là Tần Tường.</w:t>
      </w:r>
    </w:p>
    <w:p>
      <w:pPr>
        <w:pStyle w:val="BodyText"/>
      </w:pPr>
      <w:r>
        <w:t xml:space="preserve">Anh làngười thừa kế của Tần thị, còn Nhã An chỉ là một nhân viên nhập liệu bình thường.Khoảng cách thật là vô tận, đối diện mà cứ thật xa vời.</w:t>
      </w:r>
    </w:p>
    <w:p>
      <w:pPr>
        <w:pStyle w:val="BodyText"/>
      </w:pPr>
      <w:r>
        <w:t xml:space="preserve">-Hôm nayngười đàn ông đó đã đến tìm tôi. Bạn trai của em...</w:t>
      </w:r>
    </w:p>
    <w:p>
      <w:pPr>
        <w:pStyle w:val="BodyText"/>
      </w:pPr>
      <w:r>
        <w:t xml:space="preserve">......Haingười không quen biết lại ngồi chung trong một phòng, cùng nhấm nháp ly rượuchát. Rồi Thiệu Khắc Vân lên tiếng, nhẹ tênh :</w:t>
      </w:r>
    </w:p>
    <w:p>
      <w:pPr>
        <w:pStyle w:val="BodyText"/>
      </w:pPr>
      <w:r>
        <w:t xml:space="preserve">-Tôi đãcầu hôn cô ấy. Còn anh thì sao ?</w:t>
      </w:r>
    </w:p>
    <w:p>
      <w:pPr>
        <w:pStyle w:val="BodyText"/>
      </w:pPr>
      <w:r>
        <w:t xml:space="preserve">Còn anhthì sao ?</w:t>
      </w:r>
    </w:p>
    <w:p>
      <w:pPr>
        <w:pStyle w:val="BodyText"/>
      </w:pPr>
      <w:r>
        <w:t xml:space="preserve">Nếu anhkhông quan tâm đến Nhã An thì sẽ không đến đây, bỏ thời gian quý báu ngồi uốngrượu với một người xa lạ. Khắc Vân chẳng phải người cao thượng, anh cũng nhưbao nhiêu người đàn ông khác, thích sự minh bạch trong tình cảm. Con tim Nhã Anngày nào đó chưa hết vương hết vấn, dù cô có chọn lựa làm vợ Khắc Vân cũng không thể tránh cảnh đêm dàilắm mộng. Tần Tường sẽ như một bóng ma lảng vảng, đe dọa hạnh phúc. Thiệu KhắcVân cũng là một người ích kỷ. Nếu không muốn nó tồn tại, tốt hơn hết là chấm dứttrước khi vừa mới bắt đầu.</w:t>
      </w:r>
    </w:p>
    <w:p>
      <w:pPr>
        <w:pStyle w:val="BodyText"/>
      </w:pPr>
      <w:r>
        <w:t xml:space="preserve">-Ý anhmuốn nói gì ?</w:t>
      </w:r>
    </w:p>
    <w:p>
      <w:pPr>
        <w:pStyle w:val="BodyText"/>
      </w:pPr>
      <w:r>
        <w:t xml:space="preserve">-Tôinghĩ là anh hiểu –Tần Tường uống cạn ly rượu –Tôi thích cô ấy và đã cầu hôn đểtìm cho mình cơ hội. Tôi nghĩ cần thiết cũng nên cho anh biết. Vậy thôi !</w:t>
      </w:r>
    </w:p>
    <w:p>
      <w:pPr>
        <w:pStyle w:val="BodyText"/>
      </w:pPr>
      <w:r>
        <w:t xml:space="preserve">Nụ cườicủa Thiệu Khắc Vân nhẹ nhàng như dòng nước vừa tưới lên sa mạc. Đối diện với mộtkẻ vừa dịu dàng lại vừa trầm tĩnh như thế, lòng Tần Tường chợt dâng lên một nỗilo lắng khó diễn tả. Hạnh phúc mà anh ta sẽ có....Phải chăng lại là nỗi buồncho chính Tần Tường.</w:t>
      </w:r>
    </w:p>
    <w:p>
      <w:pPr>
        <w:pStyle w:val="BodyText"/>
      </w:pPr>
      <w:r>
        <w:t xml:space="preserve">-Tôi phảivề làm việc. Chào anh !</w:t>
      </w:r>
    </w:p>
    <w:p>
      <w:pPr>
        <w:pStyle w:val="BodyText"/>
      </w:pPr>
      <w:r>
        <w:t xml:space="preserve">Khôngnhư trong tiểu thuyết, hai người đàn ông cùng tranh giành một cô gái sẽ nói rấtnhiều với nhau. Cả hai đều lặng lẽ. Thiệu Khắc Vân nói xong lời mình muốn nói,Tần Tường ngồi thừ lại trong căn phòng nhỏ....Đầu óc trống rỗng, đến khi sực tỉnh,quanh mình chỉ có một mình mình.</w:t>
      </w:r>
    </w:p>
    <w:p>
      <w:pPr>
        <w:pStyle w:val="BodyText"/>
      </w:pPr>
      <w:r>
        <w:t xml:space="preserve">-NhãAn !</w:t>
      </w:r>
    </w:p>
    <w:p>
      <w:pPr>
        <w:pStyle w:val="BodyText"/>
      </w:pPr>
      <w:r>
        <w:t xml:space="preserve">Giọnganh bỗng trở nên tha thiết. Nhã An lại lạnh lùng, gương mặt thanh tú nhìn thẳngvào phía Tần Tường :</w:t>
      </w:r>
    </w:p>
    <w:p>
      <w:pPr>
        <w:pStyle w:val="BodyText"/>
      </w:pPr>
      <w:r>
        <w:t xml:space="preserve">-Chuyệnriêng của tôi không phải Tần tổng cũng muốn quản sao ?</w:t>
      </w:r>
    </w:p>
    <w:p>
      <w:pPr>
        <w:pStyle w:val="BodyText"/>
      </w:pPr>
      <w:r>
        <w:t xml:space="preserve">-Không....Nhưngtôi muốn biết, em và tôi mới hợp tác, nếu em kết hôn thì...</w:t>
      </w:r>
    </w:p>
    <w:p>
      <w:pPr>
        <w:pStyle w:val="BodyText"/>
      </w:pPr>
      <w:r>
        <w:t xml:space="preserve">-Chuyệnđó anh cứ yên tâm. Tôi biết tự cân nhắc...</w:t>
      </w:r>
    </w:p>
    <w:p>
      <w:pPr>
        <w:pStyle w:val="BodyText"/>
      </w:pPr>
      <w:r>
        <w:t xml:space="preserve">Có ngườitừng nói, trong hôn nhân nên lấy người yêu mình hơn mình yêu họ. Nhưng nếu chẳngyêu, mấy người có đủ can đảm chấp nhận mạo hiểm cuộc đời vì một kẻ mà họ khôngyêu.</w:t>
      </w:r>
    </w:p>
    <w:p>
      <w:pPr>
        <w:pStyle w:val="BodyText"/>
      </w:pPr>
      <w:r>
        <w:t xml:space="preserve">Nhã Ancúi đầu chào Tần Tường rồi quay ra ngoài. Điện thoại lại nhấp nháy tin nhắn :« Trưa nay em có rảnh không ? » của Thiệu Khắc Vân. Cô dừng lại,bàn tay nhỏ mềm mại lướt trên bàn phím một câu trả lời rất gọn gàng :</w:t>
      </w:r>
    </w:p>
    <w:p>
      <w:pPr>
        <w:pStyle w:val="BodyText"/>
      </w:pPr>
      <w:r>
        <w:t xml:space="preserve">-Em muốngặp anh !</w:t>
      </w:r>
    </w:p>
    <w:p>
      <w:pPr>
        <w:pStyle w:val="BodyText"/>
      </w:pPr>
      <w:r>
        <w:t xml:space="preserve">Phía bênkia ngay lập tức đáp lại ngay :</w:t>
      </w:r>
    </w:p>
    <w:p>
      <w:pPr>
        <w:pStyle w:val="BodyText"/>
      </w:pPr>
      <w:r>
        <w:t xml:space="preserve">-Trưanay anh có thời gian.</w:t>
      </w:r>
    </w:p>
    <w:p>
      <w:pPr>
        <w:pStyle w:val="BodyText"/>
      </w:pPr>
      <w:r>
        <w:t xml:space="preserve">-Vâng.12 giờ được không ?</w:t>
      </w:r>
    </w:p>
    <w:p>
      <w:pPr>
        <w:pStyle w:val="BodyText"/>
      </w:pPr>
      <w:r>
        <w:t xml:space="preserve">-Được.Anh đợi em !</w:t>
      </w:r>
    </w:p>
    <w:p>
      <w:pPr>
        <w:pStyle w:val="BodyText"/>
      </w:pPr>
      <w:r>
        <w:t xml:space="preserve">Và anh sẵnsàng đợi lâu hơn nữa. Khắc Vân tắt điện thoại. Vì cô gái mình yêu, đợi cả đờicũng không có vấn đề gì. Bây giờ anh mới hiểu rõ, dù biết là vô vọng, tại sao mẹvẫn chờ đợi cả đời người đàn ông không thuộc về mình.</w:t>
      </w:r>
    </w:p>
    <w:p>
      <w:pPr>
        <w:pStyle w:val="Compact"/>
      </w:pPr>
      <w:r>
        <w:t xml:space="preserve">*Hơi ngắnchút, đủ 15 nội dung nghen, 50 like chiều anh bù chương mới dài hơn.</w:t>
      </w:r>
      <w:r>
        <w:br w:type="textWrapping"/>
      </w:r>
      <w:r>
        <w:br w:type="textWrapping"/>
      </w:r>
    </w:p>
    <w:p>
      <w:pPr>
        <w:pStyle w:val="Heading2"/>
      </w:pPr>
      <w:bookmarkStart w:id="37" w:name="chương-14-.2-đợi-chờ"/>
      <w:bookmarkEnd w:id="37"/>
      <w:r>
        <w:t xml:space="preserve">15. Chương 14 .2 : Đợi Chờ</w:t>
      </w:r>
    </w:p>
    <w:p>
      <w:pPr>
        <w:pStyle w:val="Compact"/>
      </w:pPr>
      <w:r>
        <w:br w:type="textWrapping"/>
      </w:r>
      <w:r>
        <w:br w:type="textWrapping"/>
      </w:r>
    </w:p>
    <w:p>
      <w:pPr>
        <w:pStyle w:val="BodyText"/>
      </w:pPr>
      <w:r>
        <w:t xml:space="preserve">Nhã An đến rất đúng giờ. Cô nền nhã trong bộ váy công sở ôm vừa thân hình mảnh khảnh. Nhìn thấy Khắc Vân đã ngồi đó, Nhã An lại không nén được sự bối rối. Cô vuốt nhẹ đuôi tóc, khẽ cười :</w:t>
      </w:r>
    </w:p>
    <w:p>
      <w:pPr>
        <w:pStyle w:val="BodyText"/>
      </w:pPr>
      <w:r>
        <w:t xml:space="preserve">-Chào anh...</w:t>
      </w:r>
    </w:p>
    <w:p>
      <w:pPr>
        <w:pStyle w:val="BodyText"/>
      </w:pPr>
      <w:r>
        <w:t xml:space="preserve">-Chào em.</w:t>
      </w:r>
    </w:p>
    <w:p>
      <w:pPr>
        <w:pStyle w:val="BodyText"/>
      </w:pPr>
      <w:r>
        <w:t xml:space="preserve">Hai người sao lại trở nên xa lạ như thế nhỉ ? Khắc Vân nhìn gương mặt đã trở thành quen thuộc, có chút không tin được là mình từng hôn say đắm lên đôi môi ấy. Hiện giờ cô ngồi gần mà tâm tư như đang ở rất xa.</w:t>
      </w:r>
    </w:p>
    <w:p>
      <w:pPr>
        <w:pStyle w:val="BodyText"/>
      </w:pPr>
      <w:r>
        <w:t xml:space="preserve">-Em ăn trưa chưa ?</w:t>
      </w:r>
    </w:p>
    <w:p>
      <w:pPr>
        <w:pStyle w:val="BodyText"/>
      </w:pPr>
      <w:r>
        <w:t xml:space="preserve">-Ăn một chút rồi ạ ! Em...</w:t>
      </w:r>
    </w:p>
    <w:p>
      <w:pPr>
        <w:pStyle w:val="BodyText"/>
      </w:pPr>
      <w:r>
        <w:t xml:space="preserve">-Từ Tần thị đến đây khoảng 20 phút. Nếu đi taxi thì thêm khoảng 10 phút nữa. Nhưng anh nghĩ là em đi bộ. Khoảng 45 phút, vậy thì có thể ăn kịp cái gì ?</w:t>
      </w:r>
    </w:p>
    <w:p>
      <w:pPr>
        <w:pStyle w:val="BodyText"/>
      </w:pPr>
      <w:r>
        <w:t xml:space="preserve">Anh rất hiểu cô. Đó mới là điều Nhã An sợ nhất. Cô ngẩng mặt lên :</w:t>
      </w:r>
    </w:p>
    <w:p>
      <w:pPr>
        <w:pStyle w:val="BodyText"/>
      </w:pPr>
      <w:r>
        <w:t xml:space="preserve">-Nhưng em không đói. Em không ăn...</w:t>
      </w:r>
    </w:p>
    <w:p>
      <w:pPr>
        <w:pStyle w:val="BodyText"/>
      </w:pPr>
      <w:r>
        <w:t xml:space="preserve">-Ăn chút gì đi cô bé –Khắc Vân cười nhẹ- Ăn đi rồi hãy nói. Không mất nhiều thời gian của em đâu.</w:t>
      </w:r>
    </w:p>
    <w:p>
      <w:pPr>
        <w:pStyle w:val="BodyText"/>
      </w:pPr>
      <w:r>
        <w:t xml:space="preserve">....Trong suốt gần 30 phút dùng bữa sau đó Thiệu Khắc Vân vẫn đối xử với cô chu đáo. Nhưng anh không hề nói chuyện. Nụ cười vẫn hiện trên gương mặt, ánh mắt anh nhìn Nhã An đầy vẻ dung túng lẫn cưng chiều. Là ánh mắt của người đàn ông bao dung với người phụ nữ của mình. Song Nhã An lại có cảm giác, ánh mắt ấy như một người trưởng thành quan tâm chăm chút một đứa trẻ đang tuổi ngây thơ khờ dại. Trong mắt Thiệu Khắc Vân, cô là một cô bé đang dằn dỗi, đang trong thời kì nổi loạn chăng ?</w:t>
      </w:r>
    </w:p>
    <w:p>
      <w:pPr>
        <w:pStyle w:val="BodyText"/>
      </w:pPr>
      <w:r>
        <w:t xml:space="preserve">-Anh...</w:t>
      </w:r>
    </w:p>
    <w:p>
      <w:pPr>
        <w:pStyle w:val="BodyText"/>
      </w:pPr>
      <w:r>
        <w:t xml:space="preserve">-Hửm ?</w:t>
      </w:r>
    </w:p>
    <w:p>
      <w:pPr>
        <w:pStyle w:val="BodyText"/>
      </w:pPr>
      <w:r>
        <w:t xml:space="preserve">-Em không nhận lời cầu hôn của anh được. Em...</w:t>
      </w:r>
    </w:p>
    <w:p>
      <w:pPr>
        <w:pStyle w:val="BodyText"/>
      </w:pPr>
      <w:r>
        <w:t xml:space="preserve">-Ừ.</w:t>
      </w:r>
    </w:p>
    <w:p>
      <w:pPr>
        <w:pStyle w:val="BodyText"/>
      </w:pPr>
      <w:r>
        <w:t xml:space="preserve">Thiệu Khắc Vân không hề tỏ ra ngạc nhiên. Anh bình thản. Sự thản nhiên đó lại làm Nhã An lúng túng. Cô ngập ngừng :</w:t>
      </w:r>
    </w:p>
    <w:p>
      <w:pPr>
        <w:pStyle w:val="BodyText"/>
      </w:pPr>
      <w:r>
        <w:t xml:space="preserve">-Em...</w:t>
      </w:r>
    </w:p>
    <w:p>
      <w:pPr>
        <w:pStyle w:val="BodyText"/>
      </w:pPr>
      <w:r>
        <w:t xml:space="preserve">-Không sao cả. Việc anh cầu hôn em là chuyện của anh, em nhận lời hay không là quyết định của em mà.</w:t>
      </w:r>
    </w:p>
    <w:p>
      <w:pPr>
        <w:pStyle w:val="BodyText"/>
      </w:pPr>
      <w:r>
        <w:t xml:space="preserve">-Em...em xin lỗi....Chúng ta vẫn là...</w:t>
      </w:r>
    </w:p>
    <w:p>
      <w:pPr>
        <w:pStyle w:val="BodyText"/>
      </w:pPr>
      <w:r>
        <w:t xml:space="preserve">-Là bạn tốt phải không ? –Khắc Vân chợt đẩy nhẹ vào đầu cô, ánh mắt sủng nịnh không hề thay đổi- Em xem anh là gì cũng được. Anh sẽ chờ em...</w:t>
      </w:r>
    </w:p>
    <w:p>
      <w:pPr>
        <w:pStyle w:val="BodyText"/>
      </w:pPr>
      <w:r>
        <w:t xml:space="preserve">Nhã An không thể nói gì hơn được. Chờ em...Hai từ ngắn ngủi nhưng với cô lại như một gánh nặng. Cô không cho anh hy vọng, cô không thể bắt anh chờ mình. Anh...</w:t>
      </w:r>
    </w:p>
    <w:p>
      <w:pPr>
        <w:pStyle w:val="BodyText"/>
      </w:pPr>
      <w:r>
        <w:t xml:space="preserve">-Đừng cảm thấy nặng nề quá ! –Thiệu Khắc Vân nheo mắt –Em cũng đã nói rõ tình cảm với anh rồi. Anh sẽ không nuôi ảo mộng, không nghĩ là em yêu anh, sau này nếu em tìm thấy một người nào đó thật lòng với em, em cũng thật lòng yêu người đó, hai người cưới nhau cũng không cần vì anh mà áy náy. Anh chờ em vì anh cảm thấy em đáng để anh chờ.</w:t>
      </w:r>
    </w:p>
    <w:p>
      <w:pPr>
        <w:pStyle w:val="BodyText"/>
      </w:pPr>
      <w:r>
        <w:t xml:space="preserve">Cách tốt nhất để giết một tình yêu, đó là giữ nó thậtt chặt. Cách tốt nhất để giữ trái tim một con người, đó là cho người đó một đôi cánh tự do.</w:t>
      </w:r>
    </w:p>
    <w:p>
      <w:pPr>
        <w:pStyle w:val="BodyText"/>
      </w:pPr>
      <w:r>
        <w:t xml:space="preserve">Nhã An yêu Tần Tường. Đó là sự thật. Thiệu Khắc Vân mang đến cảm giác bình yên thật, nhưng anh biết, sự bình yên của mình không phải là tất cả. Phụ nữ nếu không quên được người yêu sẽ là nỗi ám ảnh suốt đời. Dù cô có vì sự bình yên đó mà chấp nhận anh đi nữa thì Tần Tường vẫn mãi là cái gai trong hạnh phúc của hai người. Cách tốt nhất để nhổ cái gai đó mãi mãi chính là để Nhã An trực tiếp bước vào tình cảm đó. Một khi đã đau khổ, đã tổn thương cô sẽ tránh xa mối tình không đoạn kết. Đó sẽ là thời cơ tốt mà Thiệu Khắc Vân chờ đợi để có được trọn vẹn tâm hồn của Nhã An.</w:t>
      </w:r>
    </w:p>
    <w:p>
      <w:pPr>
        <w:pStyle w:val="BodyText"/>
      </w:pPr>
      <w:r>
        <w:t xml:space="preserve">Nếu....Còn nếu như đã khổ đau, đã tuyệt vọng nhưng Nhã An vẫn không quên được tình yêu đó thì sao ?</w:t>
      </w:r>
    </w:p>
    <w:p>
      <w:pPr>
        <w:pStyle w:val="BodyText"/>
      </w:pPr>
      <w:r>
        <w:t xml:space="preserve">Khả năng ấy không phải là không có. Nhưng Thiệu Khắc Vân vẫn nghĩ, nó vô cùng thấp. Nhã An là một cô gái lí trí và yếu đuối. Cô sợ bị tổn thương nên sẽ tìm cách tránh né trước mọi đau đớn có thể xảy ra. Tần Tường lại là một công tử cao ngạo, sống trong nhung lụa, quen với việc mọi thứ đều thuộc tầm khống chế của mình. Anh ta sẽ không nghiêng mình thừa nhận thất bại trong tình cảm một cách dễ dàng. Hai con người như thế, gặp nhau chẳng tránh khỏi việc làm tổn thương nhau. Khắc Vân đợi...Thứ lợi thế duy nhất anh có là khả năng chờ đợi. Đợi để hạnh phúc....Dù có thể, hạnh phúc ấy không bao giờ đến và anh cũng như mẹ, trọn đời chỉ sống trong ảo ảnh, nhìn bóng dáng hạnh phúc lướt qua nhanh.</w:t>
      </w:r>
    </w:p>
    <w:p>
      <w:pPr>
        <w:pStyle w:val="BodyText"/>
      </w:pPr>
      <w:r>
        <w:t xml:space="preserve">Điện thoại Nhã An lại có tín hiệu. Cô cầm máy có vẻ bối rối vì đó là số của Tần Tường.</w:t>
      </w:r>
    </w:p>
    <w:p>
      <w:pPr>
        <w:pStyle w:val="BodyText"/>
      </w:pPr>
      <w:r>
        <w:t xml:space="preserve">-Alo ? Là tôi đây, Tần tổng.</w:t>
      </w:r>
    </w:p>
    <w:p>
      <w:pPr>
        <w:pStyle w:val="BodyText"/>
      </w:pPr>
      <w:r>
        <w:t xml:space="preserve">-Cô đang ở đâu vậy ?</w:t>
      </w:r>
    </w:p>
    <w:p>
      <w:pPr>
        <w:pStyle w:val="BodyText"/>
      </w:pPr>
      <w:r>
        <w:t xml:space="preserve">-Thưa anh....Đây là giờ nghỉ trưa.</w:t>
      </w:r>
    </w:p>
    <w:p>
      <w:pPr>
        <w:pStyle w:val="BodyText"/>
      </w:pPr>
      <w:r>
        <w:t xml:space="preserve">-Sau giờ nghỉ trưa cô về công ty gấp. Chúng ta sẽ có cuộc họp vào buổi chiều, sau đó cô mau chóng về thu xếp hành lí. Cô và tôi sẽ đến Hải Nam vào ngày mai.</w:t>
      </w:r>
    </w:p>
    <w:p>
      <w:pPr>
        <w:pStyle w:val="BodyText"/>
      </w:pPr>
      <w:r>
        <w:t xml:space="preserve">Anh cúp máy. Để lại Nhã An với sự ngẩn ngơ :</w:t>
      </w:r>
    </w:p>
    <w:p>
      <w:pPr>
        <w:pStyle w:val="BodyText"/>
      </w:pPr>
      <w:r>
        <w:t xml:space="preserve">-Sao vậy ?</w:t>
      </w:r>
    </w:p>
    <w:p>
      <w:pPr>
        <w:pStyle w:val="BodyText"/>
      </w:pPr>
      <w:r>
        <w:t xml:space="preserve">-Không có gì. Em...em phải về....</w:t>
      </w:r>
    </w:p>
    <w:p>
      <w:pPr>
        <w:pStyle w:val="BodyText"/>
      </w:pPr>
      <w:r>
        <w:t xml:space="preserve">-Ừ. Em về đi !</w:t>
      </w:r>
    </w:p>
    <w:p>
      <w:pPr>
        <w:pStyle w:val="BodyText"/>
      </w:pPr>
      <w:r>
        <w:t xml:space="preserve">Tần Tường có lẽ sẽ nhanh tay hơn Thiệu Khắc Vân đã nghĩ. Tình cảm với Nhã An có thể bây giờ trong lòng anh ta chưa đậm nét song rõ ràng Tần Tường không muốn chậm chân trước Khắc Vân. Một hành động tự nhiên của đàn ông khi cảm thấy vật mình yêu thích có dấu hiệu sẽ thuộc về người khác.</w:t>
      </w:r>
    </w:p>
    <w:p>
      <w:pPr>
        <w:pStyle w:val="Compact"/>
      </w:pPr>
      <w:r>
        <w:t xml:space="preserve">Anh sẽ chờ, chờ mọi chuyện sắp đến. Chờ thực tế xóa đi một bóng hình mộng mị nhưng bám rễ vô cùng vững chắc trong lòng của Nhã An.</w:t>
      </w:r>
      <w:r>
        <w:br w:type="textWrapping"/>
      </w:r>
      <w:r>
        <w:br w:type="textWrapping"/>
      </w:r>
    </w:p>
    <w:p>
      <w:pPr>
        <w:pStyle w:val="Heading2"/>
      </w:pPr>
      <w:bookmarkStart w:id="38" w:name="chương-15-đảo-hải-nam"/>
      <w:bookmarkEnd w:id="38"/>
      <w:r>
        <w:t xml:space="preserve">16. Chương 15 : Đảo Hải Nam</w:t>
      </w:r>
    </w:p>
    <w:p>
      <w:pPr>
        <w:pStyle w:val="Compact"/>
      </w:pPr>
      <w:r>
        <w:br w:type="textWrapping"/>
      </w:r>
      <w:r>
        <w:br w:type="textWrapping"/>
      </w:r>
    </w:p>
    <w:p>
      <w:pPr>
        <w:pStyle w:val="BodyText"/>
      </w:pPr>
      <w:r>
        <w:t xml:space="preserve">Đằng sau lưng, cô biết có không ít ý nghĩ không tốt về mình. Từ một công ty đối tác sang Tần thị làm việc trong khi vai trò chỉ là nhân viên trong phòng nhập liệu, người ta nghi ngờ cô có quan hệ mờ ám với tổng tài không phải là không có lí. Hôm nay lại có mặt trong đoàn khảo sát tại Hải Nam với đa số là nhân viên cấp cao từ Tần thị, Nhã An càng trở thành tâm điểm cho những ánh mắt tò mò, ngưỡng mộ lẫn hiềm nghi :</w:t>
      </w:r>
    </w:p>
    <w:p>
      <w:pPr>
        <w:pStyle w:val="BodyText"/>
      </w:pPr>
      <w:r>
        <w:t xml:space="preserve">-Cô Phương....Phòng cô là phòng 502.</w:t>
      </w:r>
    </w:p>
    <w:p>
      <w:pPr>
        <w:pStyle w:val="BodyText"/>
      </w:pPr>
      <w:r>
        <w:t xml:space="preserve">Là phòng sát bên Tần Tường. Nhã An nhướng mắt trong khi vài ánh mắt lướt qua mình. Tuy nhiên cô nhanh chóng lấy lại vẻ bình thản, gật nhẹ đầu với nhân viên khách sạn :</w:t>
      </w:r>
    </w:p>
    <w:p>
      <w:pPr>
        <w:pStyle w:val="BodyText"/>
      </w:pPr>
      <w:r>
        <w:t xml:space="preserve">-Cảm ơn !</w:t>
      </w:r>
    </w:p>
    <w:p>
      <w:pPr>
        <w:pStyle w:val="BodyText"/>
      </w:pPr>
      <w:r>
        <w:t xml:space="preserve">Nhã An theo chân người phục vụ đến phòng 502. Phòng rất đẹp. Toàn căn phòng trang trí bằng một gam màu tím nhạt. Mọi thứ bên trong đều hoàn hảo, đầy đủ tiện nghi.</w:t>
      </w:r>
    </w:p>
    <w:p>
      <w:pPr>
        <w:pStyle w:val="BodyText"/>
      </w:pPr>
      <w:r>
        <w:t xml:space="preserve">-Cô Phương, nếu có cần gì thì cứ nhấn nút gọi nhân viên. Cảm ơn cô !</w:t>
      </w:r>
    </w:p>
    <w:p>
      <w:pPr>
        <w:pStyle w:val="BodyText"/>
      </w:pPr>
      <w:r>
        <w:t xml:space="preserve">Anh bồi phòng lịch sự lui ra ngoài. Nhã An đóng cửa, bắt đầu mang hành lý bỏ vào tủ đồ. Toàn bộ đồ đạc chỉ là vài bộ quần áo, khăn mặt, máy tính và thẻ tín dụng. Nhã An cũng thận trọng đổi thêm một ít nhân dân tệ, định chi dùng trong mấy ngày ở lại đây.</w:t>
      </w:r>
    </w:p>
    <w:p>
      <w:pPr>
        <w:pStyle w:val="BodyText"/>
      </w:pPr>
      <w:r>
        <w:t xml:space="preserve">Điện thoại lại nhấp nháy. Người trong đoàn nhắn Nhã An xuống dùng cơm.</w:t>
      </w:r>
    </w:p>
    <w:p>
      <w:pPr>
        <w:pStyle w:val="BodyText"/>
      </w:pPr>
      <w:r>
        <w:t xml:space="preserve">Xem chừng mọi thứ đã thu xếp tạm ổn, cô buộc sơ lại mái tóc dài óng ả, bước ra ngoài. Căn phòng bên cạnh bỗng có tiếng mở cửa, rồi sau đó chìm vào yên lặng. Người nào đó không muốn ra ngoài cùng lúc với Nhã An.</w:t>
      </w:r>
    </w:p>
    <w:p>
      <w:pPr>
        <w:pStyle w:val="BodyText"/>
      </w:pPr>
      <w:r>
        <w:t xml:space="preserve">Cô nhún vai bước xuống phòng ăn phía dưới. Không ngoài dự đoán, bàn ăn có rất nhiều người. Thấy Nhã An họ có vẻ không được tự nhiên lắm, nhưng vẫn nhường chỗ cho cô ngồi xuống một góc bên trong.</w:t>
      </w:r>
    </w:p>
    <w:p>
      <w:pPr>
        <w:pStyle w:val="BodyText"/>
      </w:pPr>
      <w:r>
        <w:t xml:space="preserve">-Cô Phương...Ăn tôm nha ?</w:t>
      </w:r>
    </w:p>
    <w:p>
      <w:pPr>
        <w:pStyle w:val="BodyText"/>
      </w:pPr>
      <w:r>
        <w:t xml:space="preserve">Một nam đồng nghiệp lên tiếng. Nhã An nhận ra anh ta là Đàm Tuấn, trưởng bộ phận kinh doanh của công ty.</w:t>
      </w:r>
    </w:p>
    <w:p>
      <w:pPr>
        <w:pStyle w:val="BodyText"/>
      </w:pPr>
      <w:r>
        <w:t xml:space="preserve">-Vâng. Cảm ơn anh !</w:t>
      </w:r>
    </w:p>
    <w:p>
      <w:pPr>
        <w:pStyle w:val="BodyText"/>
      </w:pPr>
      <w:r>
        <w:t xml:space="preserve">Trên bàn có khá nhiều món. Nhã An nhận ra gần như toàn bộ gương mặt trong chuyến đi đều có mặt đủ. Phụ nữ thì không nhiều. Có Tăng Kiều phòng tiêu thụ, Lạc Tâm phòng kế toán. Còn có vài người Nhã An không biết mặt. Còn lại là nam giới, Tôn Diệm trợ lý, HàTuấn Sinh ở bộ phận kinh doanh...</w:t>
      </w:r>
    </w:p>
    <w:p>
      <w:pPr>
        <w:pStyle w:val="BodyText"/>
      </w:pPr>
      <w:r>
        <w:t xml:space="preserve">-Cô Phương nghe nói từng là bạn học của Tần tổng. Là trường đại học bên Mỹ sao ?</w:t>
      </w:r>
    </w:p>
    <w:p>
      <w:pPr>
        <w:pStyle w:val="BodyText"/>
      </w:pPr>
      <w:r>
        <w:t xml:space="preserve">Câu hỏi đầu tiên. Nhã An nhẹ nhàng đáp lại:</w:t>
      </w:r>
    </w:p>
    <w:p>
      <w:pPr>
        <w:pStyle w:val="BodyText"/>
      </w:pPr>
      <w:r>
        <w:t xml:space="preserve">-Không...Là trường cấp III, Tần tổng học trên tôi.</w:t>
      </w:r>
    </w:p>
    <w:p>
      <w:pPr>
        <w:pStyle w:val="BodyText"/>
      </w:pPr>
      <w:r>
        <w:t xml:space="preserve">-À...- Tăng Kiều xen vào – Vậy thì xem như cô cũng là học muội của Tần tổng. Vậy quan hệ hai người có phải là rất tốt không ?</w:t>
      </w:r>
    </w:p>
    <w:p>
      <w:pPr>
        <w:pStyle w:val="BodyText"/>
      </w:pPr>
      <w:r>
        <w:t xml:space="preserve">Một người yêu, và một kẻ được yêu nhưng lại lạnh nhạt...Nếu như vậy được xem là tốt thì Nhã An không biết phải nói gì thêm :</w:t>
      </w:r>
    </w:p>
    <w:p>
      <w:pPr>
        <w:pStyle w:val="BodyText"/>
      </w:pPr>
      <w:r>
        <w:t xml:space="preserve">-Không tốt lắm. Tôi từng gửi thư tình cho Tần tổng. Nhưng anh ấy không đáp lại tôi.</w:t>
      </w:r>
    </w:p>
    <w:p>
      <w:pPr>
        <w:pStyle w:val="BodyText"/>
      </w:pPr>
      <w:r>
        <w:t xml:space="preserve">Câu trả lời thẳng thắn khiến cho người trong buổi tiệc đều ngơ ngẩn. Phụ nữ thường hay trốn tránh những vấn đề nhạy cảm, nhưng Nhã An lại nói ra một cách bình thản, như là đang đề cập tới chuyện ai đó chẳng phải mình.</w:t>
      </w:r>
    </w:p>
    <w:p>
      <w:pPr>
        <w:pStyle w:val="BodyText"/>
      </w:pPr>
      <w:r>
        <w:t xml:space="preserve">-Cô Phương không ngại sao ? Chuyện đó mà công khai thì....</w:t>
      </w:r>
    </w:p>
    <w:p>
      <w:pPr>
        <w:pStyle w:val="BodyText"/>
      </w:pPr>
      <w:r>
        <w:t xml:space="preserve">-Tôi nghĩ thích một người không có tội. Tần tổng khi còn đi học rất đặc biệt, ngoài tôi ra cũng có không ít người thích anh ấy.... Không lẽ trước khi thích một người nào đó phải để tâm tìm hiểu xem có nên thích hay không sao ?</w:t>
      </w:r>
    </w:p>
    <w:p>
      <w:pPr>
        <w:pStyle w:val="BodyText"/>
      </w:pPr>
      <w:r>
        <w:t xml:space="preserve">Những người còn lại đều im lặng. Không khí ngượng nghịu bao trùm. Nhã An cũng chỉ cần như thế. Cho người ta biết những điều cần biết, sau đó nghĩ gì mặc kệ họ, ít ra bản thân cũng không phải nhận những đồn đoán vô căn cứ trong một thời gian.</w:t>
      </w:r>
    </w:p>
    <w:p>
      <w:pPr>
        <w:pStyle w:val="BodyText"/>
      </w:pPr>
      <w:r>
        <w:t xml:space="preserve">-Vậy bây giờ cô Phương...cô có còn thích Tần tổng không ?</w:t>
      </w:r>
    </w:p>
    <w:p>
      <w:pPr>
        <w:pStyle w:val="BodyText"/>
      </w:pPr>
      <w:r>
        <w:t xml:space="preserve">Câu hỏi thật đột ngột. Không chỉ những người trong tiệc chấn động, bản thân Nhã An cũng giật mình.</w:t>
      </w:r>
    </w:p>
    <w:p>
      <w:pPr>
        <w:pStyle w:val="BodyText"/>
      </w:pPr>
      <w:r>
        <w:t xml:space="preserve">Là Lạc Tâm ở phòng kế toán. Hai người xa lạ. Gương mặt với đôi mắt to tròn đang nhìn thẳng vào cô, chờ đợi một câu trả lời. Có hay không ?</w:t>
      </w:r>
    </w:p>
    <w:p>
      <w:pPr>
        <w:pStyle w:val="BodyText"/>
      </w:pPr>
      <w:r>
        <w:t xml:space="preserve">Nhã An cười khẽ, đặt ly nước đang uống xuống bàn :</w:t>
      </w:r>
    </w:p>
    <w:p>
      <w:pPr>
        <w:pStyle w:val="BodyText"/>
      </w:pPr>
      <w:r>
        <w:t xml:space="preserve">-Chúng ta không phải trong thời kì mơ mộng nữa. Chắc cô Lạc cũng hiểu, chuyện cô bé lọ lem hiện giờ chỉ là cổ tích mà thôi.</w:t>
      </w:r>
    </w:p>
    <w:p>
      <w:pPr>
        <w:pStyle w:val="BodyText"/>
      </w:pPr>
      <w:r>
        <w:t xml:space="preserve">Tần Tường đứng lặng trong một góc. Đám nhân viên kia chắc không nghĩ một người cao quý như anh sẽ xuống bàn ăn chung cùng bọn họ, vẫn đang mải mê trong câu chuyện của mình. Tần Tường nghe rất rõ từng lời Nhã An nói...Đúng là một cô gái lí trí. Cô biết cách bảo vệ mình, nhưng dường như lại bảo vệ quá kỹ. Mọi thứ có thể làm tổn thương mình Nhã An đều nghĩ đến. Đề phòng mọi thứ, anh trong mắt cô giống như một nguy cơ tiềm ẩn, Nhã An luôn nhắc mình phải tránh xa Tần Tường....Tránh xa anh !</w:t>
      </w:r>
    </w:p>
    <w:p>
      <w:pPr>
        <w:pStyle w:val="Compact"/>
      </w:pPr>
      <w:r>
        <w:t xml:space="preserve">Tình cảm là một thứ có thể tránh né và đề phòng được hay sao ?</w:t>
      </w:r>
      <w:r>
        <w:br w:type="textWrapping"/>
      </w:r>
      <w:r>
        <w:br w:type="textWrapping"/>
      </w:r>
    </w:p>
    <w:p>
      <w:pPr>
        <w:pStyle w:val="Heading2"/>
      </w:pPr>
      <w:bookmarkStart w:id="39" w:name="chương-16-bấn-loạn"/>
      <w:bookmarkEnd w:id="39"/>
      <w:r>
        <w:t xml:space="preserve">17. Chương 16  : Bấn Loạn</w:t>
      </w:r>
    </w:p>
    <w:p>
      <w:pPr>
        <w:pStyle w:val="Compact"/>
      </w:pPr>
      <w:r>
        <w:br w:type="textWrapping"/>
      </w:r>
      <w:r>
        <w:br w:type="textWrapping"/>
      </w:r>
    </w:p>
    <w:p>
      <w:pPr>
        <w:pStyle w:val="BodyText"/>
      </w:pPr>
      <w:r>
        <w:t xml:space="preserve">Đằng sau lưng Nhã An là những lời bàn tán. Có người cho là cô chủ động câu dẫn tổng tài, có người lại nói Tần Tường chỉ tùy tiện qua đường tìm vui trong phút chốc, một cô gái như Nhã An làm sao có thể chinh phục được anh ta !</w:t>
      </w:r>
    </w:p>
    <w:p>
      <w:pPr>
        <w:pStyle w:val="BodyText"/>
      </w:pPr>
      <w:r>
        <w:t xml:space="preserve">Nhã An có cảm giác mình đang bị cô lập. Trong lúc ăn uống, chỉ cần thấy cô, người ta sẽ chủ động tránh ra.</w:t>
      </w:r>
    </w:p>
    <w:p>
      <w:pPr>
        <w:pStyle w:val="BodyText"/>
      </w:pPr>
      <w:r>
        <w:t xml:space="preserve">Nhã An không cần bạn bè như họ. Nhưng hai bên đang trong mối quan hệ hợp tác, không gần gũi cũng được, song lánh xa và khinh bỉ thì làm sao có thể nói chuyện được với nhau.</w:t>
      </w:r>
    </w:p>
    <w:p>
      <w:pPr>
        <w:pStyle w:val="BodyText"/>
      </w:pPr>
      <w:r>
        <w:t xml:space="preserve">-Anh Đàm, tôicó chuyện muốn nói với anh...</w:t>
      </w:r>
    </w:p>
    <w:p>
      <w:pPr>
        <w:pStyle w:val="BodyText"/>
      </w:pPr>
      <w:r>
        <w:t xml:space="preserve">Đàm Tuấn không tránh khỏi bối rối. Những ánh mắt đang chằm chằm nhìn anh ta đằng kia nữa....Cuối cùng Đàm Tuấn đành ngập ngừng không dám nhìn thẳng Nhã An :</w:t>
      </w:r>
    </w:p>
    <w:p>
      <w:pPr>
        <w:pStyle w:val="BodyText"/>
      </w:pPr>
      <w:r>
        <w:t xml:space="preserve">-Cô Phương...tôi nghĩ, tôi không...không tiện cho lắm.</w:t>
      </w:r>
    </w:p>
    <w:p>
      <w:pPr>
        <w:pStyle w:val="BodyText"/>
      </w:pPr>
      <w:r>
        <w:t xml:space="preserve">Nhã An thản nhiên :</w:t>
      </w:r>
    </w:p>
    <w:p>
      <w:pPr>
        <w:pStyle w:val="BodyText"/>
      </w:pPr>
      <w:r>
        <w:t xml:space="preserve">-Tôi chỉ muốn hỏi anh chút chuyện có liên quan đến chuyên môn của anh thôi. Nếu anh không thể cung cấp, tôi cũng không muốn làm việc với một người không chuyên nghiệp. Tôi sẽ nói chuyện với Tần tổng về điều này.</w:t>
      </w:r>
    </w:p>
    <w:p>
      <w:pPr>
        <w:pStyle w:val="BodyText"/>
      </w:pPr>
      <w:r>
        <w:t xml:space="preserve">Đàm Tuấn giật mình. Những người đang ngồi kia cũng bất giác ngẩn người. Nhã An khẽ nhếch môi :</w:t>
      </w:r>
    </w:p>
    <w:p>
      <w:pPr>
        <w:pStyle w:val="BodyText"/>
      </w:pPr>
      <w:r>
        <w:t xml:space="preserve">-Tôi biết là có nhiều người không thích tôi. Nhưng tôi vốn là đối tác được chính Tần tổng của các anh chọn lựa sang đây vì kế hoạch này. Nếu tôi không nhận được hỗ trợ cần thiết để hoàn thành công việc thì chuyện hợp tác còn ý nghĩa gì, kết quả của kế hoạch sẽ đi về đâu. Anh Đàm học về kinh doanh, chắc rõ điều đó hơn tôi mà.</w:t>
      </w:r>
    </w:p>
    <w:p>
      <w:pPr>
        <w:pStyle w:val="BodyText"/>
      </w:pPr>
      <w:r>
        <w:t xml:space="preserve">Tần Tường đã tìm hiểu không ít tư liệu về Nhã An. Cô là nhân viên nhập liệu nhưng là một nhân viên nhập liệu rất được ông chủ coi trọng. Khuyết điểm duy nhất của cô không phải là bản lĩnh mà do mong ước cuộc sống...Nhã An yêu thích một cuộc sống bình lặng, không phải đấu tranh, mãi được vui vẻ bên người thân của mình. Cuộc sống đó, lí tưởng đó, Tần Tường anh, có thể cho sao ?</w:t>
      </w:r>
    </w:p>
    <w:p>
      <w:pPr>
        <w:pStyle w:val="BodyText"/>
      </w:pPr>
      <w:r>
        <w:t xml:space="preserve">Không chỉ Đàm Tuấn, có không ít người trong chuyến đi này bị chột dạ bởi những lời Nhã An vừa nói. Tất cả đều là nhân tài ưu tú của Tần thị...Trong chốc lát họ nhanh chóng nhận ra, mình đã bị một đám mây che khuất. Đám mây đến từ sự ganh tị. Con chim sẻ trước khi biến thành phượng hoàng sẽ bị đồng loại mình dùng lông cánh xua đi.</w:t>
      </w:r>
    </w:p>
    <w:p>
      <w:pPr>
        <w:pStyle w:val="BodyText"/>
      </w:pPr>
      <w:r>
        <w:t xml:space="preserve">...-Em rất giỏi...</w:t>
      </w:r>
    </w:p>
    <w:p>
      <w:pPr>
        <w:pStyle w:val="BodyText"/>
      </w:pPr>
      <w:r>
        <w:t xml:space="preserve">Tần Tường lên tiếng tán thưởng. Nhã An vừa hoàn thành xong việc thảo luận, thu thập thông tin về các hợp đồng mua bán của Tần thị cùng Đàm Tuấn. Lạc Tâm cũng mới đưa cho cô thêm bản chiết tính và một số thông tin về tài chính của đối tác. Tuy không gọi là bước tiến, nhưng đã có dấu hiệu hợp tác rõ ràng.</w:t>
      </w:r>
    </w:p>
    <w:p>
      <w:pPr>
        <w:pStyle w:val="BodyText"/>
      </w:pPr>
      <w:r>
        <w:t xml:space="preserve">-Anh đừng chỉ vì một việc mà đánh giá là tôi giỏi. Theo tôi Tần tổng mới là người giỏi. Không chỉ giỏi kinh doanh, anh đóng kịch còn rất tài...</w:t>
      </w:r>
    </w:p>
    <w:p>
      <w:pPr>
        <w:pStyle w:val="BodyText"/>
      </w:pPr>
      <w:r>
        <w:t xml:space="preserve">Nhã An bị gió thổi tung tóc. Nụ cười nhàn nhạt trên khóe miệng, vừa mỉa mai lại vừa lạnh nhạt.Tần Tường lần đầu nếm trải cảm giác yêu mị mờ mịt đầu óc. Thì ra con người lại có thể dùng ánh mắt si mê đến vậy mà nhìn ngắm một con người.</w:t>
      </w:r>
    </w:p>
    <w:p>
      <w:pPr>
        <w:pStyle w:val="BodyText"/>
      </w:pPr>
      <w:r>
        <w:t xml:space="preserve">-Em đã biết...Tại sao còn chăm sóc cho tôi ?</w:t>
      </w:r>
    </w:p>
    <w:p>
      <w:pPr>
        <w:pStyle w:val="BodyText"/>
      </w:pPr>
      <w:r>
        <w:t xml:space="preserve">Nhã An nhận ra hơi muộn. Đến khi bước chân ra khỏi phòng, gặp đám người Đàm Tuấn cô mới mơ hồ nhận ra...Có điều gì không thích hợp. Chiếc khăn choàng cổ bị rơi xuống trong quá trình Tần Tường ngất xỉu, cô dìu anh vào phòng. Nó nằm chỏng chơ trên đất,mới vừa hồi tỉnh, có ai quan tâm tới chiếc khăn rơi vào góc trong giường, khuất tầm mắt người nhìn ?</w:t>
      </w:r>
    </w:p>
    <w:p>
      <w:pPr>
        <w:pStyle w:val="BodyText"/>
      </w:pPr>
      <w:r>
        <w:t xml:space="preserve">-Anh bệnh...Tôi nghĩ là thật. Nhưng mà...lúc sau thì...</w:t>
      </w:r>
    </w:p>
    <w:p>
      <w:pPr>
        <w:pStyle w:val="BodyText"/>
      </w:pPr>
      <w:r>
        <w:t xml:space="preserve">-Chỉ có bệnh là giả. Còn những lời sau đó, tôi đều nói thật lòng mình.</w:t>
      </w:r>
    </w:p>
    <w:p>
      <w:pPr>
        <w:pStyle w:val="BodyText"/>
      </w:pPr>
      <w:r>
        <w:t xml:space="preserve">Tần Tường bất giác bước đến. Nhã An lúng túng...Cô lùi dần về phía sau...Cứ lùi mãi, cho đến khi lưng đụng bước tường.</w:t>
      </w:r>
    </w:p>
    <w:p>
      <w:pPr>
        <w:pStyle w:val="BodyText"/>
      </w:pPr>
      <w:r>
        <w:t xml:space="preserve">-Bây giờ tôi nghĩ, chuyện hôm đó có đóng kịch hay không cũng không còn quan trọng nữa. Điều quan trọng là tôi đã biết, trong lòng em vẫn luôn quan tâm và không nỡ bỏ mặc tôi.</w:t>
      </w:r>
    </w:p>
    <w:p>
      <w:pPr>
        <w:pStyle w:val="BodyText"/>
      </w:pPr>
      <w:r>
        <w:t xml:space="preserve">Nhã An điếng người khi ánh mắt anh càng lúc càng sát người mình đến vậy. Còn hơi thở nóng ấm kia nữa. Nó khiến cô co rúm, rùng mình...Tim đập loạn, Nhã An bây giờ như một con cừu nhỏ...Một con cừu thật đáng thương.</w:t>
      </w:r>
    </w:p>
    <w:p>
      <w:pPr>
        <w:pStyle w:val="BodyText"/>
      </w:pPr>
      <w:r>
        <w:t xml:space="preserve">-AnAn...Tôi....</w:t>
      </w:r>
    </w:p>
    <w:p>
      <w:pPr>
        <w:pStyle w:val="Compact"/>
      </w:pPr>
      <w:r>
        <w:t xml:space="preserve">Tần Tường cúi xuống...Cúi thật gần. Đến khi bờ môi sắp chạm vào làn môi hồng đang run rẩy, ngực anh bị đẩy mạnh. Nhã An vùng chạy....Tiếng điện thoại reo phá hỏng không gian mờ mịt của cả hai.</w:t>
      </w:r>
      <w:r>
        <w:br w:type="textWrapping"/>
      </w:r>
      <w:r>
        <w:br w:type="textWrapping"/>
      </w:r>
    </w:p>
    <w:p>
      <w:pPr>
        <w:pStyle w:val="Heading2"/>
      </w:pPr>
      <w:bookmarkStart w:id="40" w:name="chương-17-yêu"/>
      <w:bookmarkEnd w:id="40"/>
      <w:r>
        <w:t xml:space="preserve">18. Chương 17 : Yêu</w:t>
      </w:r>
    </w:p>
    <w:p>
      <w:pPr>
        <w:pStyle w:val="Compact"/>
      </w:pPr>
      <w:r>
        <w:br w:type="textWrapping"/>
      </w:r>
      <w:r>
        <w:br w:type="textWrapping"/>
      </w:r>
    </w:p>
    <w:p>
      <w:pPr>
        <w:pStyle w:val="BodyText"/>
      </w:pPr>
      <w:r>
        <w:t xml:space="preserve">Cuộc điện thoại đó...là của Khắc Vân.</w:t>
      </w:r>
    </w:p>
    <w:p>
      <w:pPr>
        <w:pStyle w:val="BodyText"/>
      </w:pPr>
      <w:r>
        <w:t xml:space="preserve">Giọng anh vanglên đầm ấm :</w:t>
      </w:r>
    </w:p>
    <w:p>
      <w:pPr>
        <w:pStyle w:val="BodyText"/>
      </w:pPr>
      <w:r>
        <w:t xml:space="preserve">-Anh nghĩ sẽ đểem tự do một chút. Nhưng bây giờ anh mới hiểu, cho tình cảm một đôi cánh tự dolà việc khó khăn nhất của một kẻ đang yêu.</w:t>
      </w:r>
    </w:p>
    <w:p>
      <w:pPr>
        <w:pStyle w:val="BodyText"/>
      </w:pPr>
      <w:r>
        <w:t xml:space="preserve">Khắc Vân sợ. Mớingày thứ hai anh đã sợ. Khi mở cửa vào nhà, trên chiếc nệm giường vẫn còn tìmthấy vài sợi tóc dài vương trên đó. Nhã An từng nằm ngủ trên chiếc giườngnày....</w:t>
      </w:r>
    </w:p>
    <w:p>
      <w:pPr>
        <w:pStyle w:val="BodyText"/>
      </w:pPr>
      <w:r>
        <w:t xml:space="preserve">Hiện giờ côđang ở nơi khác. Cùng một người đàn ông có thể mang Nhã An đi mãi. Vòng tay nàycó thể sẽ không bao giờ được ôm cô nữa...Nhã An...</w:t>
      </w:r>
    </w:p>
    <w:p>
      <w:pPr>
        <w:pStyle w:val="BodyText"/>
      </w:pPr>
      <w:r>
        <w:t xml:space="preserve">Khắc Vân từngcó bạn gái. Hai người có mối quan hệ thân mật hơn thế này nhiều. Cô cũng từngnói với anh là mình có bao nhiêu người đeo đuổi, cũng từng cùng đám bạn trongđó có tình địch của Khắc Vân đi du lịch. Nhưng chẳng bao giờ anh cảm thấy có vướngmắc gì cả. Khắc Vân thường nghĩ và nói với đám bạn : « Đã là củamình, sẽ mãi là của mình thôi. »</w:t>
      </w:r>
    </w:p>
    <w:p>
      <w:pPr>
        <w:pStyle w:val="BodyText"/>
      </w:pPr>
      <w:r>
        <w:t xml:space="preserve">Buồn cườilà....Bây giờ mọi thứ trong mắt anh chỉ còn lại một hình bóng. Đôi khi lại dânglên một nỗi bất an mãnh liệt. Anh sợ.... Lý trí bảo cứ thản nhiên mà chờ đợi.Để Nhã An trải nghiệm qua mối tình không môn đăng hộ đối đó...Rồi cô sẽ vỡ mộng,sẽ đau đớn quay về với Khắc Vân. Lúc đó bóng ma quá khứ trong lòng Nhã Anmới thực sự tan đi. Hai người mới có hạnh phúc lâu dài.</w:t>
      </w:r>
    </w:p>
    <w:p>
      <w:pPr>
        <w:pStyle w:val="BodyText"/>
      </w:pPr>
      <w:r>
        <w:t xml:space="preserve">Nhưng tình cảmthì bảo, đến lúc đó, liệu tim anh còn đủ sức để chịu đựng không ?</w:t>
      </w:r>
    </w:p>
    <w:p>
      <w:pPr>
        <w:pStyle w:val="BodyText"/>
      </w:pPr>
      <w:r>
        <w:t xml:space="preserve">Cô mới đi HảiNam một ngày Khắc Vân đã mất ngủ một ngày. Anh lo lắng, anh nghĩ đến nhiều khảnăng có thể xảy ra. Một người đàn ông cao ngạo như Tần Tường một khi đã bị từchối sẽ làm nhiều chuyện để chinh phục lại con mồi mình yêu thích. Đến khi đóNhã An của anh với trái tim đầy thương tích....Cô đau khổ, liệu Khắc Vân có thểthanh thản được hay không ?</w:t>
      </w:r>
    </w:p>
    <w:p>
      <w:pPr>
        <w:pStyle w:val="BodyText"/>
      </w:pPr>
      <w:r>
        <w:t xml:space="preserve">Bao nhiêu câu hỏi :« Được hay không » quay cuồng....Đêm qua là lần đầu tiên trong suốtbao nhiêu năm anh lại mất ngủ. Quán mì lề đường của chú Viên lại có một vịkhách không đến để ăn mì.</w:t>
      </w:r>
    </w:p>
    <w:p>
      <w:pPr>
        <w:pStyle w:val="BodyText"/>
      </w:pPr>
      <w:r>
        <w:t xml:space="preserve">Dáng Khắc Vâncao lớn, bên cạnh chú Viên nhỏ thó như hai thái cực. Nơi khu phố đa số là ngườinghèo sinh sống này, anh trở thành tâm điểm, bao nhiêu người nhìn ngó, bình phẩm.Huống gì hôm nay Khắc Vân lại đảm nhận vai trò người phục vụ, liên tục bưng mì,động tác vô cùng thành thục.</w:t>
      </w:r>
    </w:p>
    <w:p>
      <w:pPr>
        <w:pStyle w:val="BodyText"/>
      </w:pPr>
      <w:r>
        <w:t xml:space="preserve">-Thằng nhỏ...Saohôm nay lại ghé chú vậy ?</w:t>
      </w:r>
    </w:p>
    <w:p>
      <w:pPr>
        <w:pStyle w:val="BodyText"/>
      </w:pPr>
      <w:r>
        <w:t xml:space="preserve">-Con xin lỗichú –Khắc Vân trầm giọng- Lâu rồi con...</w:t>
      </w:r>
    </w:p>
    <w:p>
      <w:pPr>
        <w:pStyle w:val="BodyText"/>
      </w:pPr>
      <w:r>
        <w:t xml:space="preserve">-Tao biết mày bậnrộn mà !- Ông Viên cười khà – Làm việc trí óc như mày là bận bịu suốt ngày. Nhưng sống một mìnhthì cũng nên thỉnh thoảng ghé nhà, chú nấu canh cho mà uống. Nhìn mày càng ngàycàng ốm...Minh Châu mà biết thì....</w:t>
      </w:r>
    </w:p>
    <w:p>
      <w:pPr>
        <w:pStyle w:val="BodyText"/>
      </w:pPr>
      <w:r>
        <w:t xml:space="preserve">Minh Châu làtên mẹ, là người Khắc Vân trọn đời yêu kính, cũng là người chú Viên đã thầmyêu. Người đàn ông này bà luôn mang trọn trong lòng một nỗi áy náy. Cả đời ônglặng thầm như một cái bóng luôn có mặt bên cạnh bà nhưng đến khi bà xuôi tay nhắmmắt, điều bà nói cuối cùng vẫn chỉ là một câu xin lỗi mà trọn đời không biếtông đã nghe biết bao lần.</w:t>
      </w:r>
    </w:p>
    <w:p>
      <w:pPr>
        <w:pStyle w:val="BodyText"/>
      </w:pPr>
      <w:r>
        <w:t xml:space="preserve">-Chú Viên, saochú lại thương mẹ con vậy chú ?</w:t>
      </w:r>
    </w:p>
    <w:p>
      <w:pPr>
        <w:pStyle w:val="BodyText"/>
      </w:pPr>
      <w:r>
        <w:t xml:space="preserve">Lúc nhỏ KhắcVân đã bao nhiêu lần hỏi vậy. Nhớ năm anh khoảng mười tuổi, nhà trường có tổ chứchội thi điền kinh tiếp sức người thân. Khắc Vân đã nhờ ông Viên đến chạy vớimình. Ông ngượng ngập rồi sau đó sung sướng đồng ý. Đội ông và Khắc Vân được giảinhất. Khi cô giáo giới thiệu là « cha con bạn học Thiệu Khắc Vân »,ông lại một lần nữa ngượng ngùng xua tay giải thích : « Tôi không phảilà ba nó. Tôi...tôi chỉ là chú...chú mà thôi. »</w:t>
      </w:r>
    </w:p>
    <w:p>
      <w:pPr>
        <w:pStyle w:val="BodyText"/>
      </w:pPr>
      <w:r>
        <w:t xml:space="preserve">Chuyện đó làmThiệu Khắc Vân giận ông một tuần...Ông mang bánh trái đồ ăn, mua cả xe mô hìnhdụ dỗ, anh vẫn lạnh nhạt...Chỉ đến khi :</w:t>
      </w:r>
    </w:p>
    <w:p>
      <w:pPr>
        <w:pStyle w:val="BodyText"/>
      </w:pPr>
      <w:r>
        <w:t xml:space="preserve">-Chú không phảilà ba mày. Nhắc tới ba mày, mẹ mày buồn đấy ! Mày muốn mẹ mày buồn lắmsao ?</w:t>
      </w:r>
    </w:p>
    <w:p>
      <w:pPr>
        <w:pStyle w:val="BodyText"/>
      </w:pPr>
      <w:r>
        <w:t xml:space="preserve">Khi người tayêu một người, người ta sẽ đau cùng nỗi đau người ấy, làm mọi cách để người ấyđừng buồn khổ hay tuyệt vọng. Tình yêu và sự chờ đợi của chú Viên đền đáp lạichỉ là một sự áy náy. Nhưng ông không phiền không trách...Khi bà Minh Châu xuôitay nhắm mắt, Thiệu Khắc Vân mới bước vào đại học. Quán mì lề đường phải thứckhuya hơn, chong đèn bán đến gần sáng...Ông còn nhận thêm công việc giao hàng,buôn bán, mệt mỏi đến mức gây ra tai nạn, phải ở tù hai năm...</w:t>
      </w:r>
    </w:p>
    <w:p>
      <w:pPr>
        <w:pStyle w:val="BodyText"/>
      </w:pPr>
      <w:r>
        <w:t xml:space="preserve">-Chú Viên...</w:t>
      </w:r>
    </w:p>
    <w:p>
      <w:pPr>
        <w:pStyle w:val="BodyText"/>
      </w:pPr>
      <w:r>
        <w:t xml:space="preserve">Yêu một ngườiphải như chú Viên đã yêu mẹ. Chỉ cần bà buồn trong một thoáng, ông đã đau lòng,tất tả tìm mọi cách làm bà vui vẻ. Khắc Vân yêu, nhưng lại muốn người mình yêuphải nếm trải đau đớn, phải tổn thương để quên đi tình yêu cũ. Yêu như anh cóphải là yêu hay chỉ đơn thuần là chiếm hữu, để thỏa mãn sự ích kỷ, biện giảicho sự trốn tránh đấu tranh giành lấy hạnh phúc hay không ?</w:t>
      </w:r>
    </w:p>
    <w:p>
      <w:pPr>
        <w:pStyle w:val="BodyText"/>
      </w:pPr>
      <w:r>
        <w:t xml:space="preserve">-Cái gì ?</w:t>
      </w:r>
    </w:p>
    <w:p>
      <w:pPr>
        <w:pStyle w:val="BodyText"/>
      </w:pPr>
      <w:r>
        <w:t xml:space="preserve">-Không có gì ạ ! Tuần sau con về nhà uống canh. Chú nấu nhiềunhiều cho con uống nhé !</w:t>
      </w:r>
    </w:p>
    <w:p>
      <w:pPr>
        <w:pStyle w:val="BodyText"/>
      </w:pPr>
      <w:r>
        <w:t xml:space="preserve">-Thằng này...</w:t>
      </w:r>
    </w:p>
    <w:p>
      <w:pPr>
        <w:pStyle w:val="Compact"/>
      </w:pPr>
      <w:r>
        <w:t xml:space="preserve">Ông cười, quayđi tiếp tục nồi nước lèo đang sôi sùng sục. Nhưng nhất định chủ nhật này sẽ đimua một đống đồ nấu canh để làm cho anh uống. Cõi lòng Khắc Vân ấm lại. Hìnhbóng Nhã An lại hiện lên trong một ngôi nhà nhỏ, có hai người đang cùng nhau uốngmón canh vừa nấu của ông lão đang đứng trước mặt Khắc Vân đây !</w:t>
      </w:r>
      <w:r>
        <w:br w:type="textWrapping"/>
      </w:r>
      <w:r>
        <w:br w:type="textWrapping"/>
      </w:r>
    </w:p>
    <w:p>
      <w:pPr>
        <w:pStyle w:val="Heading2"/>
      </w:pPr>
      <w:bookmarkStart w:id="41" w:name="chương-18-ngăn-cản"/>
      <w:bookmarkEnd w:id="41"/>
      <w:r>
        <w:t xml:space="preserve">19. Chương 18 : Ngăn Cản</w:t>
      </w:r>
    </w:p>
    <w:p>
      <w:pPr>
        <w:pStyle w:val="Compact"/>
      </w:pPr>
      <w:r>
        <w:br w:type="textWrapping"/>
      </w:r>
      <w:r>
        <w:br w:type="textWrapping"/>
      </w:r>
    </w:p>
    <w:p>
      <w:pPr>
        <w:pStyle w:val="BodyText"/>
      </w:pPr>
      <w:r>
        <w:t xml:space="preserve">Chuyến đi Hải Nam kết thúc mang theo không ít dư âm.</w:t>
      </w:r>
    </w:p>
    <w:p>
      <w:pPr>
        <w:pStyle w:val="BodyText"/>
      </w:pPr>
      <w:r>
        <w:t xml:space="preserve">Tần Tường nhận được điện thoại của quản gia Trần, báo phải về nhà sớm. Gác máy anh bất giác bật cười.</w:t>
      </w:r>
    </w:p>
    <w:p>
      <w:pPr>
        <w:pStyle w:val="BodyText"/>
      </w:pPr>
      <w:r>
        <w:t xml:space="preserve">Đã bao nhiêu tuổi mà vẫn chẳng khác gì trẻ nhỏ. Khi có người gọi điện, dù không thích cũng phải về nhà.</w:t>
      </w:r>
    </w:p>
    <w:p>
      <w:pPr>
        <w:pStyle w:val="BodyText"/>
      </w:pPr>
      <w:r>
        <w:t xml:space="preserve">Biệt thự của Tần gia rất lộng lẫy, nhưng đi kèm với nó luôn là cảm giác đơn độc. Một khi bước chân vào đó, Tần Tường luôn thấy ngột ngạt. Lần này là mệnh lệnh gì mà mình phải nghe đây ?</w:t>
      </w:r>
    </w:p>
    <w:p>
      <w:pPr>
        <w:pStyle w:val="BodyText"/>
      </w:pPr>
      <w:r>
        <w:t xml:space="preserve">-Anh !</w:t>
      </w:r>
    </w:p>
    <w:p>
      <w:pPr>
        <w:pStyle w:val="BodyText"/>
      </w:pPr>
      <w:r>
        <w:t xml:space="preserve">Gia Mẫn đã ngồi chờ trong phòng khách. Chiếc váy trắng thanh khiết và nụ cười dịu dàng....Trông cô thật đẹp, thật dịu dàng như một nàng tiên.</w:t>
      </w:r>
    </w:p>
    <w:p>
      <w:pPr>
        <w:pStyle w:val="BodyText"/>
      </w:pPr>
      <w:r>
        <w:t xml:space="preserve">Người ngồi bên cạnh cô cũng rất đẹp...Rất dịu dàng....Bà là.. :</w:t>
      </w:r>
    </w:p>
    <w:p>
      <w:pPr>
        <w:pStyle w:val="BodyText"/>
      </w:pPr>
      <w:r>
        <w:t xml:space="preserve">-Tường...</w:t>
      </w:r>
    </w:p>
    <w:p>
      <w:pPr>
        <w:pStyle w:val="BodyText"/>
      </w:pPr>
      <w:r>
        <w:t xml:space="preserve">-Thưa mẹ...Con mới về !</w:t>
      </w:r>
    </w:p>
    <w:p>
      <w:pPr>
        <w:pStyle w:val="BodyText"/>
      </w:pPr>
      <w:r>
        <w:t xml:space="preserve">....Như những lần khác, cuộc gặp mặt thường kết thúc trong bữa ăn. Tần Tường thong thả gắp thức ăn cho Gia Mẫn. Cô nhận sự chăm sóc đó trong tâm trạng thờ thẫn. Anh đang thực hiện cử chỉ đó như một phép lịch sự. Không hề có chút ân cần, âu yếm dù chỉ là thoáng qua.</w:t>
      </w:r>
    </w:p>
    <w:p>
      <w:pPr>
        <w:pStyle w:val="BodyText"/>
      </w:pPr>
      <w:r>
        <w:t xml:space="preserve">-Ba mẹ con vẫn khỏe chứ Gia Mẫn ?</w:t>
      </w:r>
    </w:p>
    <w:p>
      <w:pPr>
        <w:pStyle w:val="BodyText"/>
      </w:pPr>
      <w:r>
        <w:t xml:space="preserve">-Vâng ạ...Ba mẹ con rất khỏe. Ba mẹ con gửi lời hỏi thăm hai bác ạ !</w:t>
      </w:r>
    </w:p>
    <w:p>
      <w:pPr>
        <w:pStyle w:val="BodyText"/>
      </w:pPr>
      <w:r>
        <w:t xml:space="preserve">-Được rồi –Ông Tần cười khẽ -Vốn cũng có xa lạ gì, cần gì khách sáo chứ.</w:t>
      </w:r>
    </w:p>
    <w:p>
      <w:pPr>
        <w:pStyle w:val="BodyText"/>
      </w:pPr>
      <w:r>
        <w:t xml:space="preserve">Ánh mắt ba người trong bàn đều dồn về phía Tần Tường. Anh như không lưu tâm, vẫn thản nhiên gắp thức ăn.</w:t>
      </w:r>
    </w:p>
    <w:p>
      <w:pPr>
        <w:pStyle w:val="BodyText"/>
      </w:pPr>
      <w:r>
        <w:t xml:space="preserve">-Tường à...</w:t>
      </w:r>
    </w:p>
    <w:p>
      <w:pPr>
        <w:pStyle w:val="BodyText"/>
      </w:pPr>
      <w:r>
        <w:t xml:space="preserve">-Dạ ?</w:t>
      </w:r>
    </w:p>
    <w:p>
      <w:pPr>
        <w:pStyle w:val="BodyText"/>
      </w:pPr>
      <w:r>
        <w:t xml:space="preserve">-Con đã hơn 30 rồi. –Bà Tần nhẹ nhàng- Cũng nên kết hôn đi !</w:t>
      </w:r>
    </w:p>
    <w:p>
      <w:pPr>
        <w:pStyle w:val="BodyText"/>
      </w:pPr>
      <w:r>
        <w:t xml:space="preserve">Má Gia Mẫn thoáng hồng lên. Vẻ e thẹn thiếu nữ nhưng bên trong là một vẻ đắc ý ngấm ngầm.Tần Tường không yêu cô thì sao chứ ? Anh để ý tới người khác thì sao chứ ?Tình yêu không là gì cả, quan trọng là kẻ khoác tay Tần Tường vào nhà thờ thề hẹn là ai.</w:t>
      </w:r>
    </w:p>
    <w:p>
      <w:pPr>
        <w:pStyle w:val="BodyText"/>
      </w:pPr>
      <w:r>
        <w:t xml:space="preserve">-Chưa phải lúc ạ !</w:t>
      </w:r>
    </w:p>
    <w:p>
      <w:pPr>
        <w:pStyle w:val="BodyText"/>
      </w:pPr>
      <w:r>
        <w:t xml:space="preserve">-Vậy chừng nào mới phải lúc ?- Ông Tần xen vào- Con...</w:t>
      </w:r>
    </w:p>
    <w:p>
      <w:pPr>
        <w:pStyle w:val="BodyText"/>
      </w:pPr>
      <w:r>
        <w:t xml:space="preserve">Tần Tường dửng dưng, không đáp. Không khí có phần nặng nề ấy khiến Gia Mẫn đành phải miễn cưỡng lên tiếng :</w:t>
      </w:r>
    </w:p>
    <w:p>
      <w:pPr>
        <w:pStyle w:val="BodyText"/>
      </w:pPr>
      <w:r>
        <w:t xml:space="preserve">-Hai bác dùng cơm đi ạ ! Thức ăn phải ăn nóng mới ngon.</w:t>
      </w:r>
    </w:p>
    <w:p>
      <w:pPr>
        <w:pStyle w:val="BodyText"/>
      </w:pPr>
      <w:r>
        <w:t xml:space="preserve">Đối diện với Gia Mẫn hiền dịu, Tần Tường chợt nhớ đôi mắt quật cường và cái nhếch môi rất nhẹ của Nhã An.</w:t>
      </w:r>
    </w:p>
    <w:p>
      <w:pPr>
        <w:pStyle w:val="BodyText"/>
      </w:pPr>
      <w:r>
        <w:t xml:space="preserve">Cô không cần vì lấy lòng anh mà nói ngược lại điều mình đang nghĩ. Cô thừa nhận là mình đang sợ...Sợ trái tim mình lạc lối. Sợ một kẻ như anh mang mình làm trò đùa trong thoáng chốc. Mà đúng là Tần Tường cũng từng nghĩ đến chuyện cợt đùa Nhã An chứ gì nữa...Tuy nhiên tất cả dường như đang thay đổi....Gã thợ săn đang vấp bẫy của chính mình.</w:t>
      </w:r>
    </w:p>
    <w:p>
      <w:pPr>
        <w:pStyle w:val="BodyText"/>
      </w:pPr>
      <w:r>
        <w:t xml:space="preserve">-Con no rồi...</w:t>
      </w:r>
    </w:p>
    <w:p>
      <w:pPr>
        <w:pStyle w:val="BodyText"/>
      </w:pPr>
      <w:r>
        <w:t xml:space="preserve">Tần Tường đứng dậy, nhẹ nhàng :</w:t>
      </w:r>
    </w:p>
    <w:p>
      <w:pPr>
        <w:pStyle w:val="BodyText"/>
      </w:pPr>
      <w:r>
        <w:t xml:space="preserve">-Con lên phòng.</w:t>
      </w:r>
    </w:p>
    <w:p>
      <w:pPr>
        <w:pStyle w:val="BodyText"/>
      </w:pPr>
      <w:r>
        <w:t xml:space="preserve">-Con...</w:t>
      </w:r>
    </w:p>
    <w:p>
      <w:pPr>
        <w:pStyle w:val="BodyText"/>
      </w:pPr>
      <w:r>
        <w:t xml:space="preserve">-Chiều nay con còn buổi họp với hội đồng quản trị nữa. Con nghĩ ba cũng không muốn con tới trễ,phải không ?</w:t>
      </w:r>
    </w:p>
    <w:p>
      <w:pPr>
        <w:pStyle w:val="BodyText"/>
      </w:pPr>
      <w:r>
        <w:t xml:space="preserve">....Khi Tần Tường quay lại phòng thì điện thoại báo tin nhắn đến. Trong hộp thư của anh là hai chữ« Cô nhóc » nhấp nháy. Tin nhắn từ số của Nhã An :</w:t>
      </w:r>
    </w:p>
    <w:p>
      <w:pPr>
        <w:pStyle w:val="BodyText"/>
      </w:pPr>
      <w:r>
        <w:t xml:space="preserve">-Tần tổng có lòng quá. Nhưng hoa của anh đắt tiền lắm, tôi không dám nhận. Cảm ơn !</w:t>
      </w:r>
    </w:p>
    <w:p>
      <w:pPr>
        <w:pStyle w:val="BodyText"/>
      </w:pPr>
      <w:r>
        <w:t xml:space="preserve">Tần Tường đã đặt tiệm hoa mang một bó hoa lớn đến nhà Nhã An. Hiện nay cô có lẽ đang ngồi nhìn nó với vẻ bực dọc lẫn hoang mang nên tin nhắn này mới đến ngay như thế. Anh bỗng cười khẽ lúc hình dung đến biểu cảm trên gương mặt thanh tú. Đây là thật lòng chứ nhỉ ? Tần Tường đang rất thật lòng.</w:t>
      </w:r>
    </w:p>
    <w:p>
      <w:pPr>
        <w:pStyle w:val="BodyText"/>
      </w:pPr>
      <w:r>
        <w:t xml:space="preserve">-Dịch vụ tặng hoa không cho thu hồi lại. Nếu em không nhận thì bó hoa đó sẽ bị quăng vào sọt rác. Lãng phí lắm.</w:t>
      </w:r>
    </w:p>
    <w:p>
      <w:pPr>
        <w:pStyle w:val="BodyText"/>
      </w:pPr>
      <w:r>
        <w:t xml:space="preserve">Tin nhắn gửi đi....Im lặng....Một lúc sau mới có tin nhắn từ số của cô :</w:t>
      </w:r>
    </w:p>
    <w:p>
      <w:pPr>
        <w:pStyle w:val="BodyText"/>
      </w:pPr>
      <w:r>
        <w:t xml:space="preserve">-Vậy thì cảm ơn anh vậy.</w:t>
      </w:r>
    </w:p>
    <w:p>
      <w:pPr>
        <w:pStyle w:val="BodyText"/>
      </w:pPr>
      <w:r>
        <w:t xml:space="preserve">Sau cảm ơn sẽlà gì ? Tần Tường huýt sáo một đoạn ngắn rồi quăng điện thoại xuống nệm.Anh không khác gì một cậu sinh viên đang tập tành yêu đương đấy nhỉ ? Vào nhà tắm mà vẫn huýt sáo....Một bài nhạc tình yêu.</w:t>
      </w:r>
    </w:p>
    <w:p>
      <w:pPr>
        <w:pStyle w:val="BodyText"/>
      </w:pPr>
      <w:r>
        <w:t xml:space="preserve">...Ngày hôm sau, Tần Tường đến công ty khá sớm. Anh đi thẳng vào bên trong phòng làm việc.Trên chiếc ghế xoay quen thuộc, một bóng người đang ngồi....Dáng cao cao....Tần Tường ngờ ngợ. Nhã An khá nhỏ nhắn mà.</w:t>
      </w:r>
    </w:p>
    <w:p>
      <w:pPr>
        <w:pStyle w:val="BodyText"/>
      </w:pPr>
      <w:r>
        <w:t xml:space="preserve">-Anh...</w:t>
      </w:r>
    </w:p>
    <w:p>
      <w:pPr>
        <w:pStyle w:val="BodyText"/>
      </w:pPr>
      <w:r>
        <w:t xml:space="preserve">-Tần tổng...Chào anh !</w:t>
      </w:r>
    </w:p>
    <w:p>
      <w:pPr>
        <w:pStyle w:val="BodyText"/>
      </w:pPr>
      <w:r>
        <w:t xml:space="preserve">Là một người hoàn toàn xa lạ. Đáp lại nụ cười tươi của anh ta là gương mặt không mất vui vẻ của Tần Tường :</w:t>
      </w:r>
    </w:p>
    <w:p>
      <w:pPr>
        <w:pStyle w:val="BodyText"/>
      </w:pPr>
      <w:r>
        <w:t xml:space="preserve">-Anh là ai ? Sao lại ở đây ?</w:t>
      </w:r>
    </w:p>
    <w:p>
      <w:pPr>
        <w:pStyle w:val="BodyText"/>
      </w:pPr>
      <w:r>
        <w:t xml:space="preserve">-Thưa anh...Tôi là Phan Tuấn của phía Đồng thị. Tôi đến thay thế cho cô Nhã An. Cô ấy được công ty triệu hồi vì một dự án quan trọng. Tôi...</w:t>
      </w:r>
    </w:p>
    <w:p>
      <w:pPr>
        <w:pStyle w:val="Compact"/>
      </w:pPr>
      <w:r>
        <w:t xml:space="preserve">Anh ta không dám nói nữa. Gương mặt Tần Tường sa sầm lại. Anh không nói gì, nhanh chóng bước chân ra cửa để lại Phan Tuấn ngỡ ngàng với bàn tay chìa ra không ai đáp lại mình.</w:t>
      </w:r>
      <w:r>
        <w:br w:type="textWrapping"/>
      </w:r>
      <w:r>
        <w:br w:type="textWrapping"/>
      </w:r>
    </w:p>
    <w:p>
      <w:pPr>
        <w:pStyle w:val="Heading2"/>
      </w:pPr>
      <w:bookmarkStart w:id="42" w:name="chương-19-như-một-trò-chơi"/>
      <w:bookmarkEnd w:id="42"/>
      <w:r>
        <w:t xml:space="preserve">20. Chương 19 : Như Một Trò Chơi</w:t>
      </w:r>
    </w:p>
    <w:p>
      <w:pPr>
        <w:pStyle w:val="Compact"/>
      </w:pPr>
      <w:r>
        <w:br w:type="textWrapping"/>
      </w:r>
      <w:r>
        <w:br w:type="textWrapping"/>
      </w:r>
    </w:p>
    <w:p>
      <w:pPr>
        <w:pStyle w:val="BodyText"/>
      </w:pPr>
      <w:r>
        <w:t xml:space="preserve">Nhã An quay về phòng nhập liệu trong khi công việc phía bên đối tác còn dang dở cũng khiến không ít người tò mò. Có tin còn cho rằng cô là đỉa đòi đeo chân hạc, có ý định quyến rũ Tần tổng phía Tần thị nên mới bị ngưng hợp tác. Có tin thì nói, Gia Mẫn là bạn gái của Tần tổng, nhìn thấy bạn trai mình tiếp xúc với Nhã An ngày đêm thì nảy lòng đố kỵ, mới mượn cớ công ty có dự án mới, điều cô về lại Đồng thị.</w:t>
      </w:r>
    </w:p>
    <w:p>
      <w:pPr>
        <w:pStyle w:val="BodyText"/>
      </w:pPr>
      <w:r>
        <w:t xml:space="preserve">Phòng Chủ tịch đóng kín…Phía ngoài tiếng gõ cửa gấp gáp không ngừng vang lên.</w:t>
      </w:r>
    </w:p>
    <w:p>
      <w:pPr>
        <w:pStyle w:val="BodyText"/>
      </w:pPr>
      <w:r>
        <w:t xml:space="preserve">-Vào đi!</w:t>
      </w:r>
    </w:p>
    <w:p>
      <w:pPr>
        <w:pStyle w:val="BodyText"/>
      </w:pPr>
      <w:r>
        <w:t xml:space="preserve">Ông Tần không rời khỏi bàn làm việc, mặt cũng không ngẩng lên khi Tần Tường bước vào:</w:t>
      </w:r>
    </w:p>
    <w:p>
      <w:pPr>
        <w:pStyle w:val="BodyText"/>
      </w:pPr>
      <w:r>
        <w:t xml:space="preserve">-Có chuyện gì?</w:t>
      </w:r>
    </w:p>
    <w:p>
      <w:pPr>
        <w:pStyle w:val="BodyText"/>
      </w:pPr>
      <w:r>
        <w:t xml:space="preserve">-Đây là hồ sơ…Con muốn kiện phía Đồng thị.</w:t>
      </w:r>
    </w:p>
    <w:p>
      <w:pPr>
        <w:pStyle w:val="BodyText"/>
      </w:pPr>
      <w:r>
        <w:t xml:space="preserve">-Kiện Đồng thị? –Ông Tần sửng sốt –Có chuyện gì?</w:t>
      </w:r>
    </w:p>
    <w:p>
      <w:pPr>
        <w:pStyle w:val="BodyText"/>
      </w:pPr>
      <w:r>
        <w:t xml:space="preserve">Đồng thị và Tần thị đã có giao tình từ lâu, cũng thường hợp tác trong công việc. Gia Mẫn lại làm việc trong Đồng thị, vụ kiện này sẽ phá vỡ mối quan hệ đang rất tốt đẹp của hai bên.</w:t>
      </w:r>
    </w:p>
    <w:p>
      <w:pPr>
        <w:pStyle w:val="BodyText"/>
      </w:pPr>
      <w:r>
        <w:t xml:space="preserve">-Họ làm việc không chuyên nghiệp và không tôn trọng người đại diện của đối tác –Tần Tường lạnh lùng- Họ đổi người không hề báo cho con một tiếng, đưa người sang cũng không xét đến mức độ thích hợp của công việc. Con cần là một nhân viên giỏi thu thập và hệ thống thông tin chính xác chứ không cần một trợ lý. Phan Tuấn làm được việc, nhưng trong lần hợp tác này người con cần là Nhã An…</w:t>
      </w:r>
    </w:p>
    <w:p>
      <w:pPr>
        <w:pStyle w:val="BodyText"/>
      </w:pPr>
      <w:r>
        <w:t xml:space="preserve">Ông Tần mơ hồ nghe qua cái tên ấy. Đó là cô gái làm Tần thị xôn xao bàn tán. Chuyện Tần Tường lựa chọn đại diện phía đối tác là một nhân viên bình thường của phòng nhập liệu vốn đã là chuyện không nên….</w:t>
      </w:r>
    </w:p>
    <w:p>
      <w:pPr>
        <w:pStyle w:val="BodyText"/>
      </w:pPr>
      <w:r>
        <w:t xml:space="preserve">-Không phải chỉ cô gái đó mới làm được việc. Ba nghĩ…</w:t>
      </w:r>
    </w:p>
    <w:p>
      <w:pPr>
        <w:pStyle w:val="BodyText"/>
      </w:pPr>
      <w:r>
        <w:t xml:space="preserve">-Quan trọng là cô ấy là người làm tốt nhất trong những người được việc. Con muốn chọn người giỏi nhất. Vậy thôi…</w:t>
      </w:r>
    </w:p>
    <w:p>
      <w:pPr>
        <w:pStyle w:val="BodyText"/>
      </w:pPr>
      <w:r>
        <w:t xml:space="preserve">Gương mặt Tần Tường bình thản. Ông Tần là người rất hiểu con trai. Nó không phải là đứa mang tình cảm vào công việc. Cô gái kia, nếu không phải là người tcần thiết cho việc của nó thì cũng là người có vị trí không tầm thường chút nào trong lòng của Tần Tường…</w:t>
      </w:r>
    </w:p>
    <w:p>
      <w:pPr>
        <w:pStyle w:val="BodyText"/>
      </w:pPr>
      <w:r>
        <w:t xml:space="preserve">….-Bác!</w:t>
      </w:r>
    </w:p>
    <w:p>
      <w:pPr>
        <w:pStyle w:val="BodyText"/>
      </w:pPr>
      <w:r>
        <w:t xml:space="preserve">Gia Mẫn ngạc nhiên vô cùng khi ông Tần xuất hiện tại Đồng thị. Cô vội vàng chạy ra cửa, môi nở nụ cười:</w:t>
      </w:r>
    </w:p>
    <w:p>
      <w:pPr>
        <w:pStyle w:val="BodyText"/>
      </w:pPr>
      <w:r>
        <w:t xml:space="preserve">-Bác mới đến…Con mời bác ngồi.</w:t>
      </w:r>
    </w:p>
    <w:p>
      <w:pPr>
        <w:pStyle w:val="BodyText"/>
      </w:pPr>
      <w:r>
        <w:t xml:space="preserve">Cũng vừa lúc ấy, cánh cửa phòng bật mở, Nhã An bước vào, tay cầm một tập tài liệu khá dày:</w:t>
      </w:r>
    </w:p>
    <w:p>
      <w:pPr>
        <w:pStyle w:val="BodyText"/>
      </w:pPr>
      <w:r>
        <w:t xml:space="preserve">-Chào cô…</w:t>
      </w:r>
    </w:p>
    <w:p>
      <w:pPr>
        <w:pStyle w:val="BodyText"/>
      </w:pPr>
      <w:r>
        <w:t xml:space="preserve">-Ừm…</w:t>
      </w:r>
    </w:p>
    <w:p>
      <w:pPr>
        <w:pStyle w:val="BodyText"/>
      </w:pPr>
      <w:r>
        <w:t xml:space="preserve">-Chào bác….</w:t>
      </w:r>
    </w:p>
    <w:p>
      <w:pPr>
        <w:pStyle w:val="BodyText"/>
      </w:pPr>
      <w:r>
        <w:t xml:space="preserve">Ông Tần mỉm cười đáp lễ…Nhã An quả thật rất đẹp. Vẻ đẹp tự nhiên thu hút. Khi đứng cạnh Gia Mẫn, vẻ thuần khiết không cần tô vẽ ấy lại nổi bật hẳn lên:</w:t>
      </w:r>
    </w:p>
    <w:p>
      <w:pPr>
        <w:pStyle w:val="BodyText"/>
      </w:pPr>
      <w:r>
        <w:t xml:space="preserve">-Tôi làm xong tất cả rồi….Mời cô kiểm tra lại.</w:t>
      </w:r>
    </w:p>
    <w:p>
      <w:pPr>
        <w:pStyle w:val="BodyText"/>
      </w:pPr>
      <w:r>
        <w:t xml:space="preserve">Hợp đồng với Thuận Giới không thể gọi là lớn nhưng lắt nhắt, cần nhiều công đoạn. Nhã An thống kê và sắp xếp mọi chuyện rất chi tiết, muốn bắt bẻ cô là một chuyện không dễ dàng gì.</w:t>
      </w:r>
    </w:p>
    <w:p>
      <w:pPr>
        <w:pStyle w:val="BodyText"/>
      </w:pPr>
      <w:r>
        <w:t xml:space="preserve">-Tôi muốn có một bản kê chi tiết hơn. Chú ý vấn đề tài chính hai năm qua của họ nữa.</w:t>
      </w:r>
    </w:p>
    <w:p>
      <w:pPr>
        <w:pStyle w:val="BodyText"/>
      </w:pPr>
      <w:r>
        <w:t xml:space="preserve">-Cô có thể kiểm tra lại, tôi cũng thống kê đủ trong đây rồi. Số liệu này lấy từ sở thuế.Nhưng gần đây rộ lên không ít thông tin Thuận Giới gian lận thuế. Lần hợp tác này…</w:t>
      </w:r>
    </w:p>
    <w:p>
      <w:pPr>
        <w:pStyle w:val="BodyText"/>
      </w:pPr>
      <w:r>
        <w:t xml:space="preserve">-Tôi biết những gì phải làm. Cô chỉ cần làm tốt nhiệm vụ của mình là được, không cần để ý đến chuyện khác.</w:t>
      </w:r>
    </w:p>
    <w:p>
      <w:pPr>
        <w:pStyle w:val="BodyText"/>
      </w:pPr>
      <w:r>
        <w:t xml:space="preserve">-Tôi là một nhân viên của Tần thị. Tôi nghĩ, quyền lợi của công ty cũng là quyền lợi của nhân viên. Có lẽ cô cũng biết, nếu công ty có thiệt hại gì thì tiền thưởng cuối năm của nhân viên cũng giảm.</w:t>
      </w:r>
    </w:p>
    <w:p>
      <w:pPr>
        <w:pStyle w:val="BodyText"/>
      </w:pPr>
      <w:r>
        <w:t xml:space="preserve">Nhã An nói chuyện rất bình thản. Nhưng trong mắt Gia Mẫn lại giống như lời khiêu khích. Cô giận đến nỗi tái mặt, song có mặt ông Tần tại đây nên không thể làm to chuyện, đành cố nén, lạnh lùng:</w:t>
      </w:r>
    </w:p>
    <w:p>
      <w:pPr>
        <w:pStyle w:val="BodyText"/>
      </w:pPr>
      <w:r>
        <w:t xml:space="preserve">-Tôi sẽ chịu trách nhiệm về mọi chuyện, cô cứ chuyên tâm làm việc của mình cho tốt. Nếu quyền lợi cuối năm của cô có vì tôi mà chịu thiệt, tôi sẽ đền bù xứng đáng cho cô.</w:t>
      </w:r>
    </w:p>
    <w:p>
      <w:pPr>
        <w:pStyle w:val="BodyText"/>
      </w:pPr>
      <w:r>
        <w:t xml:space="preserve">-Vâng…Cảm ơn cô…</w:t>
      </w:r>
    </w:p>
    <w:p>
      <w:pPr>
        <w:pStyle w:val="BodyText"/>
      </w:pPr>
      <w:r>
        <w:t xml:space="preserve">Chỉ cần như vậy là đủ. Ông Tần bắt đầu tin, chuyện chọn Nhã An không phải vì tình riêng hay thiên vị. Chưa bàn tới năng lực công việc, chỉ bằng thái độ rõ ràng Nhã An có sự chuyên nghiệp hơn cả Gia Mẫn khi đối đầu nhau.</w:t>
      </w:r>
    </w:p>
    <w:p>
      <w:pPr>
        <w:pStyle w:val="BodyText"/>
      </w:pPr>
      <w:r>
        <w:t xml:space="preserve">….-Cô Nhã An!</w:t>
      </w:r>
    </w:p>
    <w:p>
      <w:pPr>
        <w:pStyle w:val="BodyText"/>
      </w:pPr>
      <w:r>
        <w:t xml:space="preserve">Nhã An quay lại. Cô nhận ra người đàn ông trong phòng của Gia Mẫn lúc nãy. Ông đang mỉm cười với cô. Theo phép lịch sự, Nhã An đáp lại:</w:t>
      </w:r>
    </w:p>
    <w:p>
      <w:pPr>
        <w:pStyle w:val="BodyText"/>
      </w:pPr>
      <w:r>
        <w:t xml:space="preserve">-Chào ông…</w:t>
      </w:r>
    </w:p>
    <w:p>
      <w:pPr>
        <w:pStyle w:val="BodyText"/>
      </w:pPr>
      <w:r>
        <w:t xml:space="preserve">Một già một trẻ bước ra ngoài. Ông Tần bắt chuyện:</w:t>
      </w:r>
    </w:p>
    <w:p>
      <w:pPr>
        <w:pStyle w:val="BodyText"/>
      </w:pPr>
      <w:r>
        <w:t xml:space="preserve">-Cô về nhà à?</w:t>
      </w:r>
    </w:p>
    <w:p>
      <w:pPr>
        <w:pStyle w:val="BodyText"/>
      </w:pPr>
      <w:r>
        <w:t xml:space="preserve">-Vâng…</w:t>
      </w:r>
    </w:p>
    <w:p>
      <w:pPr>
        <w:pStyle w:val="BodyText"/>
      </w:pPr>
      <w:r>
        <w:t xml:space="preserve">-Nhà cô ở đâu?</w:t>
      </w:r>
    </w:p>
    <w:p>
      <w:pPr>
        <w:pStyle w:val="BodyText"/>
      </w:pPr>
      <w:r>
        <w:t xml:space="preserve">-Khu Đông ạ!</w:t>
      </w:r>
    </w:p>
    <w:p>
      <w:pPr>
        <w:pStyle w:val="BodyText"/>
      </w:pPr>
      <w:r>
        <w:t xml:space="preserve">-Cách đây khá xa. Cô đi xe đến à?</w:t>
      </w:r>
    </w:p>
    <w:p>
      <w:pPr>
        <w:pStyle w:val="BodyText"/>
      </w:pPr>
      <w:r>
        <w:t xml:space="preserve">-Không ạ…Tôi đón xe buýt.</w:t>
      </w:r>
    </w:p>
    <w:p>
      <w:pPr>
        <w:pStyle w:val="BodyText"/>
      </w:pPr>
      <w:r>
        <w:t xml:space="preserve">-À…</w:t>
      </w:r>
    </w:p>
    <w:p>
      <w:pPr>
        <w:pStyle w:val="BodyText"/>
      </w:pPr>
      <w:r>
        <w:t xml:space="preserve">Cả hai im lặng. Rồi ông Tần lại hỏi:</w:t>
      </w:r>
    </w:p>
    <w:p>
      <w:pPr>
        <w:pStyle w:val="BodyText"/>
      </w:pPr>
      <w:r>
        <w:t xml:space="preserve">-Cô không tò mò tôi là ai sao?</w:t>
      </w:r>
    </w:p>
    <w:p>
      <w:pPr>
        <w:pStyle w:val="BodyText"/>
      </w:pPr>
      <w:r>
        <w:t xml:space="preserve">-Không ạ…Nếu muốn nói ông sẽ tự giới thiệu.</w:t>
      </w:r>
    </w:p>
    <w:p>
      <w:pPr>
        <w:pStyle w:val="BodyText"/>
      </w:pPr>
      <w:r>
        <w:t xml:space="preserve">Ông Tần bật cười, rồi lại hỏi:</w:t>
      </w:r>
    </w:p>
    <w:p>
      <w:pPr>
        <w:pStyle w:val="BodyText"/>
      </w:pPr>
      <w:r>
        <w:t xml:space="preserve">-Lúc đi học, kỹ năng marketting của cô có lẽ là đứng đầu khoa?</w:t>
      </w:r>
    </w:p>
    <w:p>
      <w:pPr>
        <w:pStyle w:val="BodyText"/>
      </w:pPr>
      <w:r>
        <w:t xml:space="preserve">Nhã An cũng cười. Giáo sư Mao từng nói, kĩ năng bán hàng tuyệt diệu nhất là để người mua tò mò về món hàng, tự tìm hiểu món hàng chứ không phải phô bày giới thiệu vồ vập về nó là giỏi. Con người cũng vậy, cũng chỉ là một món hàng bày bán trong cuộc sống đầy ắp phồn hoa.</w:t>
      </w:r>
    </w:p>
    <w:p>
      <w:pPr>
        <w:pStyle w:val="BodyText"/>
      </w:pPr>
      <w:r>
        <w:t xml:space="preserve">-Tôi là ba của Tần Tường.</w:t>
      </w:r>
    </w:p>
    <w:p>
      <w:pPr>
        <w:pStyle w:val="BodyText"/>
      </w:pPr>
      <w:r>
        <w:t xml:space="preserve">Nhã An không ngạc nhiên lắm. Cô chỉ dừng lại, lễ phép:</w:t>
      </w:r>
    </w:p>
    <w:p>
      <w:pPr>
        <w:pStyle w:val="BodyText"/>
      </w:pPr>
      <w:r>
        <w:t xml:space="preserve">-Ông Tần…</w:t>
      </w:r>
    </w:p>
    <w:p>
      <w:pPr>
        <w:pStyle w:val="BodyText"/>
      </w:pPr>
      <w:r>
        <w:t xml:space="preserve">-Cô không tò mò, sao tôi đến gặp cô à?</w:t>
      </w:r>
    </w:p>
    <w:p>
      <w:pPr>
        <w:pStyle w:val="BodyText"/>
      </w:pPr>
      <w:r>
        <w:t xml:space="preserve">Nhã An cười nhẹ…Cuộc đời không như ta nghĩ. Chuyện không nắm rõ thì cứ để nó đến, không cần phải phí công đón đợi khiến bản thân mệt mỏi vì những suy tính chưa hẳn là đúng của mình.</w:t>
      </w:r>
    </w:p>
    <w:p>
      <w:pPr>
        <w:pStyle w:val="BodyText"/>
      </w:pPr>
      <w:r>
        <w:t xml:space="preserve">-Tần Tường muốn kiện Đồng thị vì tự ý thay đổi nhân viên. Vì vậy tôi nghĩ đối với nó, cô rất quan trọng.</w:t>
      </w:r>
    </w:p>
    <w:p>
      <w:pPr>
        <w:pStyle w:val="BodyText"/>
      </w:pPr>
      <w:r>
        <w:t xml:space="preserve">Và cô ấy cũng thế…Ông Tần thấy Nhã An hơi khựng lại. Cô đưa tay vén tóc, một cử chỉ biểu lộ sự bối rối rất tự nhiên.</w:t>
      </w:r>
    </w:p>
    <w:p>
      <w:pPr>
        <w:pStyle w:val="BodyText"/>
      </w:pPr>
      <w:r>
        <w:t xml:space="preserve">-Không đâu ạ…Anh ấy chỉ nghĩ là tôi quan trọng trong công việc đó thôi.</w:t>
      </w:r>
    </w:p>
    <w:p>
      <w:pPr>
        <w:pStyle w:val="BodyText"/>
      </w:pPr>
      <w:r>
        <w:t xml:space="preserve">Nhã An nhấn mạnh cụm từ quan trọng trong công việc. Cả hai chỉ nên liên hệ trong công việc. Chỉ công việc mà thôi.</w:t>
      </w:r>
    </w:p>
    <w:p>
      <w:pPr>
        <w:pStyle w:val="BodyText"/>
      </w:pPr>
      <w:r>
        <w:t xml:space="preserve">-Vậy cô nghĩ mình có quan trọng không?</w:t>
      </w:r>
    </w:p>
    <w:p>
      <w:pPr>
        <w:pStyle w:val="BodyText"/>
      </w:pPr>
      <w:r>
        <w:t xml:space="preserve">-Tôi nghĩ là mình làm được việc. Còn quan trọng hay không là tùy người đánh giá. Phải không ông Tần?</w:t>
      </w:r>
    </w:p>
    <w:p>
      <w:pPr>
        <w:pStyle w:val="BodyText"/>
      </w:pPr>
      <w:r>
        <w:t xml:space="preserve">Nụ cười bình thản. Ông Tần nhìn vào cái dáng mảnh khảnh của cô gái trước mắt. Nhã An không chỉ là một cô gái đẹp. Cô còn rất thông minh.</w:t>
      </w:r>
    </w:p>
    <w:p>
      <w:pPr>
        <w:pStyle w:val="BodyText"/>
      </w:pPr>
      <w:r>
        <w:t xml:space="preserve">-Vì cô mà Tần Tường quyết định kiện Đồng thị, khiến quan hệ tốt đẹp bao năm tan vỡ…Cô nghĩ mình chỉ là người quan trọng trong công việc của nó thôi sao?</w:t>
      </w:r>
    </w:p>
    <w:p>
      <w:pPr>
        <w:pStyle w:val="BodyText"/>
      </w:pPr>
      <w:r>
        <w:t xml:space="preserve">Nhã An dừng lại. Nhưng không bối rối. Cô nhìn thẳng vào phía ông Tần:</w:t>
      </w:r>
    </w:p>
    <w:p>
      <w:pPr>
        <w:pStyle w:val="BodyText"/>
      </w:pPr>
      <w:r>
        <w:t xml:space="preserve">-Tôi nghĩ vậy…Ông Tần chắc cũng hiểu, con trai mình không phải là dạng chẳng phân biệt công tư. Nếu tôi không cần thiết cho công việc của anh ấy, anh ấy cũng không cần làm lớn chuyện. Quan hệ cá nhân không chỉ phát triển khi gần gũi nhau. Quan trọng là chúng ta đánh giá mối quan hệ đó thế nào, có đáng để đánh đổi nhiều chuyện quan trọng thế không thôi.</w:t>
      </w:r>
    </w:p>
    <w:p>
      <w:pPr>
        <w:pStyle w:val="BodyText"/>
      </w:pPr>
      <w:r>
        <w:t xml:space="preserve">-Tiểu An!</w:t>
      </w:r>
    </w:p>
    <w:p>
      <w:pPr>
        <w:pStyle w:val="BodyText"/>
      </w:pPr>
      <w:r>
        <w:t xml:space="preserve">Có tiếng người gọi làm Nhã An và ông Tần đều nhìn về một phía. Khắc Vân đang bước đến. Lần đầu tiên Nhã An thấy gương mặt anh không có nụ cười dịu dàng ẩn hiện. Anh thong thả bước tới. Sự lạnh lùng trong ánh mắt ấm áp thoáng qua.</w:t>
      </w:r>
    </w:p>
    <w:p>
      <w:pPr>
        <w:pStyle w:val="BodyText"/>
      </w:pPr>
      <w:r>
        <w:t xml:space="preserve">-Anh!</w:t>
      </w:r>
    </w:p>
    <w:p>
      <w:pPr>
        <w:pStyle w:val="BodyText"/>
      </w:pPr>
      <w:r>
        <w:t xml:space="preserve">-Chào ông….</w:t>
      </w:r>
    </w:p>
    <w:p>
      <w:pPr>
        <w:pStyle w:val="BodyText"/>
      </w:pPr>
      <w:r>
        <w:t xml:space="preserve">Ông Tần cũng khựng lại. Gương mặt này không phải là quen nữa…Cực kỳ quen thuộc. Bởi nó là hình ảnh của ông hai mươi năm trước…Ngay cả ánh mắt đó…Cũng rất quen.</w:t>
      </w:r>
    </w:p>
    <w:p>
      <w:pPr>
        <w:pStyle w:val="BodyText"/>
      </w:pPr>
      <w:r>
        <w:t xml:space="preserve">-Anh là….</w:t>
      </w:r>
    </w:p>
    <w:p>
      <w:pPr>
        <w:pStyle w:val="BodyText"/>
      </w:pPr>
      <w:r>
        <w:t xml:space="preserve">-Tôi là Thiệu Khắc Vân, là bạn của Nhã An.</w:t>
      </w:r>
    </w:p>
    <w:p>
      <w:pPr>
        <w:pStyle w:val="BodyText"/>
      </w:pPr>
      <w:r>
        <w:t xml:space="preserve">Chưa khi nào Khắc Vân chủ động quàng tay sang vai Nhã An như vậy. Cũng chưa bao giờ cô nhìn thấy, đằng sau vẻ dịu dàng của anh như có một tia chán ghét. Nhã An cảm nhận rất rõ điều đó. Cả ông Tần cũng giật mình như nhìn thấy quỷ. Vẻ thản nhiên trên gương mặt ông cũng biến mất, thay vào đó là sự ngỡ ngàng.</w:t>
      </w:r>
    </w:p>
    <w:p>
      <w:pPr>
        <w:pStyle w:val="BodyText"/>
      </w:pPr>
      <w:r>
        <w:t xml:space="preserve">-Mẹ của anh…Mẹ anh là…</w:t>
      </w:r>
    </w:p>
    <w:p>
      <w:pPr>
        <w:pStyle w:val="BodyText"/>
      </w:pPr>
      <w:r>
        <w:t xml:space="preserve">-Mẹ tôi là Thiệu Tuyền. Bà ấy từng nói, tên ba tôi là Tần Trung Vân nhưng vì mẹ tôi mang thai ngoài kế hoạch nên không thể để tôi mang họ cha. Vì thế bà đặt tên tôi là Thiệu Khắc Vân.</w:t>
      </w:r>
    </w:p>
    <w:p>
      <w:pPr>
        <w:pStyle w:val="Compact"/>
      </w:pPr>
      <w:r>
        <w:t xml:space="preserve">Tần TrungVân…Tần Tường….Nhã An thảng thốt nhận ra vòng xoay định mệnh đôi khi thật nghiệt ngã. Tần Tường….Thiệu Khắc Vân! Tất cả quẩn quanh như một trò chơi….</w:t>
      </w:r>
      <w:r>
        <w:br w:type="textWrapping"/>
      </w:r>
      <w:r>
        <w:br w:type="textWrapping"/>
      </w:r>
    </w:p>
    <w:p>
      <w:pPr>
        <w:pStyle w:val="Heading2"/>
      </w:pPr>
      <w:bookmarkStart w:id="43" w:name="chương-20-nỗi-đau...."/>
      <w:bookmarkEnd w:id="43"/>
      <w:r>
        <w:t xml:space="preserve">21. Chương 20 : Nỗi Đau....</w:t>
      </w:r>
    </w:p>
    <w:p>
      <w:pPr>
        <w:pStyle w:val="Compact"/>
      </w:pPr>
      <w:r>
        <w:br w:type="textWrapping"/>
      </w:r>
      <w:r>
        <w:br w:type="textWrapping"/>
      </w:r>
      <w:r>
        <w:t xml:space="preserve">Thiệu Tuyền cũng là một tên gọi khác của Thiệu Minh Châu.</w:t>
      </w:r>
    </w:p>
    <w:p>
      <w:pPr>
        <w:pStyle w:val="BodyText"/>
      </w:pPr>
      <w:r>
        <w:t xml:space="preserve">Minh Châu là một viên ngọc trong tay gia đình. Nhưng Thiệu Tuyền lại là một cô gái đáng thương.</w:t>
      </w:r>
    </w:p>
    <w:p>
      <w:pPr>
        <w:pStyle w:val="BodyText"/>
      </w:pPr>
      <w:r>
        <w:t xml:space="preserve">Trong một thời gian ngắn, từ một tiểu thư nhà quyền quý, Thiệu Minh Châu trở thành một cô gái tay trắng. Mẹ bệnh nặng, không tiền bạc, cuối cùng cô đành chấp nhận một cuộc trao đổi, chấp nhận mang thai hộ cho một đôi vợ chồng gặp vấn đề về đường con cái. Người đàn ông đó là Tần Trung Vân, người thừa kế của Tần thị.</w:t>
      </w:r>
    </w:p>
    <w:p>
      <w:pPr>
        <w:pStyle w:val="BodyText"/>
      </w:pPr>
      <w:r>
        <w:t xml:space="preserve">Ban đầu ngỡ chỉ là một cuộc mua bán nhưng dần dần tình cảm đã nảy sinh trong lòng cô gái nhỏ. Lộng giả thành chân, cuộc tiếp xúc không đơn thuần chỉ là quan hệ giữa người mua kẻ bán. Tần Trung Vân cũng chỉ là một người đàn ông bình thường, trước vẻ đẹp thanh xuân rực rỡ đã không kiềm lòng được. Song đó chỉ là phút say lòng trong phút chốc, trái tim ông vẫn hướng về người vợ đã cùng mình đồng cam cộng khổ. Thiệu Tuyền vốn chỉ là một người tình...Chờ đợi và chờ đợi, để rồi cuối cùng cô nhận ra, người ấy với mình chỉ là một thoáng xao lòng :</w:t>
      </w:r>
    </w:p>
    <w:p>
      <w:pPr>
        <w:pStyle w:val="BodyText"/>
      </w:pPr>
      <w:r>
        <w:t xml:space="preserve">-Tiểu Tuyền...Con của chúng ta....</w:t>
      </w:r>
    </w:p>
    <w:p>
      <w:pPr>
        <w:pStyle w:val="BodyText"/>
      </w:pPr>
      <w:r>
        <w:t xml:space="preserve">Theo thỏa thuận cũ sẽ là cuộc phẫu thuật cấy ghép phôi của vợ chồng ông Tần vào người tình nguyện là Thiệu Tuyền. Nhưng trong bụng cô không cần cuộc phẫu thuật đó vẫn đang mang con của Tần Trung Vân. Chỉ khác là người mẹ lại chẳng phải là người vợ dịu hiền ông yêu rất mực. Nó là giọt máu của chính cô...Thiệu Tuyền chỉ mới hai mươi tuổi. Nhưng cô đã từng hạnh phúc, đã từng được cha mẹ yêu thương trân trọng. Con của cô...Nếu một mai sự việc được đưa ra ánh sáng, nó sẽ đau đớn thế nào...Thiệu Tuyền không nỡ...Cuối cùng cô chọn cách rời khỏi mối quan hệ phức tạp đó, một mình nuôi con trong chờ đợi...chờ đợi một cách vô vọng, bởi người mà Thiệu Tuyền chờ đợi sẽ không bao giờ biết, không bao giờ đáp lại sự trông mong của cô gái đáng thương.</w:t>
      </w:r>
    </w:p>
    <w:p>
      <w:pPr>
        <w:pStyle w:val="BodyText"/>
      </w:pPr>
      <w:r>
        <w:t xml:space="preserve">Đứa trẻ ấy, bao giờ đã lớn. Đó là Thiệu Khắc Vân.</w:t>
      </w:r>
    </w:p>
    <w:p>
      <w:pPr>
        <w:pStyle w:val="BodyText"/>
      </w:pPr>
      <w:r>
        <w:t xml:space="preserve">-Ông Tần...</w:t>
      </w:r>
    </w:p>
    <w:p>
      <w:pPr>
        <w:pStyle w:val="BodyText"/>
      </w:pPr>
      <w:r>
        <w:t xml:space="preserve">Thiệu Khắc Vân lại mỉm cười. Ánh mắt dịu dàng thường lệ đã trở lại. Bàn tay Nhã An nằm gọn trong tay Khắc Vân. Chỉ có cô biết, nó đang run.</w:t>
      </w:r>
    </w:p>
    <w:p>
      <w:pPr>
        <w:pStyle w:val="BodyText"/>
      </w:pPr>
      <w:r>
        <w:t xml:space="preserve">-Con...Khắc Vân à...Tôi...</w:t>
      </w:r>
    </w:p>
    <w:p>
      <w:pPr>
        <w:pStyle w:val="BodyText"/>
      </w:pPr>
      <w:r>
        <w:t xml:space="preserve">-Ông không cần phải áy náy. –Khắc Vân nhẹ nhàng- Mẹ tôi nói, là do bà làm trái giao kèo trước. Bà đã làm ảnh hưởng tới vợ chồng ông nhiều. Số tiền bà nhận được để lo cho bà ngoại, mẹ tôi vẫn còn thiếu ông. Nếu ông Tần muốn lấy lại, tôi có thể thay mẹ trả nợ.</w:t>
      </w:r>
    </w:p>
    <w:p>
      <w:pPr>
        <w:pStyle w:val="BodyText"/>
      </w:pPr>
      <w:r>
        <w:t xml:space="preserve">-Khắc Vân à...Mẹ con...</w:t>
      </w:r>
    </w:p>
    <w:p>
      <w:pPr>
        <w:pStyle w:val="BodyText"/>
      </w:pPr>
      <w:r>
        <w:t xml:space="preserve">-Mẹ tôi qua đời rồi –Khắc Vân bước tới một bước, đối diện với ông Tần –Bà ra đi trong thanh thản, chỉ có chuyện cũ với vợ chồng ông làm bà áy náy thôi.</w:t>
      </w:r>
    </w:p>
    <w:p>
      <w:pPr>
        <w:pStyle w:val="BodyText"/>
      </w:pPr>
      <w:r>
        <w:t xml:space="preserve">Thật ra trước khi mất, bà Thiệu kể hết mọi chuyện cho Khắc Vân nghe với mục đích mong « lá rụng về cội », Khắc Vân sẽ có một đời sống sung sướng hơn trong thân phận con trai chủ tịch Tần thị. Nhưng bà không nghĩ đến, hai mươi năm nay họ vốn chẳng có quan hệ...Huyết thống thì sao chứ ? Người ta sống với nhau lâu ngày sẽ nảy sinh tình cảm. Từ nhỏ đến lớn đã không gần gũi, vì một mối liên hệ huyết thống miễn cưỡng sống chung, tình cảm vốn chẳng có dần dần sẽ trở thành gánh nặng cho cả hai bên.</w:t>
      </w:r>
    </w:p>
    <w:p>
      <w:pPr>
        <w:pStyle w:val="BodyText"/>
      </w:pPr>
      <w:r>
        <w:t xml:space="preserve">-Ta...</w:t>
      </w:r>
    </w:p>
    <w:p>
      <w:pPr>
        <w:pStyle w:val="BodyText"/>
      </w:pPr>
      <w:r>
        <w:t xml:space="preserve">-Nếu không còn gì nữa tôi xin phép ông được nói chuyện với Nhã An một chút.- Khắc Vân lấy ra một tờ danh thiếp- Đây là danh thiếp của tôi, trên đó có ghi số điện thoại, nếu hôm nay còn vấn đề gì chưa giải quyết xong, chúng ta sẽ gặp lại nhau sau nhé ông Tần.</w:t>
      </w:r>
    </w:p>
    <w:p>
      <w:pPr>
        <w:pStyle w:val="BodyText"/>
      </w:pPr>
      <w:r>
        <w:t xml:space="preserve">Lướt qua nhau...Xem như không quen biết. Dù là cha con. Dù là quan hệ huyết thống. 30 năm xa lạ,hai chữ huyết thống thiêng liêng đó cũng không thể kéo hai con người xa lạ đến gần nhau.</w:t>
      </w:r>
    </w:p>
    <w:p>
      <w:pPr>
        <w:pStyle w:val="BodyText"/>
      </w:pPr>
      <w:r>
        <w:t xml:space="preserve">Chân ông Tần run lên. Tay Khắc Vân nắm chặt....Sau cặp kính, mắt anh không nhìn rõ cảm xúc. Nhưng Nhã An lại mơ hồ nhận thấy. Hình như ánh mắt ấm áp đó thoáng nhuộm một nỗi đau thầm kín. Bờ vai rộng thẳng song cô lại như mới nhìn thấy nó đã rũ xuống bao lần vì một nỗi đau...</w:t>
      </w:r>
    </w:p>
    <w:p>
      <w:pPr>
        <w:pStyle w:val="BodyText"/>
      </w:pPr>
      <w:r>
        <w:t xml:space="preserve">Tay Nhã An bất chợt nắm chặt Khắc Vân thêm một chút. Anh khựng lại, rồi cũng mỉm cười, nụ cười quen thuộc, bàn tay gầy đưa lên sửa tóc cho cô :</w:t>
      </w:r>
    </w:p>
    <w:p>
      <w:pPr>
        <w:pStyle w:val="BodyText"/>
      </w:pPr>
      <w:r>
        <w:t xml:space="preserve">-Về nhà anh nấu cơm cho em ăn nhé ! Hôm nay sẽ có món bò bít tết rất ngon...</w:t>
      </w:r>
    </w:p>
    <w:p>
      <w:pPr>
        <w:pStyle w:val="BodyText"/>
      </w:pPr>
      <w:r>
        <w:t xml:space="preserve">*Chú giải một chút : Mẹ của Thiệu Khắc Vân tên thật là Thiệu Minh Châu nhưng khi nhận mang thai hộ cho vợ chồng Tần Trung Vân, bà lấy tên giả là Thiệu Tuyền.</w:t>
      </w:r>
    </w:p>
    <w:p>
      <w:pPr>
        <w:pStyle w:val="Compact"/>
      </w:pPr>
      <w:r>
        <w:t xml:space="preserve">Đăng hơi trễ, các bạn thông cảm nhé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chuyen-cua-ba-nguo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858a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uyện Của Ba Người</dc:title>
  <dc:creator/>
</cp:coreProperties>
</file>